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 ContentType="application/vnd.ms-exce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5423E" w14:textId="77777777" w:rsidR="006916BB" w:rsidRDefault="006916BB" w:rsidP="006916BB">
      <w:pPr>
        <w:jc w:val="center"/>
      </w:pPr>
    </w:p>
    <w:p w14:paraId="302AE4BE" w14:textId="77777777" w:rsidR="006916BB" w:rsidRDefault="006916BB" w:rsidP="006916BB">
      <w:pPr>
        <w:jc w:val="center"/>
      </w:pPr>
    </w:p>
    <w:p w14:paraId="78962AE8" w14:textId="77777777" w:rsidR="006916BB" w:rsidRDefault="006916BB" w:rsidP="006916BB">
      <w:pPr>
        <w:jc w:val="center"/>
      </w:pPr>
    </w:p>
    <w:p w14:paraId="33F90DFA" w14:textId="77777777" w:rsidR="006916BB" w:rsidRDefault="006916BB" w:rsidP="006916BB">
      <w:pPr>
        <w:jc w:val="center"/>
      </w:pPr>
    </w:p>
    <w:p w14:paraId="749A07DC" w14:textId="77777777" w:rsidR="00411EA0" w:rsidRDefault="00531B89" w:rsidP="006916BB">
      <w:pPr>
        <w:jc w:val="center"/>
      </w:pPr>
      <w:r>
        <w:rPr>
          <w:noProof/>
        </w:rPr>
        <mc:AlternateContent>
          <mc:Choice Requires="wpc">
            <w:drawing>
              <wp:inline distT="0" distB="0" distL="0" distR="0" wp14:anchorId="21324B2D" wp14:editId="217ACF79">
                <wp:extent cx="2598420" cy="2065020"/>
                <wp:effectExtent l="5080" t="0" r="0" b="5080"/>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pic:pic xmlns:pic="http://schemas.openxmlformats.org/drawingml/2006/picture">
                        <pic:nvPicPr>
                          <pic:cNvPr id="1"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98420" cy="2065020"/>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4E46863F" id="Canvas 4" o:spid="_x0000_s1026" editas="canvas" style="width:204.6pt;height:162.6pt;mso-position-horizontal-relative:char;mso-position-vertical-relative:line" coordsize="25984,20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5984;height:20650;visibility:visible;mso-wrap-style:square">
                  <v:fill o:detectmouseclick="t"/>
                  <v:path o:connecttype="none"/>
                </v:shape>
                <v:shape id="Picture 5" o:spid="_x0000_s1028" type="#_x0000_t75" style="position:absolute;width:25984;height:206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eNbUPCAAAA2gAAAA8AAABkcnMvZG93bnJldi54bWxET0trwkAQvhf8D8sIvRSzsUQrqasEobQ3&#10;X73kNs2OSTA7G7LbJP33XUHwNHx8z1lvR9OInjpXW1Ywj2IQxIXVNZcKvs8fsxUI55E1NpZJwR85&#10;2G4mT2tMtR34SP3JlyKEsEtRQeV9m0rpiooMusi2xIG72M6gD7Arpe5wCOGmka9xvJQGaw4NFba0&#10;q6i4nn6Ngsxf85eFXiR7c3n72Q/LQ5J/Zko9T8fsHYSn0T/Ed/eXDvPh9srtys0/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XjW1DwgAAANoAAAAPAAAAAAAAAAAAAAAAAJ8C&#10;AABkcnMvZG93bnJldi54bWxQSwUGAAAAAAQABAD3AAAAjgMAAAAA&#10;">
                  <v:imagedata r:id="rId9" o:title=""/>
                </v:shape>
                <w10:anchorlock/>
              </v:group>
            </w:pict>
          </mc:Fallback>
        </mc:AlternateContent>
      </w:r>
    </w:p>
    <w:p w14:paraId="542C6D2B" w14:textId="77777777" w:rsidR="006916BB" w:rsidRDefault="006916BB" w:rsidP="006916BB">
      <w:pPr>
        <w:jc w:val="center"/>
      </w:pPr>
    </w:p>
    <w:p w14:paraId="4764FA57" w14:textId="148699E7" w:rsidR="000B2072" w:rsidRPr="000B2072" w:rsidRDefault="00A766F5" w:rsidP="006916BB">
      <w:pPr>
        <w:jc w:val="center"/>
        <w:rPr>
          <w:rStyle w:val="Strong"/>
          <w:sz w:val="28"/>
        </w:rPr>
      </w:pPr>
      <w:r>
        <w:rPr>
          <w:rStyle w:val="Strong"/>
          <w:sz w:val="28"/>
        </w:rPr>
        <w:t>FISCAL YEAR 20</w:t>
      </w:r>
      <w:r w:rsidR="003C228F">
        <w:rPr>
          <w:rStyle w:val="Strong"/>
          <w:sz w:val="28"/>
        </w:rPr>
        <w:t>2</w:t>
      </w:r>
      <w:r w:rsidR="00B23BBE">
        <w:rPr>
          <w:rStyle w:val="Strong"/>
          <w:sz w:val="28"/>
        </w:rPr>
        <w:t>3</w:t>
      </w:r>
      <w:r w:rsidR="00817E35">
        <w:rPr>
          <w:rStyle w:val="Strong"/>
          <w:sz w:val="28"/>
        </w:rPr>
        <w:t>-202</w:t>
      </w:r>
      <w:r w:rsidR="00B23BBE">
        <w:rPr>
          <w:rStyle w:val="Strong"/>
          <w:sz w:val="28"/>
        </w:rPr>
        <w:t>4</w:t>
      </w:r>
    </w:p>
    <w:p w14:paraId="07E4AEC8" w14:textId="77777777" w:rsidR="00727B84" w:rsidRDefault="00710C12" w:rsidP="00650936">
      <w:pPr>
        <w:pStyle w:val="NoSpacing"/>
        <w:jc w:val="center"/>
        <w:rPr>
          <w:rStyle w:val="Strong"/>
          <w:sz w:val="56"/>
        </w:rPr>
      </w:pPr>
      <w:r w:rsidRPr="000B2072">
        <w:rPr>
          <w:rStyle w:val="Strong"/>
          <w:sz w:val="56"/>
        </w:rPr>
        <w:t xml:space="preserve">HOTEL / MOTEL </w:t>
      </w:r>
      <w:r w:rsidR="009F6A0C">
        <w:rPr>
          <w:rStyle w:val="Strong"/>
          <w:sz w:val="56"/>
        </w:rPr>
        <w:t>TAX</w:t>
      </w:r>
    </w:p>
    <w:p w14:paraId="6B11D398" w14:textId="77777777" w:rsidR="006916BB" w:rsidRDefault="00650936" w:rsidP="00650936">
      <w:pPr>
        <w:pStyle w:val="NoSpacing"/>
        <w:jc w:val="center"/>
        <w:rPr>
          <w:rStyle w:val="Strong"/>
          <w:sz w:val="56"/>
        </w:rPr>
      </w:pPr>
      <w:r>
        <w:rPr>
          <w:rStyle w:val="Strong"/>
          <w:sz w:val="56"/>
        </w:rPr>
        <w:t>GRANT</w:t>
      </w:r>
      <w:r w:rsidR="00727B84">
        <w:rPr>
          <w:rStyle w:val="Strong"/>
          <w:sz w:val="56"/>
        </w:rPr>
        <w:t xml:space="preserve"> </w:t>
      </w:r>
      <w:r w:rsidR="00710C12" w:rsidRPr="000B2072">
        <w:rPr>
          <w:rStyle w:val="Strong"/>
          <w:sz w:val="56"/>
        </w:rPr>
        <w:t>FUNDING</w:t>
      </w:r>
      <w:r w:rsidR="00411EA0">
        <w:rPr>
          <w:rStyle w:val="Strong"/>
          <w:sz w:val="56"/>
        </w:rPr>
        <w:t xml:space="preserve"> PROGRAM</w:t>
      </w:r>
    </w:p>
    <w:p w14:paraId="25EF5D1D" w14:textId="77777777" w:rsidR="000D5CBB" w:rsidRPr="00141ED3" w:rsidRDefault="000D5CBB" w:rsidP="006916BB">
      <w:pPr>
        <w:jc w:val="center"/>
        <w:rPr>
          <w:rStyle w:val="Strong"/>
          <w:sz w:val="32"/>
        </w:rPr>
      </w:pPr>
    </w:p>
    <w:p w14:paraId="6AD3F4C7" w14:textId="77777777" w:rsidR="00D62BDF" w:rsidRDefault="00CE3858" w:rsidP="00C8324E">
      <w:pPr>
        <w:pStyle w:val="NoSpacing"/>
        <w:jc w:val="center"/>
        <w:rPr>
          <w:rStyle w:val="Strong"/>
          <w:sz w:val="40"/>
        </w:rPr>
      </w:pPr>
      <w:r w:rsidRPr="00CE3858">
        <w:rPr>
          <w:rStyle w:val="Strong"/>
          <w:sz w:val="40"/>
        </w:rPr>
        <w:t xml:space="preserve">Applicant </w:t>
      </w:r>
      <w:r w:rsidR="00710C12" w:rsidRPr="00CE3858">
        <w:rPr>
          <w:rStyle w:val="Strong"/>
          <w:sz w:val="40"/>
        </w:rPr>
        <w:t>Packet</w:t>
      </w:r>
    </w:p>
    <w:p w14:paraId="60626EED" w14:textId="77777777" w:rsidR="002D107C" w:rsidRDefault="002D107C" w:rsidP="00C8324E">
      <w:pPr>
        <w:pStyle w:val="NoSpacing"/>
        <w:jc w:val="center"/>
      </w:pPr>
    </w:p>
    <w:p w14:paraId="3B466505" w14:textId="679553F0" w:rsidR="00D62BDF" w:rsidRPr="00141ED3" w:rsidRDefault="003C228F" w:rsidP="00141ED3">
      <w:pPr>
        <w:pStyle w:val="Heading3"/>
        <w:jc w:val="center"/>
        <w:rPr>
          <w:color w:val="943634" w:themeColor="accent2" w:themeShade="BF"/>
          <w:sz w:val="32"/>
        </w:rPr>
      </w:pPr>
      <w:r>
        <w:rPr>
          <w:color w:val="943634" w:themeColor="accent2" w:themeShade="BF"/>
          <w:sz w:val="32"/>
        </w:rPr>
        <w:t xml:space="preserve">DEADLINE: </w:t>
      </w:r>
      <w:r w:rsidR="00B23BBE">
        <w:rPr>
          <w:color w:val="943634" w:themeColor="accent2" w:themeShade="BF"/>
          <w:sz w:val="32"/>
        </w:rPr>
        <w:t>February 15</w:t>
      </w:r>
      <w:r w:rsidR="00817E35">
        <w:rPr>
          <w:color w:val="943634" w:themeColor="accent2" w:themeShade="BF"/>
          <w:sz w:val="32"/>
        </w:rPr>
        <w:t>, 202</w:t>
      </w:r>
      <w:r w:rsidR="00B23BBE">
        <w:rPr>
          <w:color w:val="943634" w:themeColor="accent2" w:themeShade="BF"/>
          <w:sz w:val="32"/>
        </w:rPr>
        <w:t>3</w:t>
      </w:r>
    </w:p>
    <w:p w14:paraId="169E5260" w14:textId="77777777" w:rsidR="00141ED3" w:rsidRPr="00141ED3" w:rsidRDefault="00141ED3" w:rsidP="00141ED3">
      <w:pPr>
        <w:rPr>
          <w:sz w:val="32"/>
        </w:rPr>
      </w:pPr>
    </w:p>
    <w:p w14:paraId="52CAF362" w14:textId="77777777" w:rsidR="00141ED3" w:rsidRPr="00141ED3" w:rsidRDefault="00141ED3" w:rsidP="00141ED3"/>
    <w:p w14:paraId="4EE7CD85" w14:textId="77777777" w:rsidR="00C8324E" w:rsidRDefault="00D62BDF" w:rsidP="007A2F04">
      <w:pPr>
        <w:pStyle w:val="Heading3"/>
        <w:jc w:val="center"/>
        <w:rPr>
          <w:i/>
        </w:rPr>
      </w:pPr>
      <w:r w:rsidRPr="00C85481">
        <w:rPr>
          <w:i/>
        </w:rPr>
        <w:t xml:space="preserve">Adopted: January </w:t>
      </w:r>
      <w:r w:rsidR="00C85481" w:rsidRPr="00C85481">
        <w:rPr>
          <w:i/>
        </w:rPr>
        <w:t>20</w:t>
      </w:r>
      <w:r w:rsidRPr="00C85481">
        <w:rPr>
          <w:i/>
          <w:vertAlign w:val="superscript"/>
        </w:rPr>
        <w:t>th</w:t>
      </w:r>
      <w:r w:rsidRPr="00C85481">
        <w:rPr>
          <w:i/>
        </w:rPr>
        <w:t>, 2015</w:t>
      </w:r>
      <w:r w:rsidR="00A122BD">
        <w:rPr>
          <w:i/>
        </w:rPr>
        <w:t>,</w:t>
      </w:r>
    </w:p>
    <w:p w14:paraId="2DC435C5" w14:textId="77777777" w:rsidR="00E07262" w:rsidRDefault="00A122BD" w:rsidP="007A2F04">
      <w:pPr>
        <w:pStyle w:val="Heading3"/>
        <w:jc w:val="center"/>
        <w:rPr>
          <w:i/>
        </w:rPr>
      </w:pPr>
      <w:r>
        <w:rPr>
          <w:i/>
        </w:rPr>
        <w:t xml:space="preserve"> </w:t>
      </w:r>
      <w:r w:rsidR="00E07262">
        <w:rPr>
          <w:i/>
        </w:rPr>
        <w:t xml:space="preserve">Updated &amp; </w:t>
      </w:r>
      <w:r>
        <w:rPr>
          <w:i/>
        </w:rPr>
        <w:t>Recommended for Acceptance:  February 9</w:t>
      </w:r>
      <w:r w:rsidRPr="007A2F04">
        <w:rPr>
          <w:i/>
          <w:vertAlign w:val="superscript"/>
        </w:rPr>
        <w:t>th</w:t>
      </w:r>
      <w:r>
        <w:rPr>
          <w:i/>
        </w:rPr>
        <w:t>, 2016,</w:t>
      </w:r>
    </w:p>
    <w:p w14:paraId="5B4F80DC" w14:textId="77777777" w:rsidR="00411EA0" w:rsidRPr="00C85481" w:rsidRDefault="00A122BD" w:rsidP="007A2F04">
      <w:pPr>
        <w:pStyle w:val="Heading3"/>
        <w:jc w:val="center"/>
        <w:rPr>
          <w:i/>
        </w:rPr>
      </w:pPr>
      <w:r>
        <w:rPr>
          <w:i/>
        </w:rPr>
        <w:t>Approved by City Council:</w:t>
      </w:r>
      <w:r w:rsidR="00E3229C" w:rsidRPr="00E3229C">
        <w:rPr>
          <w:rFonts w:ascii="Arial" w:hAnsi="Arial" w:cs="Arial"/>
        </w:rPr>
        <w:t xml:space="preserve"> </w:t>
      </w:r>
      <w:r w:rsidR="00E3229C" w:rsidRPr="00E3229C">
        <w:rPr>
          <w:rFonts w:cs="Arial"/>
          <w:i/>
        </w:rPr>
        <w:t>February 16, 2016</w:t>
      </w:r>
      <w:r w:rsidR="00411EA0" w:rsidRPr="00C85481">
        <w:rPr>
          <w:i/>
        </w:rPr>
        <w:br w:type="page"/>
      </w:r>
    </w:p>
    <w:p w14:paraId="140F5DE7" w14:textId="65EE269C" w:rsidR="00710C12" w:rsidRPr="00AB04BE" w:rsidRDefault="00B23BBE" w:rsidP="00411EA0">
      <w:pPr>
        <w:rPr>
          <w:b/>
        </w:rPr>
      </w:pPr>
      <w:r>
        <w:rPr>
          <w:b/>
        </w:rPr>
        <w:lastRenderedPageBreak/>
        <w:t>January</w:t>
      </w:r>
      <w:r w:rsidR="00871B87">
        <w:rPr>
          <w:b/>
        </w:rPr>
        <w:t xml:space="preserve"> 202</w:t>
      </w:r>
      <w:r>
        <w:rPr>
          <w:b/>
        </w:rPr>
        <w:t>3</w:t>
      </w:r>
    </w:p>
    <w:p w14:paraId="2C922290" w14:textId="77777777" w:rsidR="00411EA0" w:rsidRDefault="00411EA0" w:rsidP="00411EA0">
      <w:r>
        <w:t>Dear Potential Hotel / Motel Grant Applicant</w:t>
      </w:r>
      <w:r w:rsidR="004330D5">
        <w:t>s</w:t>
      </w:r>
      <w:r>
        <w:t>,</w:t>
      </w:r>
    </w:p>
    <w:p w14:paraId="7D44B843" w14:textId="77777777" w:rsidR="00411EA0" w:rsidRDefault="000E2594" w:rsidP="004330D5">
      <w:pPr>
        <w:jc w:val="both"/>
      </w:pPr>
      <w:r>
        <w:t xml:space="preserve">The City of Fairview Heights </w:t>
      </w:r>
      <w:r w:rsidR="00A122BD">
        <w:t>Business Alliance Commission (BAC)</w:t>
      </w:r>
      <w:r w:rsidR="00411EA0">
        <w:t xml:space="preserve"> </w:t>
      </w:r>
      <w:r w:rsidR="00405674">
        <w:t>appreciate</w:t>
      </w:r>
      <w:r w:rsidR="009E739E">
        <w:t>s</w:t>
      </w:r>
      <w:r w:rsidR="00411EA0">
        <w:t xml:space="preserve"> your interest in the Hotel/Motel</w:t>
      </w:r>
      <w:r w:rsidR="008458C9">
        <w:t xml:space="preserve"> Grant </w:t>
      </w:r>
      <w:r w:rsidR="00411EA0">
        <w:t>Funding Program. The funding for this program is generated from a local tax applied to overnight stays at</w:t>
      </w:r>
      <w:r w:rsidR="00FE0B53">
        <w:t xml:space="preserve"> hotels in </w:t>
      </w:r>
      <w:r w:rsidR="00411EA0">
        <w:t>Fairview</w:t>
      </w:r>
      <w:r w:rsidR="007240AC">
        <w:t xml:space="preserve"> </w:t>
      </w:r>
      <w:r w:rsidR="00411EA0">
        <w:t>Heights. The purpose of the program is to promote overnight stays in local hotels by providing funding assistance to events that bring people to our community.</w:t>
      </w:r>
      <w:r w:rsidR="00950C81">
        <w:t xml:space="preserve"> Therefore, projects that encourage overnight stays are preferred in accordance with State statutes.</w:t>
      </w:r>
    </w:p>
    <w:p w14:paraId="505DED42" w14:textId="77777777" w:rsidR="00411EA0" w:rsidRDefault="00AE35B1" w:rsidP="004330D5">
      <w:pPr>
        <w:jc w:val="both"/>
      </w:pPr>
      <w:r>
        <w:t>This packet is designed to provide you with all the documents needed from beginning to end of the</w:t>
      </w:r>
      <w:r w:rsidR="00764623">
        <w:t xml:space="preserve"> funding</w:t>
      </w:r>
      <w:r>
        <w:t xml:space="preserve"> cycle. Please refer to the checklist pro</w:t>
      </w:r>
      <w:r w:rsidR="00847300">
        <w:t xml:space="preserve">vided on the following page to assist you throughout the process. </w:t>
      </w:r>
      <w:r w:rsidR="00D15248">
        <w:t xml:space="preserve">Funding will cover expenses in Fiscal Year </w:t>
      </w:r>
      <w:r w:rsidR="003C228F">
        <w:t>202</w:t>
      </w:r>
      <w:r w:rsidR="00871B87">
        <w:t>2</w:t>
      </w:r>
      <w:r w:rsidR="00A109B1">
        <w:t>/202</w:t>
      </w:r>
      <w:r w:rsidR="00871B87">
        <w:t>3</w:t>
      </w:r>
      <w:r w:rsidR="00D15248">
        <w:t xml:space="preserve">, which runs from May 1, </w:t>
      </w:r>
      <w:r w:rsidR="00A109B1">
        <w:t>20</w:t>
      </w:r>
      <w:r w:rsidR="00871B87">
        <w:t>22</w:t>
      </w:r>
      <w:r w:rsidR="00D15248">
        <w:t xml:space="preserve"> to April 30, </w:t>
      </w:r>
      <w:r w:rsidR="00AB04BE">
        <w:t>20</w:t>
      </w:r>
      <w:r w:rsidR="003C228F">
        <w:t>2</w:t>
      </w:r>
      <w:r w:rsidR="00871B87">
        <w:t>3</w:t>
      </w:r>
      <w:r w:rsidR="00D15248">
        <w:t>.</w:t>
      </w:r>
      <w:r w:rsidRPr="00AE35B1">
        <w:t xml:space="preserve"> </w:t>
      </w:r>
      <w:r>
        <w:t xml:space="preserve">Expenses can occur only during this time period. </w:t>
      </w:r>
      <w:r w:rsidR="00D15248">
        <w:t xml:space="preserve"> </w:t>
      </w:r>
      <w:r w:rsidR="00411EA0">
        <w:t>Please try to be as complete as possible</w:t>
      </w:r>
      <w:r>
        <w:t xml:space="preserve"> within the application</w:t>
      </w:r>
      <w:r w:rsidR="00411EA0">
        <w:t xml:space="preserve">. </w:t>
      </w:r>
      <w:r>
        <w:t>For those questions which do not apply to your application, simply insert</w:t>
      </w:r>
      <w:r w:rsidR="00411EA0">
        <w:t xml:space="preserve"> “</w:t>
      </w:r>
      <w:r w:rsidR="00871B87">
        <w:t>N</w:t>
      </w:r>
      <w:r>
        <w:t>/</w:t>
      </w:r>
      <w:r w:rsidR="00871B87">
        <w:t>A</w:t>
      </w:r>
      <w:r w:rsidR="00411EA0">
        <w:t>”</w:t>
      </w:r>
      <w:r>
        <w:t xml:space="preserve"> or “not applicable”</w:t>
      </w:r>
      <w:r w:rsidR="00411EA0">
        <w:t>. You may also attach additional documentation, as you feel necessary.</w:t>
      </w:r>
    </w:p>
    <w:p w14:paraId="3E63CDD3" w14:textId="77777777" w:rsidR="008C2F86" w:rsidRDefault="00871B87" w:rsidP="004330D5">
      <w:pPr>
        <w:jc w:val="both"/>
      </w:pPr>
      <w:r>
        <w:t>Y</w:t>
      </w:r>
      <w:r w:rsidR="00411EA0" w:rsidRPr="006C5ACF">
        <w:t xml:space="preserve">our application must be received at the Fairview Heights Municipal </w:t>
      </w:r>
      <w:r w:rsidR="004330D5" w:rsidRPr="006C5ACF">
        <w:t>Complex</w:t>
      </w:r>
      <w:r w:rsidR="00411EA0" w:rsidRPr="006C5ACF">
        <w:t>, 10025 Bunkum Road, Fairview Heights, Illinois 622</w:t>
      </w:r>
      <w:r w:rsidR="00FE20D2">
        <w:t>08</w:t>
      </w:r>
      <w:r w:rsidR="00A109B1">
        <w:t xml:space="preserve"> by 5:00 p.m. on</w:t>
      </w:r>
      <w:r w:rsidR="00297199">
        <w:t xml:space="preserve"> </w:t>
      </w:r>
      <w:r>
        <w:t>Wednesday, April 27, 2022</w:t>
      </w:r>
      <w:r w:rsidR="00411EA0" w:rsidRPr="006C5ACF">
        <w:t xml:space="preserve"> – no exceptions. The application</w:t>
      </w:r>
      <w:r w:rsidR="00411EA0">
        <w:t xml:space="preserve"> should be marked </w:t>
      </w:r>
      <w:r w:rsidR="005E4BA8">
        <w:t xml:space="preserve">to the attention of </w:t>
      </w:r>
      <w:r>
        <w:t>Paul Ellis, Director of Economic Development</w:t>
      </w:r>
      <w:r w:rsidR="001A5D3A">
        <w:t xml:space="preserve">.  </w:t>
      </w:r>
      <w:r w:rsidR="00411EA0">
        <w:t>Electron</w:t>
      </w:r>
      <w:r w:rsidR="00AE35B1">
        <w:t>ic</w:t>
      </w:r>
      <w:r w:rsidR="00411EA0">
        <w:t xml:space="preserve"> </w:t>
      </w:r>
      <w:r>
        <w:t>submissions</w:t>
      </w:r>
      <w:r w:rsidR="00411EA0">
        <w:t xml:space="preserve"> can be sent to </w:t>
      </w:r>
      <w:hyperlink r:id="rId10" w:history="1">
        <w:r w:rsidRPr="00A067DB">
          <w:rPr>
            <w:rStyle w:val="Hyperlink"/>
          </w:rPr>
          <w:t>ellis@cofh.org</w:t>
        </w:r>
      </w:hyperlink>
      <w:r w:rsidR="008C2F86">
        <w:t>.</w:t>
      </w:r>
    </w:p>
    <w:p w14:paraId="15DBF11F" w14:textId="77777777" w:rsidR="004330D5" w:rsidRDefault="00871B87" w:rsidP="004330D5">
      <w:pPr>
        <w:jc w:val="both"/>
      </w:pPr>
      <w:r>
        <w:t>Based on guidelines of the attached policy, the Director and Review Co</w:t>
      </w:r>
      <w:r w:rsidR="00A610E8">
        <w:t>mmittee* shall make funding recommendations to the City’s Administration Committee. Following a review by that committee, the awarding of funds concludes via adoption of a Resolution by the City Council.</w:t>
      </w:r>
    </w:p>
    <w:p w14:paraId="31BDE118" w14:textId="77777777" w:rsidR="00411EA0" w:rsidRDefault="0044319E" w:rsidP="004330D5">
      <w:pPr>
        <w:jc w:val="both"/>
      </w:pPr>
      <w:r>
        <w:t>If you have any questions regarding the process and/or City requirements, please refer to the “</w:t>
      </w:r>
      <w:r w:rsidR="00390886">
        <w:t xml:space="preserve">City </w:t>
      </w:r>
      <w:r>
        <w:t>Contacts” list provided within the packet.</w:t>
      </w:r>
      <w:r w:rsidR="00D87F8D">
        <w:t xml:space="preserve"> </w:t>
      </w:r>
      <w:r w:rsidR="00411EA0">
        <w:t>Thanks again for you interest in this program. We look forward to receiving your application.</w:t>
      </w:r>
    </w:p>
    <w:p w14:paraId="5C711D59" w14:textId="77777777" w:rsidR="00411EA0" w:rsidRDefault="00411EA0" w:rsidP="004330D5">
      <w:pPr>
        <w:jc w:val="both"/>
      </w:pPr>
      <w:r>
        <w:t>Respectfully,</w:t>
      </w:r>
    </w:p>
    <w:p w14:paraId="7A7FD20B" w14:textId="77777777" w:rsidR="00AE293A" w:rsidRDefault="00AE293A" w:rsidP="004330D5">
      <w:pPr>
        <w:pStyle w:val="NoSpacing"/>
        <w:jc w:val="both"/>
      </w:pPr>
    </w:p>
    <w:p w14:paraId="14A9F3B9" w14:textId="77777777" w:rsidR="004330D5" w:rsidRDefault="00817E35" w:rsidP="004330D5">
      <w:pPr>
        <w:pStyle w:val="NoSpacing"/>
        <w:jc w:val="both"/>
      </w:pPr>
      <w:r>
        <w:t>Charles Kassly</w:t>
      </w:r>
      <w:r w:rsidR="004330D5">
        <w:t>,</w:t>
      </w:r>
    </w:p>
    <w:p w14:paraId="56F7C045" w14:textId="77777777" w:rsidR="004330D5" w:rsidRDefault="004330D5" w:rsidP="004330D5">
      <w:pPr>
        <w:pStyle w:val="NoSpacing"/>
        <w:jc w:val="both"/>
      </w:pPr>
      <w:r>
        <w:t xml:space="preserve">Chair, </w:t>
      </w:r>
      <w:r w:rsidR="00A122BD">
        <w:t>Business Alliance Commission</w:t>
      </w:r>
    </w:p>
    <w:p w14:paraId="7997FC84" w14:textId="77777777" w:rsidR="00A122BD" w:rsidRDefault="00A122BD"/>
    <w:p w14:paraId="56BF51E8" w14:textId="77777777" w:rsidR="00764623" w:rsidRDefault="00A122BD">
      <w:r>
        <w:t xml:space="preserve">*Mayor, City Administrator, </w:t>
      </w:r>
      <w:r w:rsidR="00B03F10">
        <w:t xml:space="preserve">Director of Economic Development, </w:t>
      </w:r>
      <w:r>
        <w:t>Finance Director, Land Use and Development Director, and City Attorney</w:t>
      </w:r>
      <w:r w:rsidR="00764623">
        <w:br w:type="page"/>
      </w:r>
    </w:p>
    <w:p w14:paraId="04B61829" w14:textId="77777777" w:rsidR="00764623" w:rsidRDefault="00764623" w:rsidP="00764623">
      <w:pPr>
        <w:pStyle w:val="Heading1"/>
        <w:jc w:val="center"/>
      </w:pPr>
      <w:r>
        <w:lastRenderedPageBreak/>
        <w:t>CHECKLIST</w:t>
      </w:r>
    </w:p>
    <w:p w14:paraId="58C99F6E" w14:textId="77777777" w:rsidR="00B50C41" w:rsidRPr="00506F03" w:rsidRDefault="00B50C41" w:rsidP="00B50C41">
      <w:pPr>
        <w:pStyle w:val="Heading3"/>
      </w:pPr>
      <w:r>
        <w:t>APPLICANT:</w:t>
      </w:r>
      <w:r>
        <w:tab/>
      </w:r>
      <w:r w:rsidRPr="00506F03">
        <w:t>______________________________________________________________________________________</w:t>
      </w:r>
    </w:p>
    <w:p w14:paraId="49F62430" w14:textId="77777777" w:rsidR="00B50C41" w:rsidRDefault="00B50C41"/>
    <w:p w14:paraId="02D72E7E" w14:textId="77777777" w:rsidR="00764623" w:rsidRDefault="00764623">
      <w:r>
        <w:t>_____</w:t>
      </w:r>
      <w:r>
        <w:tab/>
      </w:r>
      <w:r w:rsidR="00E46966">
        <w:t>Grant Application (Exhibit “A”</w:t>
      </w:r>
      <w:r w:rsidR="00E07DE9">
        <w:t xml:space="preserve"> or “E” – see procedures</w:t>
      </w:r>
      <w:r w:rsidR="00E46966">
        <w:t>) is completed and signed</w:t>
      </w:r>
      <w:r>
        <w:t>.</w:t>
      </w:r>
    </w:p>
    <w:p w14:paraId="141F3E37" w14:textId="08C1F2FB" w:rsidR="00A81A67" w:rsidRDefault="00A81A67" w:rsidP="007E5222">
      <w:r>
        <w:t>_____</w:t>
      </w:r>
      <w:r>
        <w:tab/>
      </w:r>
      <w:r w:rsidR="00756764">
        <w:t xml:space="preserve">One paper copy and one </w:t>
      </w:r>
      <w:r>
        <w:t>electronic copy is submitted</w:t>
      </w:r>
      <w:r w:rsidR="00756764">
        <w:t xml:space="preserve"> to the </w:t>
      </w:r>
      <w:r w:rsidR="0003642B">
        <w:t xml:space="preserve">City’s </w:t>
      </w:r>
      <w:r w:rsidR="00A610E8">
        <w:t xml:space="preserve">Director of Economic </w:t>
      </w:r>
      <w:r w:rsidR="00B23BBE">
        <w:t xml:space="preserve"> </w:t>
      </w:r>
      <w:r w:rsidR="00B23BBE" w:rsidRPr="00B23BBE">
        <w:rPr>
          <w:color w:val="FFFFFF" w:themeColor="background1"/>
        </w:rPr>
        <w:t>aaaaaaa</w:t>
      </w:r>
      <w:r w:rsidR="00A610E8">
        <w:t>Development</w:t>
      </w:r>
      <w:r w:rsidR="00756764">
        <w:t>.</w:t>
      </w:r>
    </w:p>
    <w:p w14:paraId="0DA27E6E" w14:textId="77777777" w:rsidR="009C052E" w:rsidRDefault="009C052E" w:rsidP="00847300">
      <w:pPr>
        <w:pStyle w:val="Heading2"/>
      </w:pPr>
      <w:r>
        <w:t>_________________________________________________________________________________________________</w:t>
      </w:r>
    </w:p>
    <w:p w14:paraId="2DD90027" w14:textId="77777777" w:rsidR="009C052E" w:rsidRDefault="009C052E" w:rsidP="001F3C04">
      <w:pPr>
        <w:pStyle w:val="Heading2"/>
        <w:jc w:val="center"/>
        <w:rPr>
          <w:i/>
        </w:rPr>
      </w:pPr>
      <w:r w:rsidRPr="00B50C41">
        <w:rPr>
          <w:i/>
        </w:rPr>
        <w:t>*</w:t>
      </w:r>
      <w:r w:rsidR="00B50C41" w:rsidRPr="00B50C41">
        <w:rPr>
          <w:i/>
        </w:rPr>
        <w:t>For Committee / City Use Only</w:t>
      </w:r>
      <w:r w:rsidRPr="00B50C41">
        <w:rPr>
          <w:i/>
        </w:rPr>
        <w:t>*</w:t>
      </w:r>
    </w:p>
    <w:p w14:paraId="78E7A8DD" w14:textId="77777777" w:rsidR="000E2594" w:rsidRPr="00B23BBE" w:rsidRDefault="000E2594" w:rsidP="00B23BBE">
      <w:pPr>
        <w:spacing w:after="0" w:line="240" w:lineRule="auto"/>
        <w:rPr>
          <w:sz w:val="16"/>
          <w:szCs w:val="16"/>
        </w:rPr>
      </w:pPr>
    </w:p>
    <w:p w14:paraId="6A46182D" w14:textId="6C047F30" w:rsidR="00095B56" w:rsidRDefault="00095B56" w:rsidP="001F3C04">
      <w:r>
        <w:t>____</w:t>
      </w:r>
      <w:r w:rsidR="00B23BBE">
        <w:t xml:space="preserve">  </w:t>
      </w:r>
      <w:r w:rsidR="00A122BD">
        <w:t>C</w:t>
      </w:r>
      <w:r>
        <w:t>onsidered by Review Committee</w:t>
      </w:r>
    </w:p>
    <w:p w14:paraId="1E1A53C9" w14:textId="3E89EDDC" w:rsidR="00A122BD" w:rsidRDefault="00095B56" w:rsidP="001F3C04">
      <w:r>
        <w:t>____</w:t>
      </w:r>
      <w:r w:rsidR="00B23BBE">
        <w:t xml:space="preserve">  </w:t>
      </w:r>
      <w:r>
        <w:t>Recommendation to</w:t>
      </w:r>
      <w:r w:rsidR="00A122BD">
        <w:t xml:space="preserve"> </w:t>
      </w:r>
      <w:r w:rsidR="00A610E8">
        <w:t>Administration</w:t>
      </w:r>
      <w:r w:rsidR="00A122BD">
        <w:t xml:space="preserve"> Committee</w:t>
      </w:r>
    </w:p>
    <w:p w14:paraId="730D0CE6" w14:textId="155A4463" w:rsidR="00095B56" w:rsidRDefault="00095B56" w:rsidP="001F3C04">
      <w:r>
        <w:t>____</w:t>
      </w:r>
      <w:r w:rsidR="00B23BBE">
        <w:t xml:space="preserve">  </w:t>
      </w:r>
      <w:r w:rsidR="00A610E8">
        <w:t xml:space="preserve">Administration </w:t>
      </w:r>
      <w:r>
        <w:t>Committee Recommendation</w:t>
      </w:r>
    </w:p>
    <w:p w14:paraId="56B4CD50" w14:textId="77777777" w:rsidR="001F3C04" w:rsidRDefault="001F3C04" w:rsidP="001F3C04">
      <w:pPr>
        <w:pStyle w:val="Heading3"/>
      </w:pPr>
      <w:r>
        <w:t>City Council Review:</w:t>
      </w:r>
    </w:p>
    <w:p w14:paraId="71355658" w14:textId="77777777" w:rsidR="001F3C04" w:rsidRDefault="001F3C04" w:rsidP="001F3C04">
      <w:r>
        <w:t>_____</w:t>
      </w:r>
      <w:r>
        <w:tab/>
        <w:t>Funding Denied</w:t>
      </w:r>
      <w:r w:rsidR="00FE20D2">
        <w:tab/>
      </w:r>
      <w:r w:rsidR="00FE20D2">
        <w:tab/>
        <w:t>_____</w:t>
      </w:r>
      <w:r w:rsidR="00FE20D2">
        <w:tab/>
        <w:t>Funding Approved</w:t>
      </w:r>
      <w:r w:rsidR="00FE20D2">
        <w:tab/>
      </w:r>
      <w:r w:rsidR="003C7C3C">
        <w:tab/>
      </w:r>
      <w:r w:rsidR="00FE20D2">
        <w:t>$__________Funding Amount</w:t>
      </w:r>
    </w:p>
    <w:p w14:paraId="263E5778" w14:textId="42FE37F9" w:rsidR="00847300" w:rsidRDefault="00764623" w:rsidP="009C052E">
      <w:pPr>
        <w:pStyle w:val="Heading3"/>
      </w:pPr>
      <w:r>
        <w:t xml:space="preserve">Post Award </w:t>
      </w:r>
      <w:r w:rsidR="00847300">
        <w:t>Requirements</w:t>
      </w:r>
    </w:p>
    <w:p w14:paraId="2DB6132A" w14:textId="77777777" w:rsidR="00B23BBE" w:rsidRPr="00B23BBE" w:rsidRDefault="00B23BBE" w:rsidP="00B23BBE">
      <w:pPr>
        <w:spacing w:after="0" w:line="240" w:lineRule="auto"/>
      </w:pPr>
    </w:p>
    <w:p w14:paraId="40AE66D8" w14:textId="77777777" w:rsidR="00764623" w:rsidRDefault="00764623">
      <w:r>
        <w:t>_____</w:t>
      </w:r>
      <w:r>
        <w:tab/>
        <w:t>Exhibit “B” (Hotel/Motel Tax Funding Agreement) has been completed by both parties.</w:t>
      </w:r>
    </w:p>
    <w:p w14:paraId="7DAC348C" w14:textId="77777777" w:rsidR="00764623" w:rsidRDefault="00764623">
      <w:r>
        <w:t>_____</w:t>
      </w:r>
      <w:r>
        <w:tab/>
        <w:t>Exhibit “C” (Waiver and Release) has been completed and signed by organization.</w:t>
      </w:r>
    </w:p>
    <w:p w14:paraId="5268D505" w14:textId="77777777" w:rsidR="00847300" w:rsidRDefault="00847300">
      <w:r>
        <w:t>_____</w:t>
      </w:r>
      <w:r>
        <w:tab/>
        <w:t>All applicable permits</w:t>
      </w:r>
      <w:r w:rsidR="00083FE1">
        <w:t xml:space="preserve"> / licenses</w:t>
      </w:r>
      <w:r>
        <w:t xml:space="preserve"> have been acquired by the Organization.</w:t>
      </w:r>
    </w:p>
    <w:p w14:paraId="1AC10BE4" w14:textId="77777777" w:rsidR="00083FE1" w:rsidRDefault="00083FE1">
      <w:r>
        <w:tab/>
        <w:t>_____</w:t>
      </w:r>
      <w:r>
        <w:tab/>
        <w:t>Not Applicable</w:t>
      </w:r>
    </w:p>
    <w:p w14:paraId="7AF1F2F4" w14:textId="77777777" w:rsidR="00083FE1" w:rsidRDefault="00083FE1">
      <w:r>
        <w:tab/>
        <w:t>_____</w:t>
      </w:r>
      <w:r>
        <w:tab/>
        <w:t>Reviewed by Director of Land Use &amp; Development</w:t>
      </w:r>
    </w:p>
    <w:p w14:paraId="2F0285A2" w14:textId="77777777" w:rsidR="00083FE1" w:rsidRDefault="00083FE1">
      <w:r>
        <w:tab/>
      </w:r>
      <w:r w:rsidRPr="000245D8">
        <w:t>_____</w:t>
      </w:r>
      <w:r w:rsidRPr="000245D8">
        <w:tab/>
        <w:t>Reviewed by Director of Parks and Recreation</w:t>
      </w:r>
    </w:p>
    <w:p w14:paraId="0ECD6F99" w14:textId="77777777" w:rsidR="00FE20D2" w:rsidRPr="000245D8" w:rsidRDefault="00FE20D2">
      <w:r>
        <w:tab/>
        <w:t>_____</w:t>
      </w:r>
      <w:r>
        <w:tab/>
        <w:t>Reviewed by Liquor Commissioner</w:t>
      </w:r>
    </w:p>
    <w:p w14:paraId="7A3EE897" w14:textId="77777777" w:rsidR="00847300" w:rsidRPr="000245D8" w:rsidRDefault="00847300">
      <w:r w:rsidRPr="000245D8">
        <w:t>_____</w:t>
      </w:r>
      <w:r w:rsidRPr="000245D8">
        <w:tab/>
        <w:t xml:space="preserve">All Insurance requirements/forms have been </w:t>
      </w:r>
      <w:r w:rsidR="00D343EF" w:rsidRPr="000245D8">
        <w:t>submitted</w:t>
      </w:r>
      <w:r w:rsidRPr="000245D8">
        <w:t>.</w:t>
      </w:r>
    </w:p>
    <w:p w14:paraId="5A6DE8E8" w14:textId="77777777" w:rsidR="00506F03" w:rsidRPr="000245D8" w:rsidRDefault="00506F03">
      <w:r w:rsidRPr="000245D8">
        <w:tab/>
        <w:t>_____</w:t>
      </w:r>
      <w:r w:rsidRPr="000245D8">
        <w:tab/>
        <w:t>Not Applicable</w:t>
      </w:r>
    </w:p>
    <w:p w14:paraId="458CF674" w14:textId="77777777" w:rsidR="00506F03" w:rsidRDefault="00506F03">
      <w:r w:rsidRPr="000245D8">
        <w:tab/>
        <w:t>_____</w:t>
      </w:r>
      <w:r w:rsidRPr="000245D8">
        <w:tab/>
        <w:t>Staff Review / Initials</w:t>
      </w:r>
    </w:p>
    <w:p w14:paraId="4BD7A8BD" w14:textId="77777777" w:rsidR="00847300" w:rsidRDefault="00B50C41">
      <w:r>
        <w:t>_____</w:t>
      </w:r>
      <w:r>
        <w:tab/>
        <w:t>Funds Distributed</w:t>
      </w:r>
    </w:p>
    <w:p w14:paraId="2B714A61" w14:textId="77777777" w:rsidR="0044319E" w:rsidRDefault="00764623" w:rsidP="00CB699E">
      <w:pPr>
        <w:ind w:left="720" w:hanging="720"/>
      </w:pPr>
      <w:r>
        <w:t>_____</w:t>
      </w:r>
      <w:r>
        <w:tab/>
        <w:t>Exhibit “D” (Post-Event Report) has been com</w:t>
      </w:r>
      <w:r w:rsidR="00C84FD8">
        <w:t>pleted and returned to the City</w:t>
      </w:r>
      <w:r w:rsidR="007F24FD">
        <w:t xml:space="preserve"> for </w:t>
      </w:r>
      <w:r w:rsidR="007F24FD" w:rsidRPr="00560DFE">
        <w:t>20</w:t>
      </w:r>
      <w:r w:rsidR="00E152F3">
        <w:t>20</w:t>
      </w:r>
      <w:r w:rsidR="00DE35CF">
        <w:t xml:space="preserve">                </w:t>
      </w:r>
      <w:r w:rsidR="00CB699E">
        <w:t>(if applicable)</w:t>
      </w:r>
      <w:r w:rsidR="0044319E">
        <w:br w:type="page"/>
      </w:r>
    </w:p>
    <w:p w14:paraId="343F3E69" w14:textId="77777777" w:rsidR="0044319E" w:rsidRDefault="00390886" w:rsidP="00390886">
      <w:pPr>
        <w:pStyle w:val="Heading1"/>
        <w:jc w:val="center"/>
      </w:pPr>
      <w:r>
        <w:lastRenderedPageBreak/>
        <w:t xml:space="preserve">CITY </w:t>
      </w:r>
      <w:r w:rsidR="0044319E">
        <w:t>CONTACT</w:t>
      </w:r>
      <w:r>
        <w:t>S</w:t>
      </w:r>
    </w:p>
    <w:p w14:paraId="794A0D72" w14:textId="77777777" w:rsidR="0044319E" w:rsidRDefault="0044319E" w:rsidP="0044319E">
      <w:pPr>
        <w:pStyle w:val="Heading1"/>
      </w:pPr>
    </w:p>
    <w:tbl>
      <w:tblPr>
        <w:tblStyle w:val="LightList-Accent1"/>
        <w:tblW w:w="9680" w:type="dxa"/>
        <w:jc w:val="center"/>
        <w:tblLook w:val="04A0" w:firstRow="1" w:lastRow="0" w:firstColumn="1" w:lastColumn="0" w:noHBand="0" w:noVBand="1"/>
      </w:tblPr>
      <w:tblGrid>
        <w:gridCol w:w="1680"/>
        <w:gridCol w:w="404"/>
        <w:gridCol w:w="2795"/>
        <w:gridCol w:w="822"/>
        <w:gridCol w:w="988"/>
        <w:gridCol w:w="538"/>
        <w:gridCol w:w="2453"/>
      </w:tblGrid>
      <w:tr w:rsidR="00390886" w14:paraId="374E5075" w14:textId="77777777" w:rsidTr="006F7FB3">
        <w:trPr>
          <w:cnfStyle w:val="100000000000" w:firstRow="1" w:lastRow="0" w:firstColumn="0" w:lastColumn="0" w:oddVBand="0" w:evenVBand="0" w:oddHBand="0"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1739" w:type="dxa"/>
          </w:tcPr>
          <w:p w14:paraId="28F2BD4F" w14:textId="77777777" w:rsidR="00390886" w:rsidRDefault="00390886" w:rsidP="006F7FB3">
            <w:pPr>
              <w:jc w:val="center"/>
            </w:pPr>
            <w:r>
              <w:t>NAME</w:t>
            </w:r>
          </w:p>
        </w:tc>
        <w:tc>
          <w:tcPr>
            <w:tcW w:w="3345" w:type="dxa"/>
            <w:gridSpan w:val="2"/>
          </w:tcPr>
          <w:p w14:paraId="035552F3" w14:textId="77777777" w:rsidR="00390886" w:rsidRDefault="00390886" w:rsidP="006F7FB3">
            <w:pPr>
              <w:jc w:val="center"/>
              <w:cnfStyle w:val="100000000000" w:firstRow="1" w:lastRow="0" w:firstColumn="0" w:lastColumn="0" w:oddVBand="0" w:evenVBand="0" w:oddHBand="0" w:evenHBand="0" w:firstRowFirstColumn="0" w:firstRowLastColumn="0" w:lastRowFirstColumn="0" w:lastRowLastColumn="0"/>
            </w:pPr>
            <w:r>
              <w:t>TITLE</w:t>
            </w:r>
          </w:p>
        </w:tc>
        <w:tc>
          <w:tcPr>
            <w:tcW w:w="1855" w:type="dxa"/>
            <w:gridSpan w:val="2"/>
          </w:tcPr>
          <w:p w14:paraId="7B5BE02F" w14:textId="77777777" w:rsidR="00390886" w:rsidRDefault="006F7FB3" w:rsidP="006F7FB3">
            <w:pPr>
              <w:jc w:val="right"/>
              <w:cnfStyle w:val="100000000000" w:firstRow="1" w:lastRow="0" w:firstColumn="0" w:lastColumn="0" w:oddVBand="0" w:evenVBand="0" w:oddHBand="0" w:evenHBand="0" w:firstRowFirstColumn="0" w:firstRowLastColumn="0" w:lastRowFirstColumn="0" w:lastRowLastColumn="0"/>
            </w:pPr>
            <w:r>
              <w:t>PHONE #</w:t>
            </w:r>
          </w:p>
        </w:tc>
        <w:tc>
          <w:tcPr>
            <w:tcW w:w="2741" w:type="dxa"/>
            <w:gridSpan w:val="2"/>
          </w:tcPr>
          <w:p w14:paraId="0EB455DA" w14:textId="77777777" w:rsidR="00390886" w:rsidRDefault="00390886" w:rsidP="006F7FB3">
            <w:pPr>
              <w:jc w:val="center"/>
              <w:cnfStyle w:val="100000000000" w:firstRow="1" w:lastRow="0" w:firstColumn="0" w:lastColumn="0" w:oddVBand="0" w:evenVBand="0" w:oddHBand="0" w:evenHBand="0" w:firstRowFirstColumn="0" w:firstRowLastColumn="0" w:lastRowFirstColumn="0" w:lastRowLastColumn="0"/>
            </w:pPr>
            <w:r>
              <w:t>EMAIL</w:t>
            </w:r>
          </w:p>
        </w:tc>
      </w:tr>
      <w:tr w:rsidR="00390886" w14:paraId="0702130E" w14:textId="77777777" w:rsidTr="006F7FB3">
        <w:trPr>
          <w:cnfStyle w:val="000000100000" w:firstRow="0" w:lastRow="0" w:firstColumn="0" w:lastColumn="0" w:oddVBand="0" w:evenVBand="0" w:oddHBand="1" w:evenHBand="0" w:firstRowFirstColumn="0" w:firstRowLastColumn="0" w:lastRowFirstColumn="0" w:lastRowLastColumn="0"/>
          <w:trHeight w:val="696"/>
          <w:jc w:val="center"/>
        </w:trPr>
        <w:tc>
          <w:tcPr>
            <w:cnfStyle w:val="001000000000" w:firstRow="0" w:lastRow="0" w:firstColumn="1" w:lastColumn="0" w:oddVBand="0" w:evenVBand="0" w:oddHBand="0" w:evenHBand="0" w:firstRowFirstColumn="0" w:firstRowLastColumn="0" w:lastRowFirstColumn="0" w:lastRowLastColumn="0"/>
            <w:tcW w:w="2164" w:type="dxa"/>
            <w:gridSpan w:val="2"/>
          </w:tcPr>
          <w:p w14:paraId="52715E30" w14:textId="77777777" w:rsidR="00A109B1" w:rsidRDefault="00E152F3" w:rsidP="0075727B">
            <w:r>
              <w:t>Kathy Frawley</w:t>
            </w:r>
            <w:r w:rsidR="00390886">
              <w:t xml:space="preserve"> </w:t>
            </w:r>
          </w:p>
        </w:tc>
        <w:tc>
          <w:tcPr>
            <w:tcW w:w="3756" w:type="dxa"/>
            <w:gridSpan w:val="2"/>
          </w:tcPr>
          <w:p w14:paraId="62372E6D" w14:textId="77777777" w:rsidR="00390886" w:rsidRDefault="00292D16" w:rsidP="006F7FB3">
            <w:pPr>
              <w:cnfStyle w:val="000000100000" w:firstRow="0" w:lastRow="0" w:firstColumn="0" w:lastColumn="0" w:oddVBand="0" w:evenVBand="0" w:oddHBand="1" w:evenHBand="0" w:firstRowFirstColumn="0" w:firstRowLastColumn="0" w:lastRowFirstColumn="0" w:lastRowLastColumn="0"/>
            </w:pPr>
            <w:r>
              <w:t>Administrative Assistant to the Mayor</w:t>
            </w:r>
          </w:p>
        </w:tc>
        <w:tc>
          <w:tcPr>
            <w:tcW w:w="1596" w:type="dxa"/>
            <w:gridSpan w:val="2"/>
          </w:tcPr>
          <w:p w14:paraId="79FD0760" w14:textId="77777777" w:rsidR="00390886" w:rsidRDefault="00390886" w:rsidP="006F7FB3">
            <w:pPr>
              <w:cnfStyle w:val="000000100000" w:firstRow="0" w:lastRow="0" w:firstColumn="0" w:lastColumn="0" w:oddVBand="0" w:evenVBand="0" w:oddHBand="1" w:evenHBand="0" w:firstRowFirstColumn="0" w:firstRowLastColumn="0" w:lastRowFirstColumn="0" w:lastRowLastColumn="0"/>
            </w:pPr>
            <w:r>
              <w:t>618-489-2010</w:t>
            </w:r>
          </w:p>
          <w:p w14:paraId="7B10F0C5" w14:textId="77777777" w:rsidR="00A109B1" w:rsidRDefault="00A109B1" w:rsidP="006F7FB3">
            <w:pPr>
              <w:cnfStyle w:val="000000100000" w:firstRow="0" w:lastRow="0" w:firstColumn="0" w:lastColumn="0" w:oddVBand="0" w:evenVBand="0" w:oddHBand="1" w:evenHBand="0" w:firstRowFirstColumn="0" w:firstRowLastColumn="0" w:lastRowFirstColumn="0" w:lastRowLastColumn="0"/>
            </w:pPr>
          </w:p>
        </w:tc>
        <w:tc>
          <w:tcPr>
            <w:tcW w:w="2164" w:type="dxa"/>
          </w:tcPr>
          <w:p w14:paraId="53F1C25B" w14:textId="77777777" w:rsidR="00A109B1" w:rsidRDefault="00B46C44" w:rsidP="00A109B1">
            <w:pPr>
              <w:cnfStyle w:val="000000100000" w:firstRow="0" w:lastRow="0" w:firstColumn="0" w:lastColumn="0" w:oddVBand="0" w:evenVBand="0" w:oddHBand="1" w:evenHBand="0" w:firstRowFirstColumn="0" w:firstRowLastColumn="0" w:lastRowFirstColumn="0" w:lastRowLastColumn="0"/>
            </w:pPr>
            <w:hyperlink r:id="rId11" w:history="1">
              <w:r w:rsidR="00A624BA" w:rsidRPr="00226250">
                <w:rPr>
                  <w:rStyle w:val="Hyperlink"/>
                </w:rPr>
                <w:t>frawlka@cofh.org</w:t>
              </w:r>
            </w:hyperlink>
          </w:p>
          <w:p w14:paraId="7CBA0295" w14:textId="77777777" w:rsidR="00A624BA" w:rsidRPr="00292D16" w:rsidRDefault="00A624BA" w:rsidP="00A109B1">
            <w:pPr>
              <w:cnfStyle w:val="000000100000" w:firstRow="0" w:lastRow="0" w:firstColumn="0" w:lastColumn="0" w:oddVBand="0" w:evenVBand="0" w:oddHBand="1" w:evenHBand="0" w:firstRowFirstColumn="0" w:firstRowLastColumn="0" w:lastRowFirstColumn="0" w:lastRowLastColumn="0"/>
              <w:rPr>
                <w:color w:val="0000FF" w:themeColor="hyperlink"/>
                <w:u w:val="single"/>
              </w:rPr>
            </w:pPr>
          </w:p>
        </w:tc>
      </w:tr>
      <w:tr w:rsidR="00DC6192" w:rsidRPr="0070744C" w14:paraId="58CB5D77" w14:textId="77777777" w:rsidTr="00DC6192">
        <w:trPr>
          <w:trHeight w:val="696"/>
          <w:jc w:val="center"/>
        </w:trPr>
        <w:tc>
          <w:tcPr>
            <w:cnfStyle w:val="001000000000" w:firstRow="0" w:lastRow="0" w:firstColumn="1" w:lastColumn="0" w:oddVBand="0" w:evenVBand="0" w:oddHBand="0" w:evenHBand="0" w:firstRowFirstColumn="0" w:firstRowLastColumn="0" w:lastRowFirstColumn="0" w:lastRowLastColumn="0"/>
            <w:tcW w:w="9680" w:type="dxa"/>
            <w:gridSpan w:val="7"/>
          </w:tcPr>
          <w:p w14:paraId="75A1BC8D" w14:textId="77777777" w:rsidR="00DC6192" w:rsidRPr="00215EB2" w:rsidRDefault="00DC6192" w:rsidP="006F7FB3">
            <w:pPr>
              <w:spacing w:after="200" w:line="276" w:lineRule="auto"/>
              <w:rPr>
                <w:b w:val="0"/>
                <w:i/>
              </w:rPr>
            </w:pPr>
            <w:r w:rsidRPr="0070744C">
              <w:rPr>
                <w:b w:val="0"/>
                <w:i/>
              </w:rPr>
              <w:t xml:space="preserve">          For assistance with: application submission, meeting announcements, liquor license.</w:t>
            </w:r>
          </w:p>
        </w:tc>
      </w:tr>
      <w:tr w:rsidR="00390886" w14:paraId="534E5294" w14:textId="77777777" w:rsidTr="006F7FB3">
        <w:trPr>
          <w:cnfStyle w:val="000000100000" w:firstRow="0" w:lastRow="0" w:firstColumn="0" w:lastColumn="0" w:oddVBand="0" w:evenVBand="0" w:oddHBand="1" w:evenHBand="0" w:firstRowFirstColumn="0" w:firstRowLastColumn="0" w:lastRowFirstColumn="0" w:lastRowLastColumn="0"/>
          <w:trHeight w:val="696"/>
          <w:jc w:val="center"/>
        </w:trPr>
        <w:tc>
          <w:tcPr>
            <w:cnfStyle w:val="001000000000" w:firstRow="0" w:lastRow="0" w:firstColumn="1" w:lastColumn="0" w:oddVBand="0" w:evenVBand="0" w:oddHBand="0" w:evenHBand="0" w:firstRowFirstColumn="0" w:firstRowLastColumn="0" w:lastRowFirstColumn="0" w:lastRowLastColumn="0"/>
            <w:tcW w:w="2164" w:type="dxa"/>
            <w:gridSpan w:val="2"/>
          </w:tcPr>
          <w:p w14:paraId="0CCD7BF8" w14:textId="77777777" w:rsidR="00390886" w:rsidRDefault="00390886" w:rsidP="006F7FB3">
            <w:r>
              <w:t>Angie Beaston</w:t>
            </w:r>
          </w:p>
        </w:tc>
        <w:tc>
          <w:tcPr>
            <w:tcW w:w="3756" w:type="dxa"/>
            <w:gridSpan w:val="2"/>
          </w:tcPr>
          <w:p w14:paraId="4219957C" w14:textId="77777777" w:rsidR="00390886" w:rsidRDefault="00390886" w:rsidP="006F7FB3">
            <w:pPr>
              <w:cnfStyle w:val="000000100000" w:firstRow="0" w:lastRow="0" w:firstColumn="0" w:lastColumn="0" w:oddVBand="0" w:evenVBand="0" w:oddHBand="1" w:evenHBand="0" w:firstRowFirstColumn="0" w:firstRowLastColumn="0" w:lastRowFirstColumn="0" w:lastRowLastColumn="0"/>
            </w:pPr>
            <w:r>
              <w:t>Director of Parks &amp; Recreation</w:t>
            </w:r>
          </w:p>
        </w:tc>
        <w:tc>
          <w:tcPr>
            <w:tcW w:w="1596" w:type="dxa"/>
            <w:gridSpan w:val="2"/>
          </w:tcPr>
          <w:p w14:paraId="6A889F52" w14:textId="77777777" w:rsidR="00390886" w:rsidRDefault="00390886" w:rsidP="006F7FB3">
            <w:pPr>
              <w:cnfStyle w:val="000000100000" w:firstRow="0" w:lastRow="0" w:firstColumn="0" w:lastColumn="0" w:oddVBand="0" w:evenVBand="0" w:oddHBand="1" w:evenHBand="0" w:firstRowFirstColumn="0" w:firstRowLastColumn="0" w:lastRowFirstColumn="0" w:lastRowLastColumn="0"/>
            </w:pPr>
            <w:r>
              <w:t>618-489-2040</w:t>
            </w:r>
          </w:p>
        </w:tc>
        <w:tc>
          <w:tcPr>
            <w:tcW w:w="2164" w:type="dxa"/>
          </w:tcPr>
          <w:p w14:paraId="1654EE80" w14:textId="77777777" w:rsidR="00390886" w:rsidRDefault="00B46C44" w:rsidP="006F7FB3">
            <w:pPr>
              <w:cnfStyle w:val="000000100000" w:firstRow="0" w:lastRow="0" w:firstColumn="0" w:lastColumn="0" w:oddVBand="0" w:evenVBand="0" w:oddHBand="1" w:evenHBand="0" w:firstRowFirstColumn="0" w:firstRowLastColumn="0" w:lastRowFirstColumn="0" w:lastRowLastColumn="0"/>
            </w:pPr>
            <w:hyperlink r:id="rId12" w:history="1">
              <w:r w:rsidR="00FE20D2" w:rsidRPr="00732711">
                <w:rPr>
                  <w:rStyle w:val="Hyperlink"/>
                </w:rPr>
                <w:t>beaston@cofh.org</w:t>
              </w:r>
            </w:hyperlink>
          </w:p>
        </w:tc>
      </w:tr>
      <w:tr w:rsidR="00DC6192" w:rsidRPr="0070744C" w14:paraId="17036A0A" w14:textId="77777777" w:rsidTr="00DC6192">
        <w:trPr>
          <w:trHeight w:val="696"/>
          <w:jc w:val="center"/>
        </w:trPr>
        <w:tc>
          <w:tcPr>
            <w:cnfStyle w:val="001000000000" w:firstRow="0" w:lastRow="0" w:firstColumn="1" w:lastColumn="0" w:oddVBand="0" w:evenVBand="0" w:oddHBand="0" w:evenHBand="0" w:firstRowFirstColumn="0" w:firstRowLastColumn="0" w:lastRowFirstColumn="0" w:lastRowLastColumn="0"/>
            <w:tcW w:w="9680" w:type="dxa"/>
            <w:gridSpan w:val="7"/>
          </w:tcPr>
          <w:p w14:paraId="7EC2ECCD" w14:textId="77777777" w:rsidR="00DC6192" w:rsidRPr="00215EB2" w:rsidRDefault="00DC6192" w:rsidP="006F7FB3">
            <w:pPr>
              <w:spacing w:after="200" w:line="276" w:lineRule="auto"/>
              <w:rPr>
                <w:b w:val="0"/>
                <w:i/>
              </w:rPr>
            </w:pPr>
            <w:r w:rsidRPr="0070744C">
              <w:rPr>
                <w:b w:val="0"/>
                <w:i/>
              </w:rPr>
              <w:t xml:space="preserve">          For assistance with: park reservations, scheduling of events on park grounds, etc.</w:t>
            </w:r>
          </w:p>
        </w:tc>
      </w:tr>
      <w:tr w:rsidR="00390886" w14:paraId="4DBBBFD2" w14:textId="77777777" w:rsidTr="006F7FB3">
        <w:trPr>
          <w:cnfStyle w:val="000000100000" w:firstRow="0" w:lastRow="0" w:firstColumn="0" w:lastColumn="0" w:oddVBand="0" w:evenVBand="0" w:oddHBand="1" w:evenHBand="0" w:firstRowFirstColumn="0" w:firstRowLastColumn="0" w:lastRowFirstColumn="0" w:lastRowLastColumn="0"/>
          <w:trHeight w:val="696"/>
          <w:jc w:val="center"/>
        </w:trPr>
        <w:tc>
          <w:tcPr>
            <w:cnfStyle w:val="001000000000" w:firstRow="0" w:lastRow="0" w:firstColumn="1" w:lastColumn="0" w:oddVBand="0" w:evenVBand="0" w:oddHBand="0" w:evenHBand="0" w:firstRowFirstColumn="0" w:firstRowLastColumn="0" w:lastRowFirstColumn="0" w:lastRowLastColumn="0"/>
            <w:tcW w:w="2164" w:type="dxa"/>
            <w:gridSpan w:val="2"/>
          </w:tcPr>
          <w:p w14:paraId="7907B4F5" w14:textId="77777777" w:rsidR="00390886" w:rsidRDefault="00292D16" w:rsidP="006F7FB3">
            <w:r>
              <w:t>Dallas Alley</w:t>
            </w:r>
          </w:p>
        </w:tc>
        <w:tc>
          <w:tcPr>
            <w:tcW w:w="3756" w:type="dxa"/>
            <w:gridSpan w:val="2"/>
          </w:tcPr>
          <w:p w14:paraId="37B6051A" w14:textId="77777777" w:rsidR="00390886" w:rsidRDefault="00390886" w:rsidP="006F7FB3">
            <w:pPr>
              <w:cnfStyle w:val="000000100000" w:firstRow="0" w:lastRow="0" w:firstColumn="0" w:lastColumn="0" w:oddVBand="0" w:evenVBand="0" w:oddHBand="1" w:evenHBand="0" w:firstRowFirstColumn="0" w:firstRowLastColumn="0" w:lastRowFirstColumn="0" w:lastRowLastColumn="0"/>
            </w:pPr>
            <w:r>
              <w:t>Director of Land Use</w:t>
            </w:r>
            <w:r w:rsidR="006F7FB3">
              <w:t xml:space="preserve"> &amp; Development</w:t>
            </w:r>
          </w:p>
        </w:tc>
        <w:tc>
          <w:tcPr>
            <w:tcW w:w="1596" w:type="dxa"/>
            <w:gridSpan w:val="2"/>
          </w:tcPr>
          <w:p w14:paraId="5CEE9813" w14:textId="77777777" w:rsidR="00390886" w:rsidRDefault="00390886" w:rsidP="006F7FB3">
            <w:pPr>
              <w:cnfStyle w:val="000000100000" w:firstRow="0" w:lastRow="0" w:firstColumn="0" w:lastColumn="0" w:oddVBand="0" w:evenVBand="0" w:oddHBand="1" w:evenHBand="0" w:firstRowFirstColumn="0" w:firstRowLastColumn="0" w:lastRowFirstColumn="0" w:lastRowLastColumn="0"/>
            </w:pPr>
            <w:r>
              <w:t>618-489-2060</w:t>
            </w:r>
          </w:p>
        </w:tc>
        <w:tc>
          <w:tcPr>
            <w:tcW w:w="2164" w:type="dxa"/>
          </w:tcPr>
          <w:p w14:paraId="484D04BE" w14:textId="77777777" w:rsidR="00390886" w:rsidRDefault="00B46C44" w:rsidP="00FC7783">
            <w:pPr>
              <w:cnfStyle w:val="000000100000" w:firstRow="0" w:lastRow="0" w:firstColumn="0" w:lastColumn="0" w:oddVBand="0" w:evenVBand="0" w:oddHBand="1" w:evenHBand="0" w:firstRowFirstColumn="0" w:firstRowLastColumn="0" w:lastRowFirstColumn="0" w:lastRowLastColumn="0"/>
            </w:pPr>
            <w:hyperlink r:id="rId13" w:history="1">
              <w:r w:rsidR="00292D16" w:rsidRPr="00200D66">
                <w:rPr>
                  <w:rStyle w:val="Hyperlink"/>
                </w:rPr>
                <w:t>alley@cofh.org</w:t>
              </w:r>
            </w:hyperlink>
          </w:p>
        </w:tc>
      </w:tr>
      <w:tr w:rsidR="00DC6192" w:rsidRPr="0070744C" w14:paraId="321CF7AC" w14:textId="77777777" w:rsidTr="00DC6192">
        <w:trPr>
          <w:trHeight w:val="696"/>
          <w:jc w:val="center"/>
        </w:trPr>
        <w:tc>
          <w:tcPr>
            <w:cnfStyle w:val="001000000000" w:firstRow="0" w:lastRow="0" w:firstColumn="1" w:lastColumn="0" w:oddVBand="0" w:evenVBand="0" w:oddHBand="0" w:evenHBand="0" w:firstRowFirstColumn="0" w:firstRowLastColumn="0" w:lastRowFirstColumn="0" w:lastRowLastColumn="0"/>
            <w:tcW w:w="9680" w:type="dxa"/>
            <w:gridSpan w:val="7"/>
          </w:tcPr>
          <w:p w14:paraId="36BAAA1D" w14:textId="77777777" w:rsidR="00DC6192" w:rsidRPr="00215EB2" w:rsidRDefault="00DC6192" w:rsidP="006F7FB3">
            <w:pPr>
              <w:spacing w:after="200" w:line="276" w:lineRule="auto"/>
              <w:rPr>
                <w:b w:val="0"/>
                <w:i/>
              </w:rPr>
            </w:pPr>
            <w:r w:rsidRPr="0070744C">
              <w:rPr>
                <w:b w:val="0"/>
                <w:i/>
              </w:rPr>
              <w:t xml:space="preserve">          For assistance with: permits and code enforcement.</w:t>
            </w:r>
          </w:p>
        </w:tc>
      </w:tr>
      <w:tr w:rsidR="00390886" w14:paraId="707431D6" w14:textId="77777777" w:rsidTr="006F7FB3">
        <w:trPr>
          <w:cnfStyle w:val="000000100000" w:firstRow="0" w:lastRow="0" w:firstColumn="0" w:lastColumn="0" w:oddVBand="0" w:evenVBand="0" w:oddHBand="1" w:evenHBand="0" w:firstRowFirstColumn="0" w:firstRowLastColumn="0" w:lastRowFirstColumn="0" w:lastRowLastColumn="0"/>
          <w:trHeight w:val="696"/>
          <w:jc w:val="center"/>
        </w:trPr>
        <w:tc>
          <w:tcPr>
            <w:cnfStyle w:val="001000000000" w:firstRow="0" w:lastRow="0" w:firstColumn="1" w:lastColumn="0" w:oddVBand="0" w:evenVBand="0" w:oddHBand="0" w:evenHBand="0" w:firstRowFirstColumn="0" w:firstRowLastColumn="0" w:lastRowFirstColumn="0" w:lastRowLastColumn="0"/>
            <w:tcW w:w="2164" w:type="dxa"/>
            <w:gridSpan w:val="2"/>
          </w:tcPr>
          <w:p w14:paraId="1C5652DC" w14:textId="77777777" w:rsidR="00390886" w:rsidRDefault="00A122BD" w:rsidP="00A122BD">
            <w:r>
              <w:t>Gina Rader</w:t>
            </w:r>
          </w:p>
        </w:tc>
        <w:tc>
          <w:tcPr>
            <w:tcW w:w="3756" w:type="dxa"/>
            <w:gridSpan w:val="2"/>
          </w:tcPr>
          <w:p w14:paraId="36B57F70" w14:textId="77777777" w:rsidR="00390886" w:rsidRDefault="00390886" w:rsidP="006F7FB3">
            <w:pPr>
              <w:cnfStyle w:val="000000100000" w:firstRow="0" w:lastRow="0" w:firstColumn="0" w:lastColumn="0" w:oddVBand="0" w:evenVBand="0" w:oddHBand="1" w:evenHBand="0" w:firstRowFirstColumn="0" w:firstRowLastColumn="0" w:lastRowFirstColumn="0" w:lastRowLastColumn="0"/>
            </w:pPr>
            <w:r>
              <w:t>Director of Finance</w:t>
            </w:r>
          </w:p>
        </w:tc>
        <w:tc>
          <w:tcPr>
            <w:tcW w:w="1596" w:type="dxa"/>
            <w:gridSpan w:val="2"/>
          </w:tcPr>
          <w:p w14:paraId="6BE6CA65" w14:textId="77777777" w:rsidR="00390886" w:rsidRDefault="00390886" w:rsidP="006F7FB3">
            <w:pPr>
              <w:cnfStyle w:val="000000100000" w:firstRow="0" w:lastRow="0" w:firstColumn="0" w:lastColumn="0" w:oddVBand="0" w:evenVBand="0" w:oddHBand="1" w:evenHBand="0" w:firstRowFirstColumn="0" w:firstRowLastColumn="0" w:lastRowFirstColumn="0" w:lastRowLastColumn="0"/>
            </w:pPr>
            <w:r>
              <w:t>618-489-2050</w:t>
            </w:r>
          </w:p>
        </w:tc>
        <w:tc>
          <w:tcPr>
            <w:tcW w:w="2164" w:type="dxa"/>
          </w:tcPr>
          <w:p w14:paraId="0FEF7550" w14:textId="77777777" w:rsidR="00390886" w:rsidRDefault="00A122BD" w:rsidP="006F7FB3">
            <w:pPr>
              <w:cnfStyle w:val="000000100000" w:firstRow="0" w:lastRow="0" w:firstColumn="0" w:lastColumn="0" w:oddVBand="0" w:evenVBand="0" w:oddHBand="1" w:evenHBand="0" w:firstRowFirstColumn="0" w:firstRowLastColumn="0" w:lastRowFirstColumn="0" w:lastRowLastColumn="0"/>
            </w:pPr>
            <w:r>
              <w:rPr>
                <w:rStyle w:val="Hyperlink"/>
              </w:rPr>
              <w:t>rader@cofh.org</w:t>
            </w:r>
          </w:p>
        </w:tc>
      </w:tr>
      <w:tr w:rsidR="00DC6192" w:rsidRPr="000D76E4" w14:paraId="4AB1FBF0" w14:textId="77777777" w:rsidTr="00DC6192">
        <w:trPr>
          <w:trHeight w:val="696"/>
          <w:jc w:val="center"/>
        </w:trPr>
        <w:tc>
          <w:tcPr>
            <w:cnfStyle w:val="001000000000" w:firstRow="0" w:lastRow="0" w:firstColumn="1" w:lastColumn="0" w:oddVBand="0" w:evenVBand="0" w:oddHBand="0" w:evenHBand="0" w:firstRowFirstColumn="0" w:firstRowLastColumn="0" w:lastRowFirstColumn="0" w:lastRowLastColumn="0"/>
            <w:tcW w:w="9680" w:type="dxa"/>
            <w:gridSpan w:val="7"/>
          </w:tcPr>
          <w:p w14:paraId="34A8CC4A" w14:textId="77777777" w:rsidR="00DC6192" w:rsidRPr="000D76E4" w:rsidRDefault="00DC6192" w:rsidP="006F0B01">
            <w:pPr>
              <w:rPr>
                <w:b w:val="0"/>
                <w:i/>
              </w:rPr>
            </w:pPr>
            <w:r w:rsidRPr="000D76E4">
              <w:rPr>
                <w:b w:val="0"/>
              </w:rPr>
              <w:t xml:space="preserve">          </w:t>
            </w:r>
            <w:r w:rsidRPr="000D76E4">
              <w:rPr>
                <w:b w:val="0"/>
                <w:i/>
              </w:rPr>
              <w:t xml:space="preserve">For assistance with: </w:t>
            </w:r>
            <w:r w:rsidR="006F0B01" w:rsidRPr="000D76E4">
              <w:rPr>
                <w:b w:val="0"/>
                <w:i/>
              </w:rPr>
              <w:t>d</w:t>
            </w:r>
            <w:r w:rsidRPr="000D76E4">
              <w:rPr>
                <w:b w:val="0"/>
                <w:i/>
              </w:rPr>
              <w:t>isbursement of funds, reimbursements, post-event reporting.</w:t>
            </w:r>
          </w:p>
        </w:tc>
      </w:tr>
      <w:tr w:rsidR="00D343EF" w14:paraId="0ACD0D3C" w14:textId="77777777" w:rsidTr="006F7FB3">
        <w:trPr>
          <w:cnfStyle w:val="000000100000" w:firstRow="0" w:lastRow="0" w:firstColumn="0" w:lastColumn="0" w:oddVBand="0" w:evenVBand="0" w:oddHBand="1" w:evenHBand="0" w:firstRowFirstColumn="0" w:firstRowLastColumn="0" w:lastRowFirstColumn="0" w:lastRowLastColumn="0"/>
          <w:trHeight w:val="696"/>
          <w:jc w:val="center"/>
        </w:trPr>
        <w:tc>
          <w:tcPr>
            <w:cnfStyle w:val="001000000000" w:firstRow="0" w:lastRow="0" w:firstColumn="1" w:lastColumn="0" w:oddVBand="0" w:evenVBand="0" w:oddHBand="0" w:evenHBand="0" w:firstRowFirstColumn="0" w:firstRowLastColumn="0" w:lastRowFirstColumn="0" w:lastRowLastColumn="0"/>
            <w:tcW w:w="2164" w:type="dxa"/>
            <w:gridSpan w:val="2"/>
          </w:tcPr>
          <w:p w14:paraId="291B03D9" w14:textId="77777777" w:rsidR="00D343EF" w:rsidRDefault="002261E5" w:rsidP="006F7FB3">
            <w:r>
              <w:t>Paul Ellis</w:t>
            </w:r>
          </w:p>
        </w:tc>
        <w:tc>
          <w:tcPr>
            <w:tcW w:w="3756" w:type="dxa"/>
            <w:gridSpan w:val="2"/>
          </w:tcPr>
          <w:p w14:paraId="0C6F779F" w14:textId="77777777" w:rsidR="00D343EF" w:rsidRDefault="00D343EF" w:rsidP="006F7FB3">
            <w:pPr>
              <w:cnfStyle w:val="000000100000" w:firstRow="0" w:lastRow="0" w:firstColumn="0" w:lastColumn="0" w:oddVBand="0" w:evenVBand="0" w:oddHBand="1" w:evenHBand="0" w:firstRowFirstColumn="0" w:firstRowLastColumn="0" w:lastRowFirstColumn="0" w:lastRowLastColumn="0"/>
            </w:pPr>
            <w:r>
              <w:t>Director of Economic Development</w:t>
            </w:r>
          </w:p>
        </w:tc>
        <w:tc>
          <w:tcPr>
            <w:tcW w:w="1596" w:type="dxa"/>
            <w:gridSpan w:val="2"/>
          </w:tcPr>
          <w:p w14:paraId="2B4CD5CC" w14:textId="77777777" w:rsidR="00D343EF" w:rsidRDefault="00727DAC" w:rsidP="006F7FB3">
            <w:pPr>
              <w:cnfStyle w:val="000000100000" w:firstRow="0" w:lastRow="0" w:firstColumn="0" w:lastColumn="0" w:oddVBand="0" w:evenVBand="0" w:oddHBand="1" w:evenHBand="0" w:firstRowFirstColumn="0" w:firstRowLastColumn="0" w:lastRowFirstColumn="0" w:lastRowLastColumn="0"/>
            </w:pPr>
            <w:r>
              <w:t>618-489-2033</w:t>
            </w:r>
          </w:p>
        </w:tc>
        <w:tc>
          <w:tcPr>
            <w:tcW w:w="2164" w:type="dxa"/>
          </w:tcPr>
          <w:p w14:paraId="3DB2AE14" w14:textId="77777777" w:rsidR="004E49F6" w:rsidRPr="004E49F6" w:rsidRDefault="00B46C44" w:rsidP="002261E5">
            <w:pPr>
              <w:cnfStyle w:val="000000100000" w:firstRow="0" w:lastRow="0" w:firstColumn="0" w:lastColumn="0" w:oddVBand="0" w:evenVBand="0" w:oddHBand="1" w:evenHBand="0" w:firstRowFirstColumn="0" w:firstRowLastColumn="0" w:lastRowFirstColumn="0" w:lastRowLastColumn="0"/>
              <w:rPr>
                <w:color w:val="0000FF" w:themeColor="hyperlink"/>
                <w:u w:val="single"/>
              </w:rPr>
            </w:pPr>
            <w:hyperlink r:id="rId14" w:history="1">
              <w:r w:rsidR="002261E5" w:rsidRPr="00E3457E">
                <w:rPr>
                  <w:rStyle w:val="Hyperlink"/>
                </w:rPr>
                <w:t>ellis@cofh.org</w:t>
              </w:r>
            </w:hyperlink>
            <w:r w:rsidR="002261E5">
              <w:t xml:space="preserve"> </w:t>
            </w:r>
          </w:p>
        </w:tc>
      </w:tr>
      <w:tr w:rsidR="00DC6192" w:rsidRPr="006F0B01" w14:paraId="3C4100CF" w14:textId="77777777" w:rsidTr="00DC6192">
        <w:trPr>
          <w:trHeight w:val="696"/>
          <w:jc w:val="center"/>
        </w:trPr>
        <w:tc>
          <w:tcPr>
            <w:cnfStyle w:val="001000000000" w:firstRow="0" w:lastRow="0" w:firstColumn="1" w:lastColumn="0" w:oddVBand="0" w:evenVBand="0" w:oddHBand="0" w:evenHBand="0" w:firstRowFirstColumn="0" w:firstRowLastColumn="0" w:lastRowFirstColumn="0" w:lastRowLastColumn="0"/>
            <w:tcW w:w="9680" w:type="dxa"/>
            <w:gridSpan w:val="7"/>
          </w:tcPr>
          <w:p w14:paraId="778173B6" w14:textId="77777777" w:rsidR="00DC6192" w:rsidRPr="006F0B01" w:rsidRDefault="006F0B01" w:rsidP="00095B56">
            <w:pPr>
              <w:rPr>
                <w:b w:val="0"/>
                <w:i/>
              </w:rPr>
            </w:pPr>
            <w:r w:rsidRPr="006F0B01">
              <w:rPr>
                <w:b w:val="0"/>
                <w:i/>
              </w:rPr>
              <w:t xml:space="preserve">          For assistance with: </w:t>
            </w:r>
            <w:r>
              <w:rPr>
                <w:b w:val="0"/>
                <w:i/>
              </w:rPr>
              <w:t>marketing effort</w:t>
            </w:r>
            <w:r w:rsidRPr="006F0B01">
              <w:rPr>
                <w:b w:val="0"/>
                <w:i/>
              </w:rPr>
              <w:t>s</w:t>
            </w:r>
            <w:r w:rsidR="00095B56">
              <w:rPr>
                <w:b w:val="0"/>
                <w:i/>
              </w:rPr>
              <w:t xml:space="preserve"> or application questions</w:t>
            </w:r>
          </w:p>
        </w:tc>
      </w:tr>
      <w:tr w:rsidR="000245D8" w14:paraId="6210A6F5" w14:textId="77777777" w:rsidTr="006F7FB3">
        <w:trPr>
          <w:cnfStyle w:val="000000100000" w:firstRow="0" w:lastRow="0" w:firstColumn="0" w:lastColumn="0" w:oddVBand="0" w:evenVBand="0" w:oddHBand="1" w:evenHBand="0" w:firstRowFirstColumn="0" w:firstRowLastColumn="0" w:lastRowFirstColumn="0" w:lastRowLastColumn="0"/>
          <w:trHeight w:val="696"/>
          <w:jc w:val="center"/>
        </w:trPr>
        <w:tc>
          <w:tcPr>
            <w:cnfStyle w:val="001000000000" w:firstRow="0" w:lastRow="0" w:firstColumn="1" w:lastColumn="0" w:oddVBand="0" w:evenVBand="0" w:oddHBand="0" w:evenHBand="0" w:firstRowFirstColumn="0" w:firstRowLastColumn="0" w:lastRowFirstColumn="0" w:lastRowLastColumn="0"/>
            <w:tcW w:w="2164" w:type="dxa"/>
            <w:gridSpan w:val="2"/>
          </w:tcPr>
          <w:p w14:paraId="24C8CA0F" w14:textId="43D557AF" w:rsidR="000245D8" w:rsidRDefault="00B23BBE" w:rsidP="006F7FB3">
            <w:r>
              <w:t>Gina Petrunich</w:t>
            </w:r>
          </w:p>
        </w:tc>
        <w:tc>
          <w:tcPr>
            <w:tcW w:w="3756" w:type="dxa"/>
            <w:gridSpan w:val="2"/>
          </w:tcPr>
          <w:p w14:paraId="45FC7884" w14:textId="77777777" w:rsidR="000245D8" w:rsidRDefault="00292D16" w:rsidP="006F7FB3">
            <w:pPr>
              <w:cnfStyle w:val="000000100000" w:firstRow="0" w:lastRow="0" w:firstColumn="0" w:lastColumn="0" w:oddVBand="0" w:evenVBand="0" w:oddHBand="1" w:evenHBand="0" w:firstRowFirstColumn="0" w:firstRowLastColumn="0" w:lastRowFirstColumn="0" w:lastRowLastColumn="0"/>
            </w:pPr>
            <w:r>
              <w:t>Supervisor/</w:t>
            </w:r>
            <w:r w:rsidR="000245D8">
              <w:t>Deputy City Clerk</w:t>
            </w:r>
          </w:p>
        </w:tc>
        <w:tc>
          <w:tcPr>
            <w:tcW w:w="1596" w:type="dxa"/>
            <w:gridSpan w:val="2"/>
          </w:tcPr>
          <w:p w14:paraId="01A83C58" w14:textId="77777777" w:rsidR="000245D8" w:rsidRDefault="000245D8" w:rsidP="006F7FB3">
            <w:pPr>
              <w:cnfStyle w:val="000000100000" w:firstRow="0" w:lastRow="0" w:firstColumn="0" w:lastColumn="0" w:oddVBand="0" w:evenVBand="0" w:oddHBand="1" w:evenHBand="0" w:firstRowFirstColumn="0" w:firstRowLastColumn="0" w:lastRowFirstColumn="0" w:lastRowLastColumn="0"/>
            </w:pPr>
            <w:r>
              <w:t>618-489-2000</w:t>
            </w:r>
          </w:p>
        </w:tc>
        <w:tc>
          <w:tcPr>
            <w:tcW w:w="2164" w:type="dxa"/>
          </w:tcPr>
          <w:p w14:paraId="708782A8" w14:textId="7A44D4DE" w:rsidR="000245D8" w:rsidRDefault="00B23BBE" w:rsidP="006F7FB3">
            <w:pPr>
              <w:cnfStyle w:val="000000100000" w:firstRow="0" w:lastRow="0" w:firstColumn="0" w:lastColumn="0" w:oddVBand="0" w:evenVBand="0" w:oddHBand="1" w:evenHBand="0" w:firstRowFirstColumn="0" w:firstRowLastColumn="0" w:lastRowFirstColumn="0" w:lastRowLastColumn="0"/>
            </w:pPr>
            <w:hyperlink r:id="rId15" w:history="1">
              <w:r w:rsidRPr="00AC03C2">
                <w:rPr>
                  <w:rStyle w:val="Hyperlink"/>
                </w:rPr>
                <w:t>gina.petrunich@cofh.org</w:t>
              </w:r>
            </w:hyperlink>
          </w:p>
          <w:p w14:paraId="1063DC8C" w14:textId="28CA3607" w:rsidR="00B23BBE" w:rsidRDefault="00B23BBE" w:rsidP="006F7FB3">
            <w:pPr>
              <w:cnfStyle w:val="000000100000" w:firstRow="0" w:lastRow="0" w:firstColumn="0" w:lastColumn="0" w:oddVBand="0" w:evenVBand="0" w:oddHBand="1" w:evenHBand="0" w:firstRowFirstColumn="0" w:firstRowLastColumn="0" w:lastRowFirstColumn="0" w:lastRowLastColumn="0"/>
            </w:pPr>
          </w:p>
        </w:tc>
      </w:tr>
      <w:tr w:rsidR="00DC6192" w:rsidRPr="0070744C" w14:paraId="0051EB04" w14:textId="77777777" w:rsidTr="00DC6192">
        <w:trPr>
          <w:trHeight w:val="696"/>
          <w:jc w:val="center"/>
        </w:trPr>
        <w:tc>
          <w:tcPr>
            <w:cnfStyle w:val="001000000000" w:firstRow="0" w:lastRow="0" w:firstColumn="1" w:lastColumn="0" w:oddVBand="0" w:evenVBand="0" w:oddHBand="0" w:evenHBand="0" w:firstRowFirstColumn="0" w:firstRowLastColumn="0" w:lastRowFirstColumn="0" w:lastRowLastColumn="0"/>
            <w:tcW w:w="9680" w:type="dxa"/>
            <w:gridSpan w:val="7"/>
          </w:tcPr>
          <w:p w14:paraId="33E20120" w14:textId="77777777" w:rsidR="00DC6192" w:rsidRPr="00215EB2" w:rsidRDefault="00423B11" w:rsidP="006F7FB3">
            <w:pPr>
              <w:spacing w:after="200" w:line="276" w:lineRule="auto"/>
              <w:rPr>
                <w:b w:val="0"/>
                <w:i/>
              </w:rPr>
            </w:pPr>
            <w:r w:rsidRPr="0070744C">
              <w:rPr>
                <w:b w:val="0"/>
                <w:i/>
              </w:rPr>
              <w:t xml:space="preserve">          For assistance with: insurance requirements.</w:t>
            </w:r>
          </w:p>
        </w:tc>
      </w:tr>
    </w:tbl>
    <w:p w14:paraId="61B1A961" w14:textId="77777777" w:rsidR="008458C9" w:rsidRDefault="008458C9" w:rsidP="0044319E">
      <w:r>
        <w:br w:type="page"/>
      </w:r>
    </w:p>
    <w:p w14:paraId="77BBDF87" w14:textId="77777777" w:rsidR="008458C9" w:rsidRDefault="008458C9" w:rsidP="003D6B95">
      <w:pPr>
        <w:pStyle w:val="Heading1"/>
        <w:jc w:val="center"/>
      </w:pPr>
      <w:r>
        <w:lastRenderedPageBreak/>
        <w:t>HOTEL / MOTEL TAX GRANT FUNDING POLICY</w:t>
      </w:r>
    </w:p>
    <w:p w14:paraId="7D7B3ED7" w14:textId="77777777" w:rsidR="003D6B95" w:rsidRPr="00971F97" w:rsidRDefault="008458C9" w:rsidP="00971F97">
      <w:pPr>
        <w:pStyle w:val="Heading2"/>
        <w:rPr>
          <w:rStyle w:val="Heading3Char"/>
          <w:b/>
          <w:bCs/>
        </w:rPr>
      </w:pPr>
      <w:r w:rsidRPr="00971F97">
        <w:rPr>
          <w:rStyle w:val="Heading3Char"/>
          <w:b/>
          <w:bCs/>
        </w:rPr>
        <w:t>Background:</w:t>
      </w:r>
    </w:p>
    <w:p w14:paraId="7C26C798" w14:textId="77777777" w:rsidR="008458C9" w:rsidRPr="003D6B95" w:rsidRDefault="008458C9" w:rsidP="009620FD">
      <w:pPr>
        <w:jc w:val="both"/>
        <w:rPr>
          <w:rFonts w:asciiTheme="majorHAnsi" w:eastAsiaTheme="majorEastAsia" w:hAnsiTheme="majorHAnsi" w:cstheme="majorBidi"/>
          <w:b/>
          <w:bCs/>
          <w:color w:val="4F81BD" w:themeColor="accent1"/>
        </w:rPr>
      </w:pPr>
      <w:r>
        <w:t xml:space="preserve">Per City Code 36-2-7, proceeds resulting from the imposition of the Hotel/Motel Tax shall be appropriated into a special fund to be used and applied for the promotion and development of tourism and conventions in the City of Fairview Heights. The primary responsibility of the “City of Fairview Heights </w:t>
      </w:r>
      <w:r w:rsidR="00405674">
        <w:t>Hotel / Motel Sub-</w:t>
      </w:r>
      <w:r>
        <w:t>Committee” is to convene and make recommendations to the City Council as to the orderly disbursements of funds collected.</w:t>
      </w:r>
      <w:r w:rsidR="009620FD">
        <w:t xml:space="preserve"> As a “Home Rule Municipality”, the City Council reserves the right to utilize Hotel/Motel tax funds towards general operations.</w:t>
      </w:r>
    </w:p>
    <w:p w14:paraId="76C41E68" w14:textId="77777777" w:rsidR="003D6B95" w:rsidRPr="00971F97" w:rsidRDefault="000E7521" w:rsidP="00971F97">
      <w:pPr>
        <w:pStyle w:val="Heading2"/>
      </w:pPr>
      <w:r w:rsidRPr="00971F97">
        <w:rPr>
          <w:rStyle w:val="Heading3Char"/>
          <w:b/>
          <w:bCs/>
        </w:rPr>
        <w:t>Policy</w:t>
      </w:r>
      <w:r w:rsidR="008458C9" w:rsidRPr="00971F97">
        <w:rPr>
          <w:rStyle w:val="Heading3Char"/>
          <w:b/>
          <w:bCs/>
        </w:rPr>
        <w:t>:</w:t>
      </w:r>
      <w:r w:rsidR="008458C9" w:rsidRPr="00971F97">
        <w:tab/>
      </w:r>
    </w:p>
    <w:p w14:paraId="5CCF764A" w14:textId="77777777" w:rsidR="008458C9" w:rsidRDefault="008458C9" w:rsidP="00891B63">
      <w:pPr>
        <w:pStyle w:val="NoSpacing"/>
      </w:pPr>
      <w:r>
        <w:t>It is the express intent of the City Council and th</w:t>
      </w:r>
      <w:r w:rsidR="000E7521">
        <w:t>e</w:t>
      </w:r>
      <w:r>
        <w:t xml:space="preserve"> “Hotel/Motel Grant Funding Program” that </w:t>
      </w:r>
      <w:r w:rsidR="000E7521">
        <w:t xml:space="preserve">residue </w:t>
      </w:r>
      <w:r>
        <w:t xml:space="preserve">taxes collected </w:t>
      </w:r>
      <w:r w:rsidR="000E7521">
        <w:t xml:space="preserve">and available </w:t>
      </w:r>
      <w:r>
        <w:t xml:space="preserve">from the Hotel/Motel Tax </w:t>
      </w:r>
      <w:r w:rsidR="005B5FF5">
        <w:t xml:space="preserve">Fund </w:t>
      </w:r>
      <w:r w:rsidR="000E7521">
        <w:t xml:space="preserve">are to be </w:t>
      </w:r>
      <w:r>
        <w:t>used for the following purposes:</w:t>
      </w:r>
    </w:p>
    <w:p w14:paraId="1DF9CE20" w14:textId="77777777" w:rsidR="008458C9" w:rsidRDefault="008458C9" w:rsidP="009620FD">
      <w:pPr>
        <w:pStyle w:val="ListParagraph"/>
        <w:numPr>
          <w:ilvl w:val="0"/>
          <w:numId w:val="10"/>
        </w:numPr>
        <w:jc w:val="both"/>
      </w:pPr>
      <w:r>
        <w:t>Community Cultural Events</w:t>
      </w:r>
    </w:p>
    <w:p w14:paraId="136561EB" w14:textId="77777777" w:rsidR="008458C9" w:rsidRDefault="008458C9" w:rsidP="009620FD">
      <w:pPr>
        <w:pStyle w:val="ListParagraph"/>
        <w:numPr>
          <w:ilvl w:val="1"/>
          <w:numId w:val="10"/>
        </w:numPr>
        <w:jc w:val="both"/>
      </w:pPr>
      <w:r>
        <w:t xml:space="preserve">Continuing </w:t>
      </w:r>
      <w:r w:rsidR="002E7E54">
        <w:t>e</w:t>
      </w:r>
      <w:r>
        <w:t xml:space="preserve">vent </w:t>
      </w:r>
      <w:r w:rsidR="002E7E54">
        <w:t>h</w:t>
      </w:r>
      <w:r>
        <w:t>eritage</w:t>
      </w:r>
      <w:r w:rsidR="002E7E54">
        <w:t>.</w:t>
      </w:r>
    </w:p>
    <w:p w14:paraId="336A2201" w14:textId="77777777" w:rsidR="008458C9" w:rsidRDefault="008458C9" w:rsidP="009620FD">
      <w:pPr>
        <w:pStyle w:val="ListParagraph"/>
        <w:numPr>
          <w:ilvl w:val="1"/>
          <w:numId w:val="10"/>
        </w:numPr>
        <w:jc w:val="both"/>
      </w:pPr>
      <w:r>
        <w:t xml:space="preserve">Nurture </w:t>
      </w:r>
      <w:r w:rsidR="002E7E54">
        <w:t>n</w:t>
      </w:r>
      <w:r>
        <w:t xml:space="preserve">ew </w:t>
      </w:r>
      <w:r w:rsidR="002E7E54">
        <w:t>e</w:t>
      </w:r>
      <w:r>
        <w:t>vents</w:t>
      </w:r>
      <w:r w:rsidR="002E7E54">
        <w:t>.</w:t>
      </w:r>
    </w:p>
    <w:p w14:paraId="09A74B98" w14:textId="77777777" w:rsidR="00DE4521" w:rsidRDefault="00DE4521" w:rsidP="00DE1CAD">
      <w:pPr>
        <w:pStyle w:val="NoSpacing"/>
      </w:pPr>
      <w:r>
        <w:t xml:space="preserve">Further, it is the intent of the City Council that an event receiving a grant may have funds split </w:t>
      </w:r>
      <w:r w:rsidR="00B30E3D">
        <w:t>among</w:t>
      </w:r>
      <w:r>
        <w:t xml:space="preserve"> the following expense categories that will then be apportioned to the above </w:t>
      </w:r>
      <w:r w:rsidR="00AE5CF1">
        <w:t>purposes</w:t>
      </w:r>
      <w:r>
        <w:t>:</w:t>
      </w:r>
    </w:p>
    <w:p w14:paraId="720BC7C7" w14:textId="77777777" w:rsidR="00DE4521" w:rsidRDefault="00DE4521" w:rsidP="00DE1CAD">
      <w:pPr>
        <w:pStyle w:val="NoSpacing"/>
        <w:numPr>
          <w:ilvl w:val="0"/>
          <w:numId w:val="15"/>
        </w:numPr>
      </w:pPr>
      <w:r>
        <w:t>Direct event programming costs.</w:t>
      </w:r>
    </w:p>
    <w:p w14:paraId="48FC1B06" w14:textId="77777777" w:rsidR="00DE4521" w:rsidRDefault="00DE4521" w:rsidP="00DE1CAD">
      <w:pPr>
        <w:pStyle w:val="ListParagraph"/>
        <w:numPr>
          <w:ilvl w:val="0"/>
          <w:numId w:val="15"/>
        </w:numPr>
        <w:jc w:val="both"/>
      </w:pPr>
      <w:r>
        <w:t>City services needed to protect public safety and property.</w:t>
      </w:r>
    </w:p>
    <w:p w14:paraId="0AA5873B" w14:textId="77777777" w:rsidR="00DE4521" w:rsidRDefault="00DE4521" w:rsidP="00DE1CAD">
      <w:pPr>
        <w:pStyle w:val="ListParagraph"/>
        <w:numPr>
          <w:ilvl w:val="0"/>
          <w:numId w:val="15"/>
        </w:numPr>
        <w:jc w:val="both"/>
      </w:pPr>
      <w:r>
        <w:t>Promotional and marketing costs.</w:t>
      </w:r>
    </w:p>
    <w:p w14:paraId="0B4191F1" w14:textId="77777777" w:rsidR="00DE4521" w:rsidRDefault="00DE4521" w:rsidP="00DE1CAD">
      <w:pPr>
        <w:pStyle w:val="ListParagraph"/>
        <w:numPr>
          <w:ilvl w:val="0"/>
          <w:numId w:val="15"/>
        </w:numPr>
        <w:jc w:val="both"/>
      </w:pPr>
      <w:r>
        <w:t>Permanent beautification or public improvement costs.</w:t>
      </w:r>
    </w:p>
    <w:p w14:paraId="6D88842B" w14:textId="77777777" w:rsidR="00DE4521" w:rsidRDefault="00DE4521" w:rsidP="003D6B95">
      <w:pPr>
        <w:pStyle w:val="Heading2"/>
      </w:pPr>
      <w:r>
        <w:t>Procedural Guideline</w:t>
      </w:r>
      <w:r w:rsidR="00D81DA5">
        <w:t>s</w:t>
      </w:r>
      <w:r>
        <w:t>:</w:t>
      </w:r>
    </w:p>
    <w:p w14:paraId="2943599D" w14:textId="77777777" w:rsidR="00DE4521" w:rsidRDefault="00DE4521" w:rsidP="00DE4521">
      <w:pPr>
        <w:pStyle w:val="ListParagraph"/>
        <w:numPr>
          <w:ilvl w:val="0"/>
          <w:numId w:val="12"/>
        </w:numPr>
        <w:jc w:val="both"/>
      </w:pPr>
      <w:r>
        <w:t xml:space="preserve">Grant </w:t>
      </w:r>
      <w:r w:rsidR="00D53CA9">
        <w:t xml:space="preserve">application </w:t>
      </w:r>
      <w:r>
        <w:t>requests shall be in writing using a common format/form.</w:t>
      </w:r>
    </w:p>
    <w:p w14:paraId="17D19668" w14:textId="77777777" w:rsidR="008C2F86" w:rsidRDefault="008C2F86" w:rsidP="00891B63">
      <w:pPr>
        <w:pStyle w:val="ListParagraph"/>
        <w:numPr>
          <w:ilvl w:val="1"/>
          <w:numId w:val="12"/>
        </w:numPr>
        <w:jc w:val="both"/>
      </w:pPr>
      <w:r>
        <w:t>For requests in excess of $2,500 use “Exhibit A”</w:t>
      </w:r>
    </w:p>
    <w:p w14:paraId="5E83DA5D" w14:textId="77777777" w:rsidR="008C2F86" w:rsidRDefault="008C2F86" w:rsidP="00891B63">
      <w:pPr>
        <w:pStyle w:val="ListParagraph"/>
        <w:numPr>
          <w:ilvl w:val="1"/>
          <w:numId w:val="12"/>
        </w:numPr>
        <w:jc w:val="both"/>
      </w:pPr>
      <w:r>
        <w:t xml:space="preserve">For requests </w:t>
      </w:r>
      <w:r w:rsidR="00D53CA9">
        <w:t xml:space="preserve">equal to </w:t>
      </w:r>
      <w:r>
        <w:t>or below $2,500 use “Exhibit E – Short Form”</w:t>
      </w:r>
    </w:p>
    <w:p w14:paraId="035CFFAD" w14:textId="77777777" w:rsidR="00DE4521" w:rsidRDefault="00DE4521" w:rsidP="00DE4521">
      <w:pPr>
        <w:pStyle w:val="ListParagraph"/>
        <w:numPr>
          <w:ilvl w:val="0"/>
          <w:numId w:val="12"/>
        </w:numPr>
        <w:jc w:val="both"/>
      </w:pPr>
      <w:r>
        <w:t xml:space="preserve">Requests shall be submitted </w:t>
      </w:r>
      <w:r w:rsidR="000E2594">
        <w:t xml:space="preserve">by </w:t>
      </w:r>
      <w:r w:rsidR="00A610E8">
        <w:t>April 27, 2022</w:t>
      </w:r>
      <w:r w:rsidR="00CB699E">
        <w:t>.</w:t>
      </w:r>
    </w:p>
    <w:p w14:paraId="21C933D1" w14:textId="77777777" w:rsidR="00DE4521" w:rsidRDefault="00DE4521" w:rsidP="000E2594">
      <w:pPr>
        <w:pStyle w:val="ListParagraph"/>
        <w:numPr>
          <w:ilvl w:val="0"/>
          <w:numId w:val="12"/>
        </w:numPr>
        <w:jc w:val="both"/>
      </w:pPr>
      <w:r>
        <w:t xml:space="preserve">The City’s staff liaison </w:t>
      </w:r>
      <w:r w:rsidR="00E87F76">
        <w:t xml:space="preserve">shall </w:t>
      </w:r>
      <w:r>
        <w:t xml:space="preserve">assemble the grant request packets and forward the completed requests to the </w:t>
      </w:r>
      <w:r w:rsidR="00B03F10">
        <w:t xml:space="preserve">City Review </w:t>
      </w:r>
      <w:r>
        <w:t>Committee.</w:t>
      </w:r>
    </w:p>
    <w:p w14:paraId="3ED59398" w14:textId="77777777" w:rsidR="00B03F10" w:rsidRDefault="00B03F10" w:rsidP="00DE4521">
      <w:pPr>
        <w:pStyle w:val="ListParagraph"/>
        <w:numPr>
          <w:ilvl w:val="0"/>
          <w:numId w:val="12"/>
        </w:numPr>
        <w:jc w:val="both"/>
      </w:pPr>
      <w:r>
        <w:t xml:space="preserve">The Director of Economic Development shall collect all grant application submissions and distribute to the Review Committee* for a future meeting. </w:t>
      </w:r>
    </w:p>
    <w:p w14:paraId="228C10AD" w14:textId="77777777" w:rsidR="005E4BA8" w:rsidRPr="00DF2940" w:rsidRDefault="005E4BA8" w:rsidP="00DE4521">
      <w:pPr>
        <w:pStyle w:val="ListParagraph"/>
        <w:numPr>
          <w:ilvl w:val="0"/>
          <w:numId w:val="12"/>
        </w:numPr>
        <w:jc w:val="both"/>
      </w:pPr>
      <w:r>
        <w:t>The Review Committee shall grade each application using the Evaluation Worksheet (Exhibit “F”).</w:t>
      </w:r>
    </w:p>
    <w:p w14:paraId="72688A3F" w14:textId="77777777" w:rsidR="005E4BA8" w:rsidRPr="00DF2940" w:rsidRDefault="00DE1CAD" w:rsidP="005E4BA8">
      <w:pPr>
        <w:pStyle w:val="ListParagraph"/>
        <w:numPr>
          <w:ilvl w:val="0"/>
          <w:numId w:val="12"/>
        </w:numPr>
        <w:jc w:val="both"/>
      </w:pPr>
      <w:r w:rsidRPr="00DF2940">
        <w:t xml:space="preserve">The </w:t>
      </w:r>
      <w:r w:rsidR="00F767DC">
        <w:t>Review Committee</w:t>
      </w:r>
      <w:r w:rsidR="00DF2940" w:rsidRPr="00DF2940">
        <w:t xml:space="preserve"> </w:t>
      </w:r>
      <w:r w:rsidR="00DE4521" w:rsidRPr="00DF2940">
        <w:t xml:space="preserve">shall </w:t>
      </w:r>
      <w:r w:rsidR="00D03709" w:rsidRPr="00DF2940">
        <w:t xml:space="preserve">report </w:t>
      </w:r>
      <w:r w:rsidR="00DF2940" w:rsidRPr="00DF2940">
        <w:t xml:space="preserve">via memo </w:t>
      </w:r>
      <w:r w:rsidR="00D03709" w:rsidRPr="00DF2940">
        <w:t xml:space="preserve">and display the requested amount vs. the recommended </w:t>
      </w:r>
      <w:r w:rsidR="00DF2940" w:rsidRPr="00DF2940">
        <w:t>g</w:t>
      </w:r>
      <w:r w:rsidR="00DE4521" w:rsidRPr="00DF2940">
        <w:t xml:space="preserve">rant decisions </w:t>
      </w:r>
      <w:r w:rsidRPr="00DF2940">
        <w:t>to the Aldermanic Finance Committee</w:t>
      </w:r>
      <w:r w:rsidR="00DF2940" w:rsidRPr="00DF2940">
        <w:t xml:space="preserve">. </w:t>
      </w:r>
    </w:p>
    <w:p w14:paraId="2F8C8514" w14:textId="77777777" w:rsidR="00DE1CAD" w:rsidRDefault="00DE1CAD" w:rsidP="00DE4521">
      <w:pPr>
        <w:pStyle w:val="ListParagraph"/>
        <w:numPr>
          <w:ilvl w:val="0"/>
          <w:numId w:val="12"/>
        </w:numPr>
        <w:jc w:val="both"/>
      </w:pPr>
      <w:r>
        <w:t>The Finance Committee shall review the committee’s recommendation and forward a funding resolution to the City Council.</w:t>
      </w:r>
    </w:p>
    <w:p w14:paraId="3CDA2336" w14:textId="77777777" w:rsidR="00DE4521" w:rsidRDefault="00DE4521" w:rsidP="00DE4521">
      <w:pPr>
        <w:pStyle w:val="ListParagraph"/>
        <w:numPr>
          <w:ilvl w:val="0"/>
          <w:numId w:val="12"/>
        </w:numPr>
        <w:jc w:val="both"/>
      </w:pPr>
      <w:r>
        <w:t xml:space="preserve">The City Council shall approve the </w:t>
      </w:r>
      <w:r w:rsidR="004F3C15">
        <w:t xml:space="preserve">grant awards by resolution upon review of committee recommendation and with regard to budget restrictions and conformance with policy and procedure guidelines established herein. </w:t>
      </w:r>
    </w:p>
    <w:p w14:paraId="1785AB62" w14:textId="77777777" w:rsidR="00935DFC" w:rsidRDefault="00935DFC" w:rsidP="00935DFC">
      <w:pPr>
        <w:pStyle w:val="ListParagraph"/>
        <w:jc w:val="both"/>
      </w:pPr>
    </w:p>
    <w:p w14:paraId="7E0C7D21" w14:textId="77777777" w:rsidR="002F7859" w:rsidRDefault="002F7859" w:rsidP="00DE4521">
      <w:pPr>
        <w:pStyle w:val="ListParagraph"/>
        <w:numPr>
          <w:ilvl w:val="0"/>
          <w:numId w:val="12"/>
        </w:numPr>
        <w:jc w:val="both"/>
      </w:pPr>
      <w:r>
        <w:lastRenderedPageBreak/>
        <w:t xml:space="preserve">The “Hotel/Motel Tax Funding Agreement” (Exhibit “B”) shall be </w:t>
      </w:r>
      <w:r w:rsidR="00D312AE">
        <w:t xml:space="preserve">executed </w:t>
      </w:r>
      <w:r>
        <w:t>by the Mayor of the City of Fairview Heights and the receiving organization.</w:t>
      </w:r>
    </w:p>
    <w:p w14:paraId="40295379" w14:textId="77777777" w:rsidR="00D312AE" w:rsidRDefault="00D312AE" w:rsidP="00DE4521">
      <w:pPr>
        <w:pStyle w:val="ListParagraph"/>
        <w:numPr>
          <w:ilvl w:val="0"/>
          <w:numId w:val="12"/>
        </w:numPr>
        <w:jc w:val="both"/>
      </w:pPr>
      <w:r>
        <w:t>The “Grant Waiver and Release” (Exhibit “C”) shall be executed by the receiving organization.</w:t>
      </w:r>
    </w:p>
    <w:p w14:paraId="0C7425CC" w14:textId="77777777" w:rsidR="00DE4521" w:rsidRDefault="00DE4521" w:rsidP="00DE4521">
      <w:pPr>
        <w:pStyle w:val="ListParagraph"/>
        <w:numPr>
          <w:ilvl w:val="0"/>
          <w:numId w:val="12"/>
        </w:numPr>
        <w:jc w:val="both"/>
      </w:pPr>
      <w:r>
        <w:t xml:space="preserve">Funds shall be disbursed in </w:t>
      </w:r>
      <w:r w:rsidR="007F24FD">
        <w:t xml:space="preserve">the following manner: </w:t>
      </w:r>
    </w:p>
    <w:p w14:paraId="5EDAB89B" w14:textId="77777777" w:rsidR="007F24FD" w:rsidRDefault="00160F53" w:rsidP="007F24FD">
      <w:pPr>
        <w:pStyle w:val="ListParagraph"/>
        <w:numPr>
          <w:ilvl w:val="1"/>
          <w:numId w:val="12"/>
        </w:numPr>
        <w:jc w:val="both"/>
      </w:pPr>
      <w:r>
        <w:t>One-third of the grant will be award</w:t>
      </w:r>
      <w:r w:rsidR="003C228F">
        <w:t>ed immediately after May 1, 202</w:t>
      </w:r>
      <w:r w:rsidR="00A610E8">
        <w:t>2</w:t>
      </w:r>
      <w:r>
        <w:t>;</w:t>
      </w:r>
    </w:p>
    <w:p w14:paraId="07E906AD" w14:textId="77777777" w:rsidR="007F24FD" w:rsidRDefault="00160F53" w:rsidP="007F24FD">
      <w:pPr>
        <w:pStyle w:val="ListParagraph"/>
        <w:numPr>
          <w:ilvl w:val="1"/>
          <w:numId w:val="12"/>
        </w:numPr>
        <w:jc w:val="both"/>
      </w:pPr>
      <w:r>
        <w:t>One-third of the grant will be awarded 10 days prior to the actual event; and</w:t>
      </w:r>
    </w:p>
    <w:p w14:paraId="11B1D1B3" w14:textId="77777777" w:rsidR="007F24FD" w:rsidRDefault="00160F53" w:rsidP="007F24FD">
      <w:pPr>
        <w:pStyle w:val="ListParagraph"/>
        <w:numPr>
          <w:ilvl w:val="1"/>
          <w:numId w:val="12"/>
        </w:numPr>
        <w:jc w:val="both"/>
      </w:pPr>
      <w:r>
        <w:t xml:space="preserve">One-third of the grant will be awarded </w:t>
      </w:r>
      <w:r w:rsidR="007F24FD">
        <w:t xml:space="preserve">within 10 days of submission of </w:t>
      </w:r>
      <w:r w:rsidR="009D1D9F">
        <w:t xml:space="preserve">the </w:t>
      </w:r>
      <w:r w:rsidR="007F24FD">
        <w:t>Post-Event Report</w:t>
      </w:r>
      <w:r w:rsidR="009D1D9F">
        <w:t>.</w:t>
      </w:r>
    </w:p>
    <w:p w14:paraId="6DC67201" w14:textId="77777777" w:rsidR="00DE4521" w:rsidRDefault="007F24FD" w:rsidP="00DE4521">
      <w:pPr>
        <w:pStyle w:val="ListParagraph"/>
        <w:numPr>
          <w:ilvl w:val="0"/>
          <w:numId w:val="12"/>
        </w:numPr>
        <w:jc w:val="both"/>
      </w:pPr>
      <w:r>
        <w:t>I</w:t>
      </w:r>
      <w:r w:rsidR="004521CE">
        <w:t xml:space="preserve">n the event </w:t>
      </w:r>
      <w:r w:rsidR="00DE4521">
        <w:t xml:space="preserve">an applicant who receives a reimbursement fails to </w:t>
      </w:r>
      <w:r w:rsidR="00BF72E7">
        <w:t xml:space="preserve">fully </w:t>
      </w:r>
      <w:r w:rsidR="00DE4521">
        <w:t>execute the event</w:t>
      </w:r>
      <w:r w:rsidR="00F27726">
        <w:t xml:space="preserve"> </w:t>
      </w:r>
      <w:r w:rsidR="004521CE">
        <w:t xml:space="preserve">due to negligent activity that results in citation or permit being revoked, </w:t>
      </w:r>
      <w:r w:rsidR="00F27726">
        <w:t xml:space="preserve">the organization </w:t>
      </w:r>
      <w:r w:rsidR="00A01D02">
        <w:t xml:space="preserve">may </w:t>
      </w:r>
      <w:r w:rsidR="00DE4521">
        <w:t xml:space="preserve">be required to </w:t>
      </w:r>
      <w:r w:rsidR="00177F84">
        <w:t xml:space="preserve">return </w:t>
      </w:r>
      <w:r w:rsidR="00DE4521">
        <w:t xml:space="preserve">the </w:t>
      </w:r>
      <w:r w:rsidR="00177F84">
        <w:t>reimbursement</w:t>
      </w:r>
      <w:r w:rsidR="00DE4521">
        <w:t xml:space="preserve"> and not be eligible </w:t>
      </w:r>
      <w:r w:rsidR="00523187">
        <w:t>for future grant awards until th</w:t>
      </w:r>
      <w:r w:rsidR="00177F84">
        <w:t xml:space="preserve">e </w:t>
      </w:r>
      <w:r w:rsidR="004521CE">
        <w:t>amount is repaid.</w:t>
      </w:r>
    </w:p>
    <w:p w14:paraId="7110701E" w14:textId="77777777" w:rsidR="00CB699E" w:rsidRDefault="00523187" w:rsidP="00CB699E">
      <w:pPr>
        <w:pStyle w:val="ListParagraph"/>
        <w:numPr>
          <w:ilvl w:val="0"/>
          <w:numId w:val="12"/>
        </w:numPr>
        <w:jc w:val="both"/>
      </w:pPr>
      <w:r>
        <w:t xml:space="preserve">Changes in the </w:t>
      </w:r>
      <w:r w:rsidR="000E1565">
        <w:t xml:space="preserve">use of </w:t>
      </w:r>
      <w:r>
        <w:t xml:space="preserve">grant </w:t>
      </w:r>
      <w:r w:rsidR="000E1565">
        <w:t>funds (as stated in the a</w:t>
      </w:r>
      <w:r>
        <w:t>pplication</w:t>
      </w:r>
      <w:r w:rsidR="000E1565">
        <w:t>)</w:t>
      </w:r>
      <w:r>
        <w:t xml:space="preserve"> after funds have been </w:t>
      </w:r>
      <w:r w:rsidR="00B30E3D">
        <w:t>awarded</w:t>
      </w:r>
      <w:r>
        <w:t xml:space="preserve"> must be requested to the Committee in writing. The Committee shall review the request and make a recommendation to the City Council for approval or denial.</w:t>
      </w:r>
    </w:p>
    <w:p w14:paraId="1EAA347F" w14:textId="77777777" w:rsidR="00CB699E" w:rsidRDefault="00CB699E" w:rsidP="00CB699E">
      <w:pPr>
        <w:pStyle w:val="ListParagraph"/>
        <w:numPr>
          <w:ilvl w:val="0"/>
          <w:numId w:val="12"/>
        </w:numPr>
        <w:jc w:val="both"/>
      </w:pPr>
      <w:r>
        <w:t xml:space="preserve">Event data shall be summarized and reported to the Committee within 90 days of the end of the event of program.  A complete financial accounting will be included on a form provided by the Committee (Exhibit “D”). </w:t>
      </w:r>
    </w:p>
    <w:p w14:paraId="02ACC0E2" w14:textId="77777777" w:rsidR="0007751F" w:rsidRDefault="0007751F" w:rsidP="0007751F">
      <w:pPr>
        <w:pStyle w:val="ListParagraph"/>
        <w:jc w:val="both"/>
      </w:pPr>
    </w:p>
    <w:p w14:paraId="38706249" w14:textId="77777777" w:rsidR="00E2694C" w:rsidRDefault="00B30E3D" w:rsidP="00077FBA">
      <w:pPr>
        <w:pStyle w:val="ListParagraph"/>
        <w:ind w:left="450" w:firstLine="270"/>
        <w:jc w:val="both"/>
      </w:pPr>
      <w:r>
        <w:t xml:space="preserve">Examples of </w:t>
      </w:r>
      <w:r w:rsidR="00854B77">
        <w:t xml:space="preserve">eligible </w:t>
      </w:r>
      <w:r>
        <w:t>expense category</w:t>
      </w:r>
      <w:r w:rsidR="00523187">
        <w:t xml:space="preserve"> are as follows:</w:t>
      </w:r>
    </w:p>
    <w:p w14:paraId="4A776F9A" w14:textId="77777777" w:rsidR="00523187" w:rsidRPr="00E2694C" w:rsidRDefault="000E2594" w:rsidP="000E2594">
      <w:pPr>
        <w:rPr>
          <w:i/>
        </w:rPr>
      </w:pPr>
      <w:r>
        <w:tab/>
        <w:t>a.</w:t>
      </w:r>
      <w:r>
        <w:tab/>
      </w:r>
      <w:r w:rsidR="00523187" w:rsidRPr="00E2694C">
        <w:rPr>
          <w:i/>
        </w:rPr>
        <w:t>Community C</w:t>
      </w:r>
      <w:r w:rsidR="0008443B" w:rsidRPr="00E2694C">
        <w:rPr>
          <w:i/>
        </w:rPr>
        <w:t>ultural Events</w:t>
      </w:r>
    </w:p>
    <w:p w14:paraId="630132B2" w14:textId="77777777" w:rsidR="00DE1CAD" w:rsidRPr="00A161EE" w:rsidRDefault="00DE1CAD" w:rsidP="00523187">
      <w:pPr>
        <w:pStyle w:val="ListParagraph"/>
        <w:numPr>
          <w:ilvl w:val="2"/>
          <w:numId w:val="12"/>
        </w:numPr>
        <w:jc w:val="both"/>
        <w:rPr>
          <w:i/>
        </w:rPr>
        <w:sectPr w:rsidR="00DE1CAD" w:rsidRPr="00A161EE" w:rsidSect="00D84ABF">
          <w:footerReference w:type="default" r:id="rId16"/>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titlePg/>
          <w:docGrid w:linePitch="360"/>
        </w:sectPr>
      </w:pPr>
    </w:p>
    <w:p w14:paraId="4002C901" w14:textId="77777777" w:rsidR="00523187" w:rsidRDefault="0044319E" w:rsidP="007A2F04">
      <w:pPr>
        <w:pStyle w:val="ListParagraph"/>
        <w:numPr>
          <w:ilvl w:val="2"/>
          <w:numId w:val="12"/>
        </w:numPr>
      </w:pPr>
      <w:r>
        <w:t>Art Fairs / Ex</w:t>
      </w:r>
      <w:r w:rsidR="00C90147">
        <w:t>hibits</w:t>
      </w:r>
      <w:r w:rsidR="00095B56">
        <w:t>/Festivals</w:t>
      </w:r>
    </w:p>
    <w:p w14:paraId="45E60C3F" w14:textId="77777777" w:rsidR="00523187" w:rsidRDefault="00C90147" w:rsidP="007A2F04">
      <w:pPr>
        <w:pStyle w:val="ListParagraph"/>
        <w:numPr>
          <w:ilvl w:val="2"/>
          <w:numId w:val="12"/>
        </w:numPr>
      </w:pPr>
      <w:r>
        <w:t>Art Education</w:t>
      </w:r>
    </w:p>
    <w:p w14:paraId="2570A168" w14:textId="77777777" w:rsidR="00DE1CAD" w:rsidRDefault="00DE1CAD" w:rsidP="00523187">
      <w:pPr>
        <w:pStyle w:val="ListParagraph"/>
        <w:numPr>
          <w:ilvl w:val="1"/>
          <w:numId w:val="12"/>
        </w:numPr>
        <w:jc w:val="both"/>
        <w:sectPr w:rsidR="00DE1CAD" w:rsidSect="00DE1CAD">
          <w:type w:val="continuous"/>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num="2" w:space="720"/>
          <w:docGrid w:linePitch="360"/>
        </w:sectPr>
      </w:pPr>
    </w:p>
    <w:p w14:paraId="6CECE86C" w14:textId="77777777" w:rsidR="00523187" w:rsidRDefault="00971F97" w:rsidP="00971F97">
      <w:pPr>
        <w:pStyle w:val="Heading2"/>
      </w:pPr>
      <w:r>
        <w:t>Conclusion:</w:t>
      </w:r>
    </w:p>
    <w:p w14:paraId="579D68AD" w14:textId="77777777" w:rsidR="00F767DC" w:rsidRDefault="00971F97" w:rsidP="009620FD">
      <w:pPr>
        <w:jc w:val="both"/>
      </w:pPr>
      <w:r>
        <w:t>The Hotel/Motel Tax funds should be used to develop the culture and heritage of the community that helps define the community and make it attractive to visits by non-residents, and in all other respects nurtures our community as a point of destination for the traveling public</w:t>
      </w:r>
      <w:r w:rsidR="00077FBA">
        <w:t xml:space="preserve"> and increasing the appeal for new businesses and quality of life for the residents of Fairview Heights.</w:t>
      </w:r>
      <w:r>
        <w:t xml:space="preserve"> The overall goal is to increase the number of hotel stays in our community and to extend the stays of travelers</w:t>
      </w:r>
      <w:r w:rsidR="00F767DC">
        <w:t xml:space="preserve"> and thereby increasing taxes for funds available to the city</w:t>
      </w:r>
      <w:r>
        <w:t>.</w:t>
      </w:r>
    </w:p>
    <w:p w14:paraId="4CC58EFC" w14:textId="77777777" w:rsidR="00077FBA" w:rsidRDefault="00077FBA" w:rsidP="009620FD">
      <w:pPr>
        <w:jc w:val="both"/>
      </w:pPr>
    </w:p>
    <w:p w14:paraId="520B4717" w14:textId="77777777" w:rsidR="00077FBA" w:rsidRDefault="00077FBA" w:rsidP="009620FD">
      <w:pPr>
        <w:jc w:val="both"/>
      </w:pPr>
    </w:p>
    <w:p w14:paraId="15B32CA0" w14:textId="77777777" w:rsidR="00077FBA" w:rsidRDefault="00077FBA" w:rsidP="00077FBA">
      <w:pPr>
        <w:pStyle w:val="ListParagraph"/>
        <w:ind w:left="0"/>
        <w:jc w:val="both"/>
      </w:pPr>
      <w:r>
        <w:t>*Mayor, City Administrator, Director of Economic Development, Finance Director, Land Use &amp; Development Director, and City Attorney</w:t>
      </w:r>
    </w:p>
    <w:p w14:paraId="15C3C5DA" w14:textId="77777777" w:rsidR="00CB699E" w:rsidRDefault="00CB699E" w:rsidP="009620FD">
      <w:pPr>
        <w:jc w:val="both"/>
      </w:pPr>
    </w:p>
    <w:p w14:paraId="1289F9DD" w14:textId="77777777" w:rsidR="003E3FF3" w:rsidRDefault="003E3FF3" w:rsidP="00077FBA">
      <w:r>
        <w:br w:type="page"/>
      </w:r>
    </w:p>
    <w:p w14:paraId="52435991" w14:textId="77777777" w:rsidR="00CC73A2" w:rsidRDefault="00CC73A2" w:rsidP="00CC73A2">
      <w:pPr>
        <w:pStyle w:val="Heading1"/>
        <w:jc w:val="center"/>
      </w:pPr>
      <w:r>
        <w:lastRenderedPageBreak/>
        <w:t>EXHIB</w:t>
      </w:r>
      <w:r w:rsidR="00BC62F7">
        <w:t>I</w:t>
      </w:r>
      <w:r>
        <w:t>T “A”</w:t>
      </w:r>
    </w:p>
    <w:p w14:paraId="7CCFF80C" w14:textId="77777777" w:rsidR="003E3FF3" w:rsidRDefault="00B058E6" w:rsidP="00CC73A2">
      <w:pPr>
        <w:pStyle w:val="Heading2"/>
        <w:jc w:val="center"/>
      </w:pPr>
      <w:r>
        <w:t>HOTEL/MOTEL FUND GRANT APPLICATION</w:t>
      </w:r>
    </w:p>
    <w:p w14:paraId="516BE589" w14:textId="77777777" w:rsidR="007B3FF8" w:rsidRPr="00891B63" w:rsidRDefault="007B3FF8" w:rsidP="00891B63">
      <w:pPr>
        <w:jc w:val="center"/>
        <w:rPr>
          <w:i/>
        </w:rPr>
      </w:pPr>
      <w:r>
        <w:rPr>
          <w:i/>
        </w:rPr>
        <w:t>(</w:t>
      </w:r>
      <w:r w:rsidRPr="00891B63">
        <w:rPr>
          <w:i/>
        </w:rPr>
        <w:t xml:space="preserve">For </w:t>
      </w:r>
      <w:r>
        <w:rPr>
          <w:i/>
        </w:rPr>
        <w:t xml:space="preserve">Requests </w:t>
      </w:r>
      <w:r w:rsidRPr="00891B63">
        <w:rPr>
          <w:i/>
        </w:rPr>
        <w:t>in excess of $2,500</w:t>
      </w:r>
      <w:r>
        <w:rPr>
          <w:i/>
        </w:rPr>
        <w:t>)</w:t>
      </w:r>
    </w:p>
    <w:p w14:paraId="3351984E" w14:textId="77777777" w:rsidR="00950C81" w:rsidRPr="00950C81" w:rsidRDefault="00950C81" w:rsidP="00950C81">
      <w:pPr>
        <w:pStyle w:val="Heading3"/>
        <w:rPr>
          <w:i/>
        </w:rPr>
      </w:pPr>
      <w:r w:rsidRPr="00950C81">
        <w:rPr>
          <w:i/>
        </w:rPr>
        <w:t>Organization Information</w:t>
      </w:r>
    </w:p>
    <w:p w14:paraId="5C4CB283" w14:textId="77777777" w:rsidR="00B058E6" w:rsidRDefault="00B058E6" w:rsidP="00B058E6">
      <w:pPr>
        <w:pStyle w:val="NoSpacing"/>
        <w:numPr>
          <w:ilvl w:val="0"/>
          <w:numId w:val="8"/>
        </w:numPr>
        <w:jc w:val="both"/>
      </w:pPr>
      <w:r>
        <w:t>Name and Address of Applicant (Organization)</w:t>
      </w:r>
      <w:r w:rsidR="00755A88">
        <w:t>:</w:t>
      </w:r>
    </w:p>
    <w:p w14:paraId="0569450D" w14:textId="77777777" w:rsidR="00F61EFF" w:rsidRDefault="00F61EFF" w:rsidP="00F61EFF">
      <w:pPr>
        <w:pStyle w:val="NoSpacing"/>
        <w:ind w:left="360"/>
        <w:jc w:val="both"/>
      </w:pPr>
    </w:p>
    <w:p w14:paraId="328AC80F" w14:textId="77777777" w:rsidR="00B058E6" w:rsidRDefault="00B058E6" w:rsidP="00883123">
      <w:pPr>
        <w:pStyle w:val="NoSpacing"/>
        <w:spacing w:line="360" w:lineRule="auto"/>
        <w:ind w:left="360"/>
        <w:jc w:val="both"/>
      </w:pPr>
      <w:r>
        <w:t>_____________________________________________________________________________</w:t>
      </w:r>
    </w:p>
    <w:p w14:paraId="1129B41B" w14:textId="77777777" w:rsidR="00B058E6" w:rsidRDefault="00B058E6" w:rsidP="00883123">
      <w:pPr>
        <w:pStyle w:val="NoSpacing"/>
        <w:spacing w:line="360" w:lineRule="auto"/>
        <w:ind w:left="360"/>
        <w:jc w:val="both"/>
      </w:pPr>
      <w:r>
        <w:t>_____________________________________________________________________________</w:t>
      </w:r>
    </w:p>
    <w:p w14:paraId="07EF1C52" w14:textId="77777777" w:rsidR="00B058E6" w:rsidRDefault="00B058E6" w:rsidP="00883123">
      <w:pPr>
        <w:pStyle w:val="NoSpacing"/>
        <w:spacing w:line="360" w:lineRule="auto"/>
        <w:ind w:left="360"/>
        <w:jc w:val="both"/>
      </w:pPr>
      <w:r>
        <w:t>_____________________________________________________________________________</w:t>
      </w:r>
    </w:p>
    <w:p w14:paraId="7B1E2537" w14:textId="77777777" w:rsidR="00B058E6" w:rsidRDefault="00B058E6" w:rsidP="00883123">
      <w:pPr>
        <w:pStyle w:val="NoSpacing"/>
        <w:spacing w:line="360" w:lineRule="auto"/>
        <w:ind w:left="360"/>
        <w:jc w:val="both"/>
      </w:pPr>
      <w:r>
        <w:t>_____________________________________________________________________________</w:t>
      </w:r>
    </w:p>
    <w:p w14:paraId="4E86AE5C" w14:textId="77777777" w:rsidR="00B058E6" w:rsidRDefault="00B058E6" w:rsidP="00B058E6">
      <w:pPr>
        <w:pStyle w:val="NoSpacing"/>
        <w:ind w:left="360"/>
        <w:jc w:val="both"/>
      </w:pPr>
    </w:p>
    <w:p w14:paraId="1FDBD12C" w14:textId="77777777" w:rsidR="00B058E6" w:rsidRDefault="00B058E6" w:rsidP="00B058E6">
      <w:pPr>
        <w:pStyle w:val="NoSpacing"/>
        <w:numPr>
          <w:ilvl w:val="0"/>
          <w:numId w:val="8"/>
        </w:numPr>
        <w:jc w:val="both"/>
      </w:pPr>
      <w:r>
        <w:t>Website Address: ______________________________________________________________</w:t>
      </w:r>
    </w:p>
    <w:p w14:paraId="4EF43EFA" w14:textId="77777777" w:rsidR="00883123" w:rsidRDefault="00883123" w:rsidP="00883123">
      <w:pPr>
        <w:pStyle w:val="NoSpacing"/>
        <w:ind w:left="360"/>
        <w:jc w:val="both"/>
      </w:pPr>
    </w:p>
    <w:p w14:paraId="0B20ED4B" w14:textId="77777777" w:rsidR="00B058E6" w:rsidRDefault="00B058E6" w:rsidP="00B058E6">
      <w:pPr>
        <w:pStyle w:val="NoSpacing"/>
        <w:numPr>
          <w:ilvl w:val="0"/>
          <w:numId w:val="8"/>
        </w:numPr>
        <w:jc w:val="both"/>
      </w:pPr>
      <w:r>
        <w:t>Contact Person</w:t>
      </w:r>
      <w:r w:rsidR="00755A88">
        <w:t>:</w:t>
      </w:r>
    </w:p>
    <w:p w14:paraId="093BFC03" w14:textId="77777777" w:rsidR="00B058E6" w:rsidRDefault="00B058E6" w:rsidP="00883123">
      <w:pPr>
        <w:pStyle w:val="NoSpacing"/>
        <w:numPr>
          <w:ilvl w:val="1"/>
          <w:numId w:val="8"/>
        </w:numPr>
        <w:spacing w:line="360" w:lineRule="auto"/>
        <w:jc w:val="both"/>
      </w:pPr>
      <w:r>
        <w:t>Name:</w:t>
      </w:r>
      <w:r>
        <w:tab/>
        <w:t>__________________________________________</w:t>
      </w:r>
    </w:p>
    <w:p w14:paraId="5D3FC78B" w14:textId="77777777" w:rsidR="00B058E6" w:rsidRDefault="00B058E6" w:rsidP="00883123">
      <w:pPr>
        <w:pStyle w:val="NoSpacing"/>
        <w:numPr>
          <w:ilvl w:val="1"/>
          <w:numId w:val="8"/>
        </w:numPr>
        <w:spacing w:line="360" w:lineRule="auto"/>
        <w:jc w:val="both"/>
      </w:pPr>
      <w:r>
        <w:t>Phone:</w:t>
      </w:r>
      <w:r>
        <w:tab/>
        <w:t>__________________________________________</w:t>
      </w:r>
    </w:p>
    <w:p w14:paraId="72D71222" w14:textId="77777777" w:rsidR="00B058E6" w:rsidRDefault="00B058E6" w:rsidP="00883123">
      <w:pPr>
        <w:pStyle w:val="NoSpacing"/>
        <w:numPr>
          <w:ilvl w:val="1"/>
          <w:numId w:val="8"/>
        </w:numPr>
        <w:spacing w:line="360" w:lineRule="auto"/>
        <w:jc w:val="both"/>
      </w:pPr>
      <w:r>
        <w:t>Fax:</w:t>
      </w:r>
      <w:r>
        <w:tab/>
        <w:t>__________________________________________</w:t>
      </w:r>
    </w:p>
    <w:p w14:paraId="3FDF9F1C" w14:textId="77777777" w:rsidR="00B058E6" w:rsidRDefault="00B058E6" w:rsidP="00883123">
      <w:pPr>
        <w:pStyle w:val="NoSpacing"/>
        <w:numPr>
          <w:ilvl w:val="1"/>
          <w:numId w:val="8"/>
        </w:numPr>
        <w:spacing w:line="360" w:lineRule="auto"/>
        <w:jc w:val="both"/>
      </w:pPr>
      <w:r>
        <w:t>Email:</w:t>
      </w:r>
      <w:r>
        <w:tab/>
        <w:t>__________________________________________</w:t>
      </w:r>
    </w:p>
    <w:p w14:paraId="00E7B949" w14:textId="77777777" w:rsidR="00883123" w:rsidRDefault="00883123" w:rsidP="00883123">
      <w:pPr>
        <w:pStyle w:val="NoSpacing"/>
        <w:ind w:left="720"/>
        <w:jc w:val="both"/>
      </w:pPr>
    </w:p>
    <w:p w14:paraId="54BBDD44" w14:textId="77777777" w:rsidR="00B058E6" w:rsidRDefault="00B058E6" w:rsidP="00B058E6">
      <w:pPr>
        <w:pStyle w:val="NoSpacing"/>
        <w:numPr>
          <w:ilvl w:val="0"/>
          <w:numId w:val="8"/>
        </w:numPr>
        <w:jc w:val="both"/>
      </w:pPr>
      <w:r>
        <w:t>Is this a Non-Profit Organization?</w:t>
      </w:r>
      <w:r>
        <w:tab/>
        <w:t>Yes_____</w:t>
      </w:r>
      <w:r>
        <w:tab/>
        <w:t>No_____</w:t>
      </w:r>
    </w:p>
    <w:p w14:paraId="462458F0" w14:textId="77777777" w:rsidR="00883123" w:rsidRDefault="00883123" w:rsidP="00883123">
      <w:pPr>
        <w:pStyle w:val="NoSpacing"/>
        <w:ind w:left="360"/>
        <w:jc w:val="both"/>
      </w:pPr>
    </w:p>
    <w:p w14:paraId="7B74CF51" w14:textId="77777777" w:rsidR="00B058E6" w:rsidRDefault="002915C5" w:rsidP="00B058E6">
      <w:pPr>
        <w:pStyle w:val="NoSpacing"/>
        <w:numPr>
          <w:ilvl w:val="0"/>
          <w:numId w:val="8"/>
        </w:numPr>
        <w:jc w:val="both"/>
      </w:pPr>
      <w:r>
        <w:t xml:space="preserve">Status </w:t>
      </w:r>
      <w:r w:rsidR="00B058E6">
        <w:t>of Organization</w:t>
      </w:r>
      <w:r>
        <w:t xml:space="preserve"> (i.e. Foundation, Corporation, etc</w:t>
      </w:r>
      <w:r w:rsidR="00A16E81">
        <w:t>.</w:t>
      </w:r>
      <w:r>
        <w:t>)</w:t>
      </w:r>
      <w:r w:rsidR="00B058E6">
        <w:t>:</w:t>
      </w:r>
      <w:r w:rsidR="00B058E6">
        <w:tab/>
        <w:t>____________________________</w:t>
      </w:r>
    </w:p>
    <w:p w14:paraId="4B42585A" w14:textId="77777777" w:rsidR="00883123" w:rsidRDefault="00883123" w:rsidP="00883123">
      <w:pPr>
        <w:pStyle w:val="NoSpacing"/>
        <w:ind w:left="360"/>
        <w:jc w:val="both"/>
      </w:pPr>
    </w:p>
    <w:p w14:paraId="4B444D56" w14:textId="77777777" w:rsidR="00B058E6" w:rsidRDefault="00B058E6" w:rsidP="00B058E6">
      <w:pPr>
        <w:pStyle w:val="NoSpacing"/>
        <w:numPr>
          <w:ilvl w:val="0"/>
          <w:numId w:val="8"/>
        </w:numPr>
        <w:jc w:val="both"/>
      </w:pPr>
      <w:r>
        <w:t>Agency Tax ID #</w:t>
      </w:r>
      <w:r>
        <w:tab/>
        <w:t>___________________________________</w:t>
      </w:r>
    </w:p>
    <w:p w14:paraId="1657B183" w14:textId="77777777" w:rsidR="00D20FAC" w:rsidRDefault="00D20FAC" w:rsidP="00D20FAC">
      <w:pPr>
        <w:pStyle w:val="ListParagraph"/>
      </w:pPr>
    </w:p>
    <w:p w14:paraId="3D41BD31" w14:textId="77777777" w:rsidR="00950C81" w:rsidRPr="00950C81" w:rsidRDefault="00950C81" w:rsidP="00950C81">
      <w:pPr>
        <w:pStyle w:val="Heading3"/>
        <w:rPr>
          <w:i/>
        </w:rPr>
      </w:pPr>
      <w:r w:rsidRPr="00950C81">
        <w:rPr>
          <w:i/>
        </w:rPr>
        <w:t>Event Information</w:t>
      </w:r>
    </w:p>
    <w:p w14:paraId="1E03C909" w14:textId="77777777" w:rsidR="00755A88" w:rsidRDefault="00755A88" w:rsidP="00755A88">
      <w:pPr>
        <w:pStyle w:val="NoSpacing"/>
        <w:numPr>
          <w:ilvl w:val="0"/>
          <w:numId w:val="8"/>
        </w:numPr>
        <w:jc w:val="both"/>
      </w:pPr>
      <w:r>
        <w:t>Fiscal Year of the Event:</w:t>
      </w:r>
      <w:r>
        <w:tab/>
      </w:r>
      <w:r w:rsidR="00AB04BE">
        <w:t xml:space="preserve"> 20</w:t>
      </w:r>
      <w:r w:rsidR="003C228F">
        <w:t>2</w:t>
      </w:r>
      <w:r w:rsidR="00A610E8">
        <w:t>2-2023</w:t>
      </w:r>
    </w:p>
    <w:p w14:paraId="124415A5" w14:textId="77777777" w:rsidR="00755A88" w:rsidRDefault="00755A88" w:rsidP="00755A88">
      <w:pPr>
        <w:pStyle w:val="NoSpacing"/>
        <w:ind w:left="360"/>
        <w:jc w:val="both"/>
      </w:pPr>
    </w:p>
    <w:p w14:paraId="58FF1755" w14:textId="77777777" w:rsidR="00B058E6" w:rsidRDefault="00B058E6" w:rsidP="00B058E6">
      <w:pPr>
        <w:pStyle w:val="NoSpacing"/>
        <w:numPr>
          <w:ilvl w:val="0"/>
          <w:numId w:val="8"/>
        </w:numPr>
        <w:jc w:val="both"/>
      </w:pPr>
      <w:r>
        <w:t>Name of the Event</w:t>
      </w:r>
      <w:r w:rsidR="00755A88">
        <w:t>:</w:t>
      </w:r>
      <w:r w:rsidR="00755A88">
        <w:tab/>
      </w:r>
      <w:r w:rsidR="00A10844">
        <w:tab/>
        <w:t>__________________________________</w:t>
      </w:r>
      <w:r w:rsidR="002915C5">
        <w:t>__________</w:t>
      </w:r>
      <w:r w:rsidR="00A10844">
        <w:t>_</w:t>
      </w:r>
    </w:p>
    <w:p w14:paraId="4D2F0127" w14:textId="77777777" w:rsidR="00883123" w:rsidRDefault="00883123" w:rsidP="00883123">
      <w:pPr>
        <w:pStyle w:val="NoSpacing"/>
        <w:ind w:left="360"/>
        <w:jc w:val="both"/>
      </w:pPr>
    </w:p>
    <w:p w14:paraId="1F4C16E0" w14:textId="77777777" w:rsidR="00A10844" w:rsidRDefault="00A10844" w:rsidP="00B058E6">
      <w:pPr>
        <w:pStyle w:val="NoSpacing"/>
        <w:numPr>
          <w:ilvl w:val="0"/>
          <w:numId w:val="8"/>
        </w:numPr>
        <w:jc w:val="both"/>
      </w:pPr>
      <w:r>
        <w:t>Date</w:t>
      </w:r>
      <w:r w:rsidR="00950C81">
        <w:t>(</w:t>
      </w:r>
      <w:r w:rsidR="00C87792">
        <w:t>s</w:t>
      </w:r>
      <w:r w:rsidR="00950C81">
        <w:t>)</w:t>
      </w:r>
      <w:r>
        <w:t xml:space="preserve"> of the Event</w:t>
      </w:r>
      <w:r w:rsidR="00755A88">
        <w:t>:</w:t>
      </w:r>
      <w:r>
        <w:tab/>
        <w:t>__________________________________</w:t>
      </w:r>
      <w:r w:rsidR="002915C5">
        <w:t>__________</w:t>
      </w:r>
      <w:r>
        <w:t>_</w:t>
      </w:r>
    </w:p>
    <w:p w14:paraId="451663D2" w14:textId="77777777" w:rsidR="002915C5" w:rsidRDefault="002915C5" w:rsidP="002915C5">
      <w:pPr>
        <w:pStyle w:val="NoSpacing"/>
      </w:pPr>
    </w:p>
    <w:p w14:paraId="07003DF8" w14:textId="77777777" w:rsidR="002915C5" w:rsidRDefault="002915C5" w:rsidP="00B058E6">
      <w:pPr>
        <w:pStyle w:val="NoSpacing"/>
        <w:numPr>
          <w:ilvl w:val="0"/>
          <w:numId w:val="8"/>
        </w:numPr>
        <w:jc w:val="both"/>
      </w:pPr>
      <w:r>
        <w:t>Location of the Event:</w:t>
      </w:r>
      <w:r>
        <w:tab/>
        <w:t>_____________________________________________</w:t>
      </w:r>
    </w:p>
    <w:p w14:paraId="2F55FBEE" w14:textId="77777777" w:rsidR="00883123" w:rsidRDefault="00883123" w:rsidP="00883123">
      <w:pPr>
        <w:pStyle w:val="NoSpacing"/>
        <w:ind w:left="360"/>
        <w:jc w:val="both"/>
      </w:pPr>
    </w:p>
    <w:p w14:paraId="10AEB314" w14:textId="77777777" w:rsidR="00B058E6" w:rsidRDefault="00A10844" w:rsidP="00B058E6">
      <w:pPr>
        <w:pStyle w:val="NoSpacing"/>
        <w:numPr>
          <w:ilvl w:val="0"/>
          <w:numId w:val="8"/>
        </w:numPr>
        <w:jc w:val="both"/>
      </w:pPr>
      <w:r>
        <w:t>Description of the Event</w:t>
      </w:r>
      <w:r w:rsidR="00755A88">
        <w:t>:</w:t>
      </w:r>
    </w:p>
    <w:p w14:paraId="1918C309" w14:textId="77777777" w:rsidR="00883123" w:rsidRDefault="00883123" w:rsidP="00883123">
      <w:pPr>
        <w:pStyle w:val="NoSpacing"/>
        <w:ind w:left="360"/>
        <w:jc w:val="both"/>
      </w:pPr>
    </w:p>
    <w:p w14:paraId="65FEEFA8" w14:textId="77777777" w:rsidR="00883123" w:rsidRDefault="00883123" w:rsidP="00883123">
      <w:pPr>
        <w:pStyle w:val="NoSpacing"/>
        <w:ind w:left="360"/>
        <w:jc w:val="both"/>
      </w:pPr>
    </w:p>
    <w:p w14:paraId="003CF380" w14:textId="77777777" w:rsidR="00883123" w:rsidRDefault="00883123" w:rsidP="00883123">
      <w:pPr>
        <w:pStyle w:val="NoSpacing"/>
        <w:ind w:left="360"/>
        <w:jc w:val="both"/>
      </w:pPr>
    </w:p>
    <w:p w14:paraId="3D562574" w14:textId="77777777" w:rsidR="00883123" w:rsidRDefault="00883123" w:rsidP="00883123">
      <w:pPr>
        <w:pStyle w:val="NoSpacing"/>
        <w:ind w:left="360"/>
        <w:jc w:val="both"/>
      </w:pPr>
    </w:p>
    <w:p w14:paraId="2CE7B693" w14:textId="77777777" w:rsidR="00883123" w:rsidRDefault="00883123" w:rsidP="00883123">
      <w:pPr>
        <w:pStyle w:val="NoSpacing"/>
        <w:ind w:left="360"/>
        <w:jc w:val="both"/>
      </w:pPr>
    </w:p>
    <w:p w14:paraId="5053E8B0" w14:textId="77777777" w:rsidR="00B058E6" w:rsidRDefault="00B058E6" w:rsidP="00B058E6">
      <w:pPr>
        <w:pStyle w:val="NoSpacing"/>
        <w:numPr>
          <w:ilvl w:val="0"/>
          <w:numId w:val="8"/>
        </w:numPr>
        <w:jc w:val="both"/>
      </w:pPr>
      <w:r>
        <w:lastRenderedPageBreak/>
        <w:t>Funding Request Amount</w:t>
      </w:r>
      <w:r w:rsidR="00755A88">
        <w:t>:</w:t>
      </w:r>
      <w:r w:rsidR="00A10844">
        <w:tab/>
      </w:r>
      <w:r w:rsidR="00FE3191">
        <w:tab/>
      </w:r>
      <w:r w:rsidR="00FE3191">
        <w:tab/>
      </w:r>
      <w:r w:rsidR="00A10844">
        <w:t>$_____________</w:t>
      </w:r>
      <w:r w:rsidR="00B34319">
        <w:t>_____</w:t>
      </w:r>
      <w:r w:rsidR="00A10844">
        <w:t>__</w:t>
      </w:r>
    </w:p>
    <w:p w14:paraId="3E12861F" w14:textId="77777777" w:rsidR="00FE3191" w:rsidRDefault="00FE3191" w:rsidP="00FE3191">
      <w:pPr>
        <w:pStyle w:val="NoSpacing"/>
        <w:ind w:left="360"/>
        <w:jc w:val="both"/>
      </w:pPr>
    </w:p>
    <w:p w14:paraId="67B03976" w14:textId="77777777" w:rsidR="00FE3191" w:rsidRDefault="00FE3191" w:rsidP="00B058E6">
      <w:pPr>
        <w:pStyle w:val="NoSpacing"/>
        <w:numPr>
          <w:ilvl w:val="0"/>
          <w:numId w:val="8"/>
        </w:numPr>
        <w:jc w:val="both"/>
      </w:pPr>
      <w:r>
        <w:t>Projected Attendance for the Event:</w:t>
      </w:r>
      <w:r>
        <w:tab/>
      </w:r>
      <w:r>
        <w:tab/>
        <w:t>_____________________</w:t>
      </w:r>
    </w:p>
    <w:p w14:paraId="6E995AC7" w14:textId="77777777" w:rsidR="00FE3191" w:rsidRDefault="00FE3191" w:rsidP="00FE3191">
      <w:pPr>
        <w:pStyle w:val="NoSpacing"/>
        <w:ind w:left="360"/>
        <w:jc w:val="both"/>
      </w:pPr>
    </w:p>
    <w:p w14:paraId="0C3C6840" w14:textId="77777777" w:rsidR="00FE3191" w:rsidRDefault="00FE3191" w:rsidP="00B058E6">
      <w:pPr>
        <w:pStyle w:val="NoSpacing"/>
        <w:numPr>
          <w:ilvl w:val="0"/>
          <w:numId w:val="8"/>
        </w:numPr>
        <w:jc w:val="both"/>
      </w:pPr>
      <w:r>
        <w:t>Expected Overnight Stays for the Event:</w:t>
      </w:r>
      <w:r>
        <w:tab/>
        <w:t>_____________________</w:t>
      </w:r>
    </w:p>
    <w:p w14:paraId="04781EB8" w14:textId="77777777" w:rsidR="00FE3191" w:rsidRDefault="00FE3191" w:rsidP="00FE3191">
      <w:pPr>
        <w:pStyle w:val="NoSpacing"/>
        <w:ind w:left="360"/>
        <w:jc w:val="both"/>
      </w:pPr>
    </w:p>
    <w:p w14:paraId="0F3F268E" w14:textId="77777777" w:rsidR="00B058E6" w:rsidRDefault="00B058E6" w:rsidP="00B058E6">
      <w:pPr>
        <w:pStyle w:val="NoSpacing"/>
        <w:numPr>
          <w:ilvl w:val="0"/>
          <w:numId w:val="8"/>
        </w:numPr>
        <w:jc w:val="both"/>
      </w:pPr>
      <w:r>
        <w:t>Description / Purpose of Funding Request</w:t>
      </w:r>
      <w:r w:rsidR="00755A88">
        <w:t>:</w:t>
      </w:r>
    </w:p>
    <w:p w14:paraId="04B6C16C" w14:textId="77777777" w:rsidR="00883123" w:rsidRDefault="00883123" w:rsidP="00883123">
      <w:pPr>
        <w:pStyle w:val="NoSpacing"/>
        <w:ind w:left="360"/>
        <w:jc w:val="both"/>
      </w:pPr>
    </w:p>
    <w:p w14:paraId="722709AC" w14:textId="77777777" w:rsidR="00F61EFF" w:rsidRDefault="00F61EFF" w:rsidP="00883123">
      <w:pPr>
        <w:pStyle w:val="NoSpacing"/>
        <w:ind w:left="360"/>
        <w:jc w:val="both"/>
      </w:pPr>
    </w:p>
    <w:p w14:paraId="5EAB0996" w14:textId="77777777" w:rsidR="006074D9" w:rsidRDefault="006074D9" w:rsidP="00883123">
      <w:pPr>
        <w:pStyle w:val="NoSpacing"/>
        <w:ind w:left="360"/>
        <w:jc w:val="both"/>
      </w:pPr>
    </w:p>
    <w:p w14:paraId="629BB44E" w14:textId="77777777" w:rsidR="00F61EFF" w:rsidRDefault="00F61EFF" w:rsidP="00883123">
      <w:pPr>
        <w:pStyle w:val="NoSpacing"/>
        <w:ind w:left="360"/>
        <w:jc w:val="both"/>
      </w:pPr>
    </w:p>
    <w:p w14:paraId="0A60F4FF" w14:textId="77777777" w:rsidR="00950366" w:rsidRDefault="00950366" w:rsidP="00883123">
      <w:pPr>
        <w:pStyle w:val="NoSpacing"/>
        <w:ind w:left="360"/>
        <w:jc w:val="both"/>
      </w:pPr>
    </w:p>
    <w:p w14:paraId="44A39A40" w14:textId="77777777" w:rsidR="00950366" w:rsidRDefault="00950366" w:rsidP="00883123">
      <w:pPr>
        <w:pStyle w:val="NoSpacing"/>
        <w:ind w:left="360"/>
        <w:jc w:val="both"/>
      </w:pPr>
    </w:p>
    <w:p w14:paraId="53616B41" w14:textId="77777777" w:rsidR="00F61EFF" w:rsidRDefault="00F61EFF" w:rsidP="00883123">
      <w:pPr>
        <w:pStyle w:val="NoSpacing"/>
        <w:ind w:left="360"/>
        <w:jc w:val="both"/>
      </w:pPr>
    </w:p>
    <w:p w14:paraId="5B5C8CEE" w14:textId="77777777" w:rsidR="00F61EFF" w:rsidRDefault="00F61EFF" w:rsidP="00883123">
      <w:pPr>
        <w:pStyle w:val="NoSpacing"/>
        <w:ind w:left="360"/>
        <w:jc w:val="both"/>
      </w:pPr>
    </w:p>
    <w:p w14:paraId="08976B05" w14:textId="77777777" w:rsidR="00950366" w:rsidRDefault="00950366" w:rsidP="00B058E6">
      <w:pPr>
        <w:pStyle w:val="NoSpacing"/>
        <w:numPr>
          <w:ilvl w:val="0"/>
          <w:numId w:val="8"/>
        </w:numPr>
        <w:jc w:val="both"/>
      </w:pPr>
      <w:r>
        <w:t>Other Sources of Project Funding:</w:t>
      </w:r>
    </w:p>
    <w:p w14:paraId="33F14927" w14:textId="77777777" w:rsidR="00950366" w:rsidRDefault="00950366" w:rsidP="00950366">
      <w:pPr>
        <w:pStyle w:val="NoSpacing"/>
        <w:ind w:left="360"/>
        <w:jc w:val="both"/>
      </w:pPr>
    </w:p>
    <w:p w14:paraId="4A9028B2" w14:textId="77777777" w:rsidR="00950366" w:rsidRDefault="00950366" w:rsidP="00950366">
      <w:pPr>
        <w:pStyle w:val="NoSpacing"/>
        <w:spacing w:line="480" w:lineRule="auto"/>
        <w:ind w:left="360"/>
        <w:jc w:val="both"/>
      </w:pPr>
      <w:r>
        <w:t>Individual Donations:</w:t>
      </w:r>
      <w:r>
        <w:tab/>
        <w:t>$______________________</w:t>
      </w:r>
    </w:p>
    <w:p w14:paraId="1776121A" w14:textId="77777777" w:rsidR="00950366" w:rsidRDefault="00950366" w:rsidP="00950366">
      <w:pPr>
        <w:pStyle w:val="NoSpacing"/>
        <w:spacing w:line="480" w:lineRule="auto"/>
        <w:ind w:left="360"/>
        <w:jc w:val="both"/>
      </w:pPr>
      <w:r>
        <w:t>Grants:</w:t>
      </w:r>
      <w:r>
        <w:tab/>
      </w:r>
      <w:r>
        <w:tab/>
      </w:r>
      <w:r>
        <w:tab/>
        <w:t>$______________________</w:t>
      </w:r>
    </w:p>
    <w:p w14:paraId="27A13654" w14:textId="77777777" w:rsidR="00950366" w:rsidRDefault="00950366" w:rsidP="00950366">
      <w:pPr>
        <w:pStyle w:val="NoSpacing"/>
        <w:spacing w:line="480" w:lineRule="auto"/>
        <w:ind w:left="360"/>
        <w:jc w:val="both"/>
      </w:pPr>
      <w:r>
        <w:t>Private Businesses:</w:t>
      </w:r>
      <w:r>
        <w:tab/>
      </w:r>
      <w:r>
        <w:tab/>
        <w:t>$______________________</w:t>
      </w:r>
    </w:p>
    <w:p w14:paraId="6EAE07E9" w14:textId="77777777" w:rsidR="00950366" w:rsidRDefault="00950366" w:rsidP="00950366">
      <w:pPr>
        <w:pStyle w:val="NoSpacing"/>
        <w:ind w:left="360"/>
        <w:jc w:val="both"/>
      </w:pPr>
    </w:p>
    <w:p w14:paraId="257255DB" w14:textId="77777777" w:rsidR="009062FF" w:rsidRDefault="009062FF" w:rsidP="00B058E6">
      <w:pPr>
        <w:pStyle w:val="NoSpacing"/>
        <w:numPr>
          <w:ilvl w:val="0"/>
          <w:numId w:val="8"/>
        </w:numPr>
        <w:jc w:val="both"/>
      </w:pPr>
      <w:r>
        <w:t xml:space="preserve">Do you anticipate the need for “in-kind” services from City </w:t>
      </w:r>
      <w:r w:rsidR="00925231">
        <w:t xml:space="preserve">resources or </w:t>
      </w:r>
      <w:r>
        <w:t>staff</w:t>
      </w:r>
      <w:r w:rsidR="006C2C90">
        <w:t>?</w:t>
      </w:r>
      <w:r>
        <w:t xml:space="preserve"> If so, please describe </w:t>
      </w:r>
      <w:r w:rsidR="009E49BB">
        <w:t>the nature of your request</w:t>
      </w:r>
      <w:r w:rsidR="0003642B">
        <w:t xml:space="preserve"> along </w:t>
      </w:r>
      <w:r w:rsidR="009E49BB">
        <w:t>with an estimated number of hours needed.</w:t>
      </w:r>
    </w:p>
    <w:p w14:paraId="2E546EBA" w14:textId="77777777" w:rsidR="009E49BB" w:rsidRDefault="009E49BB" w:rsidP="00891B63">
      <w:pPr>
        <w:pStyle w:val="NoSpacing"/>
        <w:jc w:val="both"/>
      </w:pPr>
    </w:p>
    <w:p w14:paraId="7828A9F0" w14:textId="77777777" w:rsidR="009E49BB" w:rsidRDefault="009E49BB" w:rsidP="00891B63">
      <w:pPr>
        <w:pStyle w:val="NoSpacing"/>
        <w:jc w:val="both"/>
      </w:pPr>
    </w:p>
    <w:p w14:paraId="4B0C4A42" w14:textId="77777777" w:rsidR="009E49BB" w:rsidRDefault="009E49BB" w:rsidP="00891B63">
      <w:pPr>
        <w:pStyle w:val="NoSpacing"/>
        <w:jc w:val="both"/>
      </w:pPr>
    </w:p>
    <w:p w14:paraId="3189995F" w14:textId="77777777" w:rsidR="009E49BB" w:rsidRDefault="009E49BB" w:rsidP="00891B63">
      <w:pPr>
        <w:pStyle w:val="NoSpacing"/>
        <w:jc w:val="both"/>
      </w:pPr>
    </w:p>
    <w:p w14:paraId="06CDB1B9" w14:textId="77777777" w:rsidR="009E49BB" w:rsidRDefault="009E49BB" w:rsidP="00891B63">
      <w:pPr>
        <w:pStyle w:val="NoSpacing"/>
        <w:jc w:val="both"/>
      </w:pPr>
    </w:p>
    <w:p w14:paraId="1C27C261" w14:textId="77777777" w:rsidR="009E49BB" w:rsidRDefault="009E49BB" w:rsidP="00891B63">
      <w:pPr>
        <w:pStyle w:val="NoSpacing"/>
        <w:jc w:val="both"/>
      </w:pPr>
    </w:p>
    <w:p w14:paraId="3C58B13F" w14:textId="77777777" w:rsidR="009E49BB" w:rsidRDefault="009E49BB" w:rsidP="00891B63">
      <w:pPr>
        <w:pStyle w:val="NoSpacing"/>
        <w:jc w:val="both"/>
      </w:pPr>
    </w:p>
    <w:p w14:paraId="31948598" w14:textId="77777777" w:rsidR="00B058E6" w:rsidRDefault="00B058E6" w:rsidP="00B058E6">
      <w:pPr>
        <w:pStyle w:val="NoSpacing"/>
        <w:numPr>
          <w:ilvl w:val="0"/>
          <w:numId w:val="8"/>
        </w:numPr>
        <w:jc w:val="both"/>
      </w:pPr>
      <w:r>
        <w:t>Continuing / New Activity</w:t>
      </w:r>
      <w:r w:rsidR="00755A88">
        <w:t>:</w:t>
      </w:r>
      <w:r>
        <w:t xml:space="preserve"> </w:t>
      </w:r>
    </w:p>
    <w:p w14:paraId="29D5EB8A" w14:textId="77777777" w:rsidR="00B058E6" w:rsidRDefault="00B058E6" w:rsidP="00F61EFF">
      <w:pPr>
        <w:pStyle w:val="NoSpacing"/>
        <w:numPr>
          <w:ilvl w:val="1"/>
          <w:numId w:val="8"/>
        </w:numPr>
        <w:spacing w:line="360" w:lineRule="auto"/>
        <w:jc w:val="both"/>
      </w:pPr>
      <w:r>
        <w:t xml:space="preserve">Is </w:t>
      </w:r>
      <w:r w:rsidR="007F5816">
        <w:t>t</w:t>
      </w:r>
      <w:r>
        <w:t xml:space="preserve">his </w:t>
      </w:r>
      <w:r w:rsidR="00B34319">
        <w:t>event…</w:t>
      </w:r>
      <w:r w:rsidR="00B34319">
        <w:tab/>
      </w:r>
      <w:r w:rsidR="00B34319">
        <w:tab/>
      </w:r>
      <w:r w:rsidR="00B34319">
        <w:tab/>
      </w:r>
      <w:r w:rsidR="00B34319">
        <w:tab/>
      </w:r>
      <w:r w:rsidR="00B34319">
        <w:tab/>
      </w:r>
      <w:r w:rsidR="00B34319">
        <w:tab/>
      </w:r>
      <w:r w:rsidR="00B34319">
        <w:tab/>
        <w:t>New _____ Continuing _____</w:t>
      </w:r>
    </w:p>
    <w:p w14:paraId="0EB9E660" w14:textId="77777777" w:rsidR="00B058E6" w:rsidRDefault="00A10844" w:rsidP="00F61EFF">
      <w:pPr>
        <w:pStyle w:val="NoSpacing"/>
        <w:numPr>
          <w:ilvl w:val="1"/>
          <w:numId w:val="8"/>
        </w:numPr>
        <w:spacing w:line="360" w:lineRule="auto"/>
        <w:jc w:val="both"/>
      </w:pPr>
      <w:r>
        <w:t>Do you expect it to be an Annual Event?</w:t>
      </w:r>
      <w:r>
        <w:tab/>
      </w:r>
      <w:r>
        <w:tab/>
      </w:r>
      <w:r w:rsidR="00B34319">
        <w:tab/>
      </w:r>
      <w:r w:rsidR="00B34319">
        <w:tab/>
      </w:r>
      <w:r>
        <w:t>Yes_____</w:t>
      </w:r>
      <w:r>
        <w:tab/>
        <w:t>No_____</w:t>
      </w:r>
    </w:p>
    <w:p w14:paraId="0CC7B12B" w14:textId="77777777" w:rsidR="00A10844" w:rsidRDefault="00A10844" w:rsidP="00F61EFF">
      <w:pPr>
        <w:pStyle w:val="NoSpacing"/>
        <w:numPr>
          <w:ilvl w:val="1"/>
          <w:numId w:val="8"/>
        </w:numPr>
        <w:spacing w:line="360" w:lineRule="auto"/>
        <w:jc w:val="both"/>
      </w:pPr>
      <w:r>
        <w:t>Do you anticipate requiring regular and continued funding?</w:t>
      </w:r>
      <w:r>
        <w:tab/>
        <w:t>Yes_____</w:t>
      </w:r>
      <w:r>
        <w:tab/>
        <w:t>No_____</w:t>
      </w:r>
    </w:p>
    <w:p w14:paraId="63E46C40" w14:textId="77777777" w:rsidR="00A10844" w:rsidRDefault="00A10844" w:rsidP="00F61EFF">
      <w:pPr>
        <w:pStyle w:val="NoSpacing"/>
        <w:numPr>
          <w:ilvl w:val="1"/>
          <w:numId w:val="8"/>
        </w:numPr>
        <w:spacing w:line="360" w:lineRule="auto"/>
        <w:jc w:val="both"/>
      </w:pPr>
      <w:r>
        <w:t>Did you receive funding last year?</w:t>
      </w:r>
      <w:r>
        <w:tab/>
      </w:r>
      <w:r w:rsidR="00B34319">
        <w:tab/>
      </w:r>
      <w:r w:rsidR="00B34319">
        <w:tab/>
      </w:r>
      <w:r w:rsidR="00B34319">
        <w:tab/>
      </w:r>
      <w:r>
        <w:t>Yes_____</w:t>
      </w:r>
      <w:r>
        <w:tab/>
        <w:t>No_____</w:t>
      </w:r>
    </w:p>
    <w:p w14:paraId="4D19C4D7" w14:textId="77777777" w:rsidR="00950C81" w:rsidRDefault="00A10844" w:rsidP="00F61EFF">
      <w:pPr>
        <w:pStyle w:val="NoSpacing"/>
        <w:numPr>
          <w:ilvl w:val="1"/>
          <w:numId w:val="8"/>
        </w:numPr>
        <w:spacing w:line="360" w:lineRule="auto"/>
        <w:jc w:val="both"/>
      </w:pPr>
      <w:r>
        <w:t xml:space="preserve">If “d” = yes, </w:t>
      </w:r>
    </w:p>
    <w:p w14:paraId="70A15407" w14:textId="77777777" w:rsidR="00A10844" w:rsidRDefault="00950C81" w:rsidP="00950C81">
      <w:pPr>
        <w:pStyle w:val="NoSpacing"/>
        <w:numPr>
          <w:ilvl w:val="2"/>
          <w:numId w:val="8"/>
        </w:numPr>
        <w:spacing w:line="360" w:lineRule="auto"/>
        <w:jc w:val="both"/>
      </w:pPr>
      <w:r>
        <w:t>W</w:t>
      </w:r>
      <w:r w:rsidR="00A10844">
        <w:t>hat amount did you receive?</w:t>
      </w:r>
      <w:r w:rsidR="00A10844">
        <w:tab/>
        <w:t>$_______________</w:t>
      </w:r>
    </w:p>
    <w:p w14:paraId="78218E45" w14:textId="77777777" w:rsidR="00950C81" w:rsidRDefault="00950C81" w:rsidP="00950C81">
      <w:pPr>
        <w:pStyle w:val="NoSpacing"/>
        <w:numPr>
          <w:ilvl w:val="2"/>
          <w:numId w:val="8"/>
        </w:numPr>
        <w:spacing w:line="360" w:lineRule="auto"/>
        <w:jc w:val="both"/>
      </w:pPr>
      <w:r>
        <w:t>Did you meet the Post-Event Reporting Requirements?</w:t>
      </w:r>
      <w:r>
        <w:tab/>
        <w:t>Yes _____</w:t>
      </w:r>
      <w:r>
        <w:tab/>
        <w:t>No _____</w:t>
      </w:r>
    </w:p>
    <w:p w14:paraId="3A5BE57A" w14:textId="77777777" w:rsidR="00950366" w:rsidRDefault="00950366">
      <w:r>
        <w:br w:type="page"/>
      </w:r>
    </w:p>
    <w:p w14:paraId="727F4F43" w14:textId="77777777" w:rsidR="00F65E00" w:rsidRDefault="00F65E00" w:rsidP="00A10844">
      <w:pPr>
        <w:pStyle w:val="NoSpacing"/>
        <w:numPr>
          <w:ilvl w:val="0"/>
          <w:numId w:val="8"/>
        </w:numPr>
        <w:jc w:val="both"/>
      </w:pPr>
      <w:r>
        <w:lastRenderedPageBreak/>
        <w:t>Sponsors</w:t>
      </w:r>
    </w:p>
    <w:p w14:paraId="1910A44B" w14:textId="77777777" w:rsidR="00F65E00" w:rsidRDefault="00F65E00" w:rsidP="00F65E00">
      <w:pPr>
        <w:pStyle w:val="NoSpacing"/>
        <w:ind w:left="360"/>
        <w:jc w:val="both"/>
      </w:pPr>
      <w:r>
        <w:t xml:space="preserve">If applicable, please list </w:t>
      </w:r>
      <w:r w:rsidR="007A4E37">
        <w:t xml:space="preserve">key </w:t>
      </w:r>
      <w:r>
        <w:t xml:space="preserve">sponsors </w:t>
      </w:r>
      <w:r w:rsidR="007A4E37">
        <w:t xml:space="preserve">that donate </w:t>
      </w:r>
      <w:r w:rsidR="007B5B30">
        <w:t xml:space="preserve">funds or </w:t>
      </w:r>
      <w:r w:rsidR="007A4E37">
        <w:t>provide “in-kind” services</w:t>
      </w:r>
      <w:r w:rsidR="007B5B30">
        <w:t>,</w:t>
      </w:r>
      <w:r w:rsidR="007A4E37">
        <w:t xml:space="preserve"> </w:t>
      </w:r>
      <w:r w:rsidR="007B5B30">
        <w:t xml:space="preserve">along with </w:t>
      </w:r>
      <w:r w:rsidR="007A4E37">
        <w:t xml:space="preserve">the </w:t>
      </w:r>
      <w:r>
        <w:t>pledge</w:t>
      </w:r>
      <w:r w:rsidR="007A4E37">
        <w:t>d</w:t>
      </w:r>
      <w:r>
        <w:t xml:space="preserve"> amount anticipated for the event.</w:t>
      </w:r>
      <w:r w:rsidR="00E25252">
        <w:t xml:space="preserve"> </w:t>
      </w:r>
    </w:p>
    <w:p w14:paraId="2E7B9AE7" w14:textId="77777777" w:rsidR="007A4E37" w:rsidRDefault="007A4E37" w:rsidP="00F65E00">
      <w:pPr>
        <w:pStyle w:val="NoSpacing"/>
        <w:ind w:left="360"/>
        <w:jc w:val="both"/>
      </w:pPr>
    </w:p>
    <w:tbl>
      <w:tblPr>
        <w:tblStyle w:val="LightList-Accent1"/>
        <w:tblW w:w="0" w:type="auto"/>
        <w:tblLook w:val="04A0" w:firstRow="1" w:lastRow="0" w:firstColumn="1" w:lastColumn="0" w:noHBand="0" w:noVBand="1"/>
      </w:tblPr>
      <w:tblGrid>
        <w:gridCol w:w="463"/>
        <w:gridCol w:w="5514"/>
        <w:gridCol w:w="3363"/>
      </w:tblGrid>
      <w:tr w:rsidR="007A4E37" w14:paraId="3B2B1DF5" w14:textId="77777777" w:rsidTr="00891B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 w:type="dxa"/>
          </w:tcPr>
          <w:p w14:paraId="56F25899" w14:textId="77777777" w:rsidR="007A4E37" w:rsidRDefault="007A4E37" w:rsidP="00F65E00">
            <w:pPr>
              <w:pStyle w:val="NoSpacing"/>
              <w:jc w:val="center"/>
            </w:pPr>
          </w:p>
        </w:tc>
        <w:tc>
          <w:tcPr>
            <w:tcW w:w="5677" w:type="dxa"/>
          </w:tcPr>
          <w:p w14:paraId="2A3DC6C4" w14:textId="77777777" w:rsidR="007A4E37" w:rsidRDefault="007A4E37" w:rsidP="00F65E00">
            <w:pPr>
              <w:pStyle w:val="NoSpacing"/>
              <w:jc w:val="center"/>
              <w:cnfStyle w:val="100000000000" w:firstRow="1" w:lastRow="0" w:firstColumn="0" w:lastColumn="0" w:oddVBand="0" w:evenVBand="0" w:oddHBand="0" w:evenHBand="0" w:firstRowFirstColumn="0" w:firstRowLastColumn="0" w:lastRowFirstColumn="0" w:lastRowLastColumn="0"/>
            </w:pPr>
            <w:r>
              <w:t>SPONSOR</w:t>
            </w:r>
          </w:p>
        </w:tc>
        <w:tc>
          <w:tcPr>
            <w:tcW w:w="3431" w:type="dxa"/>
          </w:tcPr>
          <w:p w14:paraId="1EFF173C" w14:textId="77777777" w:rsidR="007A4E37" w:rsidRDefault="007A4E37" w:rsidP="00F65E00">
            <w:pPr>
              <w:pStyle w:val="NoSpacing"/>
              <w:jc w:val="center"/>
              <w:cnfStyle w:val="100000000000" w:firstRow="1" w:lastRow="0" w:firstColumn="0" w:lastColumn="0" w:oddVBand="0" w:evenVBand="0" w:oddHBand="0" w:evenHBand="0" w:firstRowFirstColumn="0" w:firstRowLastColumn="0" w:lastRowFirstColumn="0" w:lastRowLastColumn="0"/>
            </w:pPr>
            <w:r>
              <w:t>AMOUNT OF SPONSORSHIP</w:t>
            </w:r>
          </w:p>
        </w:tc>
      </w:tr>
      <w:tr w:rsidR="007A4E37" w14:paraId="18701751" w14:textId="77777777" w:rsidTr="00891B63">
        <w:trPr>
          <w:cnfStyle w:val="000000100000" w:firstRow="0" w:lastRow="0" w:firstColumn="0" w:lastColumn="0" w:oddVBand="0" w:evenVBand="0" w:oddHBand="1" w:evenHBand="0" w:firstRowFirstColumn="0" w:firstRowLastColumn="0" w:lastRowFirstColumn="0" w:lastRowLastColumn="0"/>
          <w:trHeight w:val="583"/>
        </w:trPr>
        <w:tc>
          <w:tcPr>
            <w:cnfStyle w:val="001000000000" w:firstRow="0" w:lastRow="0" w:firstColumn="1" w:lastColumn="0" w:oddVBand="0" w:evenVBand="0" w:oddHBand="0" w:evenHBand="0" w:firstRowFirstColumn="0" w:firstRowLastColumn="0" w:lastRowFirstColumn="0" w:lastRowLastColumn="0"/>
            <w:tcW w:w="468" w:type="dxa"/>
          </w:tcPr>
          <w:p w14:paraId="00290C96" w14:textId="77777777" w:rsidR="007A4E37" w:rsidRDefault="007A4E37" w:rsidP="00F65E00">
            <w:pPr>
              <w:pStyle w:val="NoSpacing"/>
              <w:jc w:val="both"/>
            </w:pPr>
            <w:r>
              <w:t>1</w:t>
            </w:r>
          </w:p>
        </w:tc>
        <w:tc>
          <w:tcPr>
            <w:tcW w:w="5677" w:type="dxa"/>
          </w:tcPr>
          <w:p w14:paraId="41D47C08" w14:textId="77777777" w:rsidR="007A4E37" w:rsidRDefault="007A4E37" w:rsidP="00F65E00">
            <w:pPr>
              <w:pStyle w:val="NoSpacing"/>
              <w:jc w:val="both"/>
              <w:cnfStyle w:val="000000100000" w:firstRow="0" w:lastRow="0" w:firstColumn="0" w:lastColumn="0" w:oddVBand="0" w:evenVBand="0" w:oddHBand="1" w:evenHBand="0" w:firstRowFirstColumn="0" w:firstRowLastColumn="0" w:lastRowFirstColumn="0" w:lastRowLastColumn="0"/>
            </w:pPr>
          </w:p>
        </w:tc>
        <w:tc>
          <w:tcPr>
            <w:tcW w:w="3431" w:type="dxa"/>
          </w:tcPr>
          <w:p w14:paraId="0FA718D3" w14:textId="77777777" w:rsidR="007A4E37" w:rsidRDefault="007A4E37" w:rsidP="00F65E00">
            <w:pPr>
              <w:pStyle w:val="NoSpacing"/>
              <w:jc w:val="both"/>
              <w:cnfStyle w:val="000000100000" w:firstRow="0" w:lastRow="0" w:firstColumn="0" w:lastColumn="0" w:oddVBand="0" w:evenVBand="0" w:oddHBand="1" w:evenHBand="0" w:firstRowFirstColumn="0" w:firstRowLastColumn="0" w:lastRowFirstColumn="0" w:lastRowLastColumn="0"/>
            </w:pPr>
          </w:p>
        </w:tc>
      </w:tr>
      <w:tr w:rsidR="007A4E37" w14:paraId="2313EB96" w14:textId="77777777" w:rsidTr="00891B63">
        <w:trPr>
          <w:trHeight w:val="529"/>
        </w:trPr>
        <w:tc>
          <w:tcPr>
            <w:cnfStyle w:val="001000000000" w:firstRow="0" w:lastRow="0" w:firstColumn="1" w:lastColumn="0" w:oddVBand="0" w:evenVBand="0" w:oddHBand="0" w:evenHBand="0" w:firstRowFirstColumn="0" w:firstRowLastColumn="0" w:lastRowFirstColumn="0" w:lastRowLastColumn="0"/>
            <w:tcW w:w="468" w:type="dxa"/>
          </w:tcPr>
          <w:p w14:paraId="1F3B4EE7" w14:textId="77777777" w:rsidR="007A4E37" w:rsidRDefault="007A4E37" w:rsidP="00F65E00">
            <w:pPr>
              <w:pStyle w:val="NoSpacing"/>
              <w:jc w:val="both"/>
            </w:pPr>
            <w:r>
              <w:t>2</w:t>
            </w:r>
          </w:p>
        </w:tc>
        <w:tc>
          <w:tcPr>
            <w:tcW w:w="5677" w:type="dxa"/>
          </w:tcPr>
          <w:p w14:paraId="414EAA8A" w14:textId="77777777" w:rsidR="007A4E37" w:rsidRDefault="007A4E37" w:rsidP="00F65E00">
            <w:pPr>
              <w:pStyle w:val="NoSpacing"/>
              <w:jc w:val="both"/>
              <w:cnfStyle w:val="000000000000" w:firstRow="0" w:lastRow="0" w:firstColumn="0" w:lastColumn="0" w:oddVBand="0" w:evenVBand="0" w:oddHBand="0" w:evenHBand="0" w:firstRowFirstColumn="0" w:firstRowLastColumn="0" w:lastRowFirstColumn="0" w:lastRowLastColumn="0"/>
            </w:pPr>
          </w:p>
        </w:tc>
        <w:tc>
          <w:tcPr>
            <w:tcW w:w="3431" w:type="dxa"/>
          </w:tcPr>
          <w:p w14:paraId="01F159F0" w14:textId="77777777" w:rsidR="007A4E37" w:rsidRDefault="007A4E37" w:rsidP="00F65E00">
            <w:pPr>
              <w:pStyle w:val="NoSpacing"/>
              <w:jc w:val="both"/>
              <w:cnfStyle w:val="000000000000" w:firstRow="0" w:lastRow="0" w:firstColumn="0" w:lastColumn="0" w:oddVBand="0" w:evenVBand="0" w:oddHBand="0" w:evenHBand="0" w:firstRowFirstColumn="0" w:firstRowLastColumn="0" w:lastRowFirstColumn="0" w:lastRowLastColumn="0"/>
            </w:pPr>
          </w:p>
        </w:tc>
      </w:tr>
      <w:tr w:rsidR="007A4E37" w14:paraId="57D4F407" w14:textId="77777777" w:rsidTr="00891B63">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468" w:type="dxa"/>
          </w:tcPr>
          <w:p w14:paraId="4E419117" w14:textId="77777777" w:rsidR="007A4E37" w:rsidRDefault="007A4E37" w:rsidP="00F65E00">
            <w:pPr>
              <w:pStyle w:val="NoSpacing"/>
              <w:jc w:val="both"/>
            </w:pPr>
            <w:r>
              <w:t>3</w:t>
            </w:r>
          </w:p>
        </w:tc>
        <w:tc>
          <w:tcPr>
            <w:tcW w:w="5677" w:type="dxa"/>
          </w:tcPr>
          <w:p w14:paraId="446807A8" w14:textId="77777777" w:rsidR="007A4E37" w:rsidRDefault="007A4E37" w:rsidP="00F65E00">
            <w:pPr>
              <w:pStyle w:val="NoSpacing"/>
              <w:jc w:val="both"/>
              <w:cnfStyle w:val="000000100000" w:firstRow="0" w:lastRow="0" w:firstColumn="0" w:lastColumn="0" w:oddVBand="0" w:evenVBand="0" w:oddHBand="1" w:evenHBand="0" w:firstRowFirstColumn="0" w:firstRowLastColumn="0" w:lastRowFirstColumn="0" w:lastRowLastColumn="0"/>
            </w:pPr>
          </w:p>
        </w:tc>
        <w:tc>
          <w:tcPr>
            <w:tcW w:w="3431" w:type="dxa"/>
          </w:tcPr>
          <w:p w14:paraId="65FA8BE0" w14:textId="77777777" w:rsidR="007A4E37" w:rsidRDefault="007A4E37" w:rsidP="00F65E00">
            <w:pPr>
              <w:pStyle w:val="NoSpacing"/>
              <w:jc w:val="both"/>
              <w:cnfStyle w:val="000000100000" w:firstRow="0" w:lastRow="0" w:firstColumn="0" w:lastColumn="0" w:oddVBand="0" w:evenVBand="0" w:oddHBand="1" w:evenHBand="0" w:firstRowFirstColumn="0" w:firstRowLastColumn="0" w:lastRowFirstColumn="0" w:lastRowLastColumn="0"/>
            </w:pPr>
          </w:p>
        </w:tc>
      </w:tr>
      <w:tr w:rsidR="007A4E37" w14:paraId="6E11DBF0" w14:textId="77777777" w:rsidTr="00891B63">
        <w:trPr>
          <w:trHeight w:val="583"/>
        </w:trPr>
        <w:tc>
          <w:tcPr>
            <w:cnfStyle w:val="001000000000" w:firstRow="0" w:lastRow="0" w:firstColumn="1" w:lastColumn="0" w:oddVBand="0" w:evenVBand="0" w:oddHBand="0" w:evenHBand="0" w:firstRowFirstColumn="0" w:firstRowLastColumn="0" w:lastRowFirstColumn="0" w:lastRowLastColumn="0"/>
            <w:tcW w:w="468" w:type="dxa"/>
          </w:tcPr>
          <w:p w14:paraId="1FA2A0B7" w14:textId="77777777" w:rsidR="007A4E37" w:rsidRDefault="007A4E37" w:rsidP="00F65E00">
            <w:pPr>
              <w:pStyle w:val="NoSpacing"/>
              <w:jc w:val="both"/>
            </w:pPr>
            <w:r>
              <w:t>4</w:t>
            </w:r>
          </w:p>
        </w:tc>
        <w:tc>
          <w:tcPr>
            <w:tcW w:w="5677" w:type="dxa"/>
          </w:tcPr>
          <w:p w14:paraId="3CFC3CBC" w14:textId="77777777" w:rsidR="007A4E37" w:rsidRDefault="007A4E37" w:rsidP="00F65E00">
            <w:pPr>
              <w:pStyle w:val="NoSpacing"/>
              <w:jc w:val="both"/>
              <w:cnfStyle w:val="000000000000" w:firstRow="0" w:lastRow="0" w:firstColumn="0" w:lastColumn="0" w:oddVBand="0" w:evenVBand="0" w:oddHBand="0" w:evenHBand="0" w:firstRowFirstColumn="0" w:firstRowLastColumn="0" w:lastRowFirstColumn="0" w:lastRowLastColumn="0"/>
            </w:pPr>
          </w:p>
        </w:tc>
        <w:tc>
          <w:tcPr>
            <w:tcW w:w="3431" w:type="dxa"/>
          </w:tcPr>
          <w:p w14:paraId="33B2D13D" w14:textId="77777777" w:rsidR="007A4E37" w:rsidRDefault="007A4E37" w:rsidP="00F65E00">
            <w:pPr>
              <w:pStyle w:val="NoSpacing"/>
              <w:jc w:val="both"/>
              <w:cnfStyle w:val="000000000000" w:firstRow="0" w:lastRow="0" w:firstColumn="0" w:lastColumn="0" w:oddVBand="0" w:evenVBand="0" w:oddHBand="0" w:evenHBand="0" w:firstRowFirstColumn="0" w:firstRowLastColumn="0" w:lastRowFirstColumn="0" w:lastRowLastColumn="0"/>
            </w:pPr>
          </w:p>
        </w:tc>
      </w:tr>
      <w:tr w:rsidR="007A4E37" w14:paraId="4C7F7A6B" w14:textId="77777777" w:rsidTr="00891B63">
        <w:trPr>
          <w:cnfStyle w:val="000000100000" w:firstRow="0" w:lastRow="0" w:firstColumn="0" w:lastColumn="0" w:oddVBand="0" w:evenVBand="0" w:oddHBand="1" w:evenHBand="0" w:firstRowFirstColumn="0" w:firstRowLastColumn="0" w:lastRowFirstColumn="0" w:lastRowLastColumn="0"/>
          <w:trHeight w:val="583"/>
        </w:trPr>
        <w:tc>
          <w:tcPr>
            <w:cnfStyle w:val="001000000000" w:firstRow="0" w:lastRow="0" w:firstColumn="1" w:lastColumn="0" w:oddVBand="0" w:evenVBand="0" w:oddHBand="0" w:evenHBand="0" w:firstRowFirstColumn="0" w:firstRowLastColumn="0" w:lastRowFirstColumn="0" w:lastRowLastColumn="0"/>
            <w:tcW w:w="468" w:type="dxa"/>
          </w:tcPr>
          <w:p w14:paraId="3E2F6AAB" w14:textId="77777777" w:rsidR="007A4E37" w:rsidRDefault="007A4E37" w:rsidP="00F65E00">
            <w:pPr>
              <w:pStyle w:val="NoSpacing"/>
              <w:jc w:val="both"/>
            </w:pPr>
            <w:r>
              <w:t>5</w:t>
            </w:r>
          </w:p>
        </w:tc>
        <w:tc>
          <w:tcPr>
            <w:tcW w:w="5677" w:type="dxa"/>
          </w:tcPr>
          <w:p w14:paraId="3C1BEBED" w14:textId="77777777" w:rsidR="007A4E37" w:rsidRDefault="007A4E37" w:rsidP="00F65E00">
            <w:pPr>
              <w:pStyle w:val="NoSpacing"/>
              <w:jc w:val="both"/>
              <w:cnfStyle w:val="000000100000" w:firstRow="0" w:lastRow="0" w:firstColumn="0" w:lastColumn="0" w:oddVBand="0" w:evenVBand="0" w:oddHBand="1" w:evenHBand="0" w:firstRowFirstColumn="0" w:firstRowLastColumn="0" w:lastRowFirstColumn="0" w:lastRowLastColumn="0"/>
            </w:pPr>
          </w:p>
        </w:tc>
        <w:tc>
          <w:tcPr>
            <w:tcW w:w="3431" w:type="dxa"/>
          </w:tcPr>
          <w:p w14:paraId="1636B9B8" w14:textId="77777777" w:rsidR="007A4E37" w:rsidRDefault="007A4E37" w:rsidP="00F65E00">
            <w:pPr>
              <w:pStyle w:val="NoSpacing"/>
              <w:jc w:val="both"/>
              <w:cnfStyle w:val="000000100000" w:firstRow="0" w:lastRow="0" w:firstColumn="0" w:lastColumn="0" w:oddVBand="0" w:evenVBand="0" w:oddHBand="1" w:evenHBand="0" w:firstRowFirstColumn="0" w:firstRowLastColumn="0" w:lastRowFirstColumn="0" w:lastRowLastColumn="0"/>
            </w:pPr>
          </w:p>
        </w:tc>
      </w:tr>
    </w:tbl>
    <w:p w14:paraId="51884C03" w14:textId="77777777" w:rsidR="00950366" w:rsidRDefault="00950366" w:rsidP="00950366">
      <w:pPr>
        <w:pStyle w:val="NoSpacing"/>
        <w:ind w:left="360"/>
        <w:jc w:val="both"/>
      </w:pPr>
    </w:p>
    <w:p w14:paraId="74D8F391" w14:textId="77777777" w:rsidR="00AA00AA" w:rsidRDefault="00AA00AA" w:rsidP="00950366">
      <w:pPr>
        <w:pStyle w:val="NoSpacing"/>
        <w:ind w:left="360"/>
        <w:jc w:val="both"/>
      </w:pPr>
    </w:p>
    <w:p w14:paraId="4204F1C5" w14:textId="77777777" w:rsidR="00A10844" w:rsidRDefault="00A10844" w:rsidP="00A10844">
      <w:pPr>
        <w:pStyle w:val="NoSpacing"/>
        <w:numPr>
          <w:ilvl w:val="0"/>
          <w:numId w:val="8"/>
        </w:numPr>
        <w:jc w:val="both"/>
      </w:pPr>
      <w:r>
        <w:t>Benefits to City Tourism</w:t>
      </w:r>
      <w:r w:rsidR="00755A88">
        <w:t>:</w:t>
      </w:r>
    </w:p>
    <w:p w14:paraId="52BBE237" w14:textId="77777777" w:rsidR="00A10844" w:rsidRPr="00891B63" w:rsidRDefault="00A10844" w:rsidP="00891B63">
      <w:pPr>
        <w:pStyle w:val="NoSpacing"/>
        <w:ind w:left="360"/>
        <w:jc w:val="both"/>
      </w:pPr>
      <w:r w:rsidRPr="00891B63">
        <w:t xml:space="preserve">Describe how this activity attracts and/or contributes to tourism and overnight stays in the City of Fairview Heights. </w:t>
      </w:r>
    </w:p>
    <w:p w14:paraId="0CE2350B" w14:textId="77777777" w:rsidR="00883123" w:rsidRDefault="00883123" w:rsidP="00883123"/>
    <w:p w14:paraId="5D19B166" w14:textId="77777777" w:rsidR="00883123" w:rsidRDefault="00883123" w:rsidP="00C87792">
      <w:pPr>
        <w:pStyle w:val="NoSpacing"/>
        <w:jc w:val="both"/>
      </w:pPr>
    </w:p>
    <w:p w14:paraId="3DB77E0E" w14:textId="77777777" w:rsidR="003B3780" w:rsidRDefault="003B3780" w:rsidP="00C87792">
      <w:pPr>
        <w:pStyle w:val="NoSpacing"/>
        <w:jc w:val="both"/>
      </w:pPr>
    </w:p>
    <w:p w14:paraId="436BBD6C" w14:textId="77777777" w:rsidR="003B3780" w:rsidRDefault="003B3780" w:rsidP="00C87792">
      <w:pPr>
        <w:pStyle w:val="NoSpacing"/>
        <w:jc w:val="both"/>
      </w:pPr>
    </w:p>
    <w:p w14:paraId="174EA603" w14:textId="77777777" w:rsidR="003B3780" w:rsidRDefault="003B3780" w:rsidP="00C87792">
      <w:pPr>
        <w:pStyle w:val="NoSpacing"/>
        <w:jc w:val="both"/>
      </w:pPr>
    </w:p>
    <w:p w14:paraId="3F438965" w14:textId="77777777" w:rsidR="003B3780" w:rsidRDefault="003B3780" w:rsidP="00C87792">
      <w:pPr>
        <w:pStyle w:val="NoSpacing"/>
        <w:jc w:val="both"/>
      </w:pPr>
    </w:p>
    <w:p w14:paraId="1CFACC66" w14:textId="77777777" w:rsidR="003B3780" w:rsidRDefault="003B3780" w:rsidP="00C87792">
      <w:pPr>
        <w:pStyle w:val="NoSpacing"/>
        <w:jc w:val="both"/>
      </w:pPr>
    </w:p>
    <w:p w14:paraId="5C801D53" w14:textId="77777777" w:rsidR="00950C81" w:rsidRDefault="00950C81" w:rsidP="00C87792">
      <w:pPr>
        <w:pStyle w:val="NoSpacing"/>
        <w:jc w:val="both"/>
      </w:pPr>
    </w:p>
    <w:p w14:paraId="39F1E2CD" w14:textId="77777777" w:rsidR="00950366" w:rsidRDefault="00950366" w:rsidP="00C87792">
      <w:pPr>
        <w:pStyle w:val="NoSpacing"/>
        <w:jc w:val="both"/>
      </w:pPr>
    </w:p>
    <w:p w14:paraId="0F96B0A9" w14:textId="77777777" w:rsidR="00883123" w:rsidRDefault="00883123" w:rsidP="00C87792">
      <w:pPr>
        <w:pStyle w:val="NoSpacing"/>
        <w:jc w:val="both"/>
      </w:pPr>
    </w:p>
    <w:p w14:paraId="2304033C" w14:textId="77777777" w:rsidR="000D3285" w:rsidRDefault="000D3285" w:rsidP="000D3285">
      <w:pPr>
        <w:pStyle w:val="NoSpacing"/>
        <w:numPr>
          <w:ilvl w:val="0"/>
          <w:numId w:val="8"/>
        </w:numPr>
        <w:jc w:val="both"/>
      </w:pPr>
      <w:r>
        <w:t>Additional Information:</w:t>
      </w:r>
    </w:p>
    <w:p w14:paraId="6BFCE558" w14:textId="77777777" w:rsidR="000D3285" w:rsidRDefault="000D3285" w:rsidP="000D3285">
      <w:pPr>
        <w:pStyle w:val="NoSpacing"/>
        <w:ind w:left="360"/>
        <w:jc w:val="both"/>
      </w:pPr>
      <w:r>
        <w:t>Provide any additional information which will assist the City in evaluating your project and its benefit to the City of Fairview Heights (attachments are welcomed).</w:t>
      </w:r>
    </w:p>
    <w:p w14:paraId="5FF744EC" w14:textId="77777777" w:rsidR="000D3285" w:rsidRDefault="000D3285">
      <w:r>
        <w:br w:type="page"/>
      </w:r>
    </w:p>
    <w:p w14:paraId="2C1BF790" w14:textId="77777777" w:rsidR="000D3285" w:rsidRDefault="000D3285" w:rsidP="00A10844">
      <w:pPr>
        <w:pStyle w:val="NoSpacing"/>
        <w:numPr>
          <w:ilvl w:val="0"/>
          <w:numId w:val="8"/>
        </w:numPr>
        <w:jc w:val="both"/>
      </w:pPr>
      <w:r>
        <w:lastRenderedPageBreak/>
        <w:t>Event / Project Budget</w:t>
      </w:r>
    </w:p>
    <w:p w14:paraId="47F52362" w14:textId="77777777" w:rsidR="000D3285" w:rsidRDefault="000D3285" w:rsidP="000D3285">
      <w:pPr>
        <w:pStyle w:val="NoSpacing"/>
        <w:ind w:left="360"/>
        <w:jc w:val="both"/>
      </w:pPr>
      <w:r>
        <w:t>Please list all revenues and expenses</w:t>
      </w:r>
      <w:r w:rsidR="00873C27">
        <w:t>, on a separate sheet (similar format) if necessary</w:t>
      </w:r>
      <w:r>
        <w:t>. Complete project expense information must be provided on this document. Quoted estimates must be provided when possible and when not possible, describe in an attachment how the expense was estimated.</w:t>
      </w:r>
    </w:p>
    <w:p w14:paraId="225B38CD" w14:textId="77777777" w:rsidR="00950C81" w:rsidRDefault="00950C81" w:rsidP="00950C81">
      <w:pPr>
        <w:pStyle w:val="NoSpacing"/>
        <w:jc w:val="both"/>
      </w:pPr>
    </w:p>
    <w:p w14:paraId="209ECDEB" w14:textId="77777777" w:rsidR="000D3285" w:rsidRDefault="000D3285" w:rsidP="00950C81">
      <w:pPr>
        <w:pStyle w:val="NoSpacing"/>
        <w:jc w:val="both"/>
        <w:sectPr w:rsidR="000D3285" w:rsidSect="00DE1CAD">
          <w:type w:val="continuous"/>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pPr>
    </w:p>
    <w:p w14:paraId="074E61C1" w14:textId="77777777" w:rsidR="00F65E00" w:rsidRDefault="00D22BA2" w:rsidP="00873C27">
      <w:pPr>
        <w:pStyle w:val="NoSpacing"/>
        <w:jc w:val="center"/>
      </w:pPr>
      <w:r>
        <w:object w:dxaOrig="7949" w:dyaOrig="10153" w14:anchorId="7F760B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511.5pt" o:ole="">
            <v:imagedata r:id="rId17" o:title=""/>
          </v:shape>
          <o:OLEObject Type="Embed" ProgID="Excel.Sheet.8" ShapeID="_x0000_i1025" DrawAspect="Content" ObjectID="_1732963453" r:id="rId18"/>
        </w:object>
      </w:r>
    </w:p>
    <w:p w14:paraId="6508D120" w14:textId="77777777" w:rsidR="00B058E6" w:rsidRDefault="00B058E6" w:rsidP="000D3285">
      <w:pPr>
        <w:pStyle w:val="NoSpacing"/>
        <w:ind w:left="360" w:firstLine="1350"/>
        <w:jc w:val="both"/>
      </w:pPr>
    </w:p>
    <w:p w14:paraId="1E4B9251" w14:textId="77777777" w:rsidR="000D3285" w:rsidRDefault="000D3285" w:rsidP="000D3285">
      <w:pPr>
        <w:ind w:firstLine="1350"/>
        <w:jc w:val="both"/>
        <w:sectPr w:rsidR="000D3285" w:rsidSect="000D3285">
          <w:type w:val="continuous"/>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180"/>
          <w:docGrid w:linePitch="360"/>
        </w:sectPr>
      </w:pPr>
    </w:p>
    <w:p w14:paraId="5438F129" w14:textId="77777777" w:rsidR="00D22BA2" w:rsidRDefault="00D22BA2">
      <w:r>
        <w:br w:type="page"/>
      </w:r>
    </w:p>
    <w:p w14:paraId="27889387" w14:textId="77777777" w:rsidR="00095B56" w:rsidRDefault="00095B56" w:rsidP="003A072B">
      <w:pPr>
        <w:pStyle w:val="ListParagraph"/>
        <w:numPr>
          <w:ilvl w:val="0"/>
          <w:numId w:val="8"/>
        </w:numPr>
        <w:jc w:val="both"/>
      </w:pPr>
      <w:r>
        <w:lastRenderedPageBreak/>
        <w:t>If you are a previous recipient of Hotel/Motel Funds, attach Exhibit “D”. If previously provided, please disregard.</w:t>
      </w:r>
    </w:p>
    <w:p w14:paraId="3D906F85" w14:textId="77777777" w:rsidR="008A28C1" w:rsidRDefault="008A28C1" w:rsidP="008A28C1">
      <w:pPr>
        <w:pStyle w:val="ListParagraph"/>
        <w:ind w:left="360"/>
        <w:jc w:val="both"/>
      </w:pPr>
    </w:p>
    <w:p w14:paraId="6913141C" w14:textId="77777777" w:rsidR="008A28C1" w:rsidRDefault="00F767DC" w:rsidP="008A28C1">
      <w:pPr>
        <w:pStyle w:val="ListParagraph"/>
        <w:numPr>
          <w:ilvl w:val="0"/>
          <w:numId w:val="8"/>
        </w:numPr>
        <w:jc w:val="both"/>
      </w:pPr>
      <w:r>
        <w:t>Attach Event Plan and Budget; Timeline for upcoming event; Marketing efforts</w:t>
      </w:r>
    </w:p>
    <w:p w14:paraId="1BF76B5D" w14:textId="77777777" w:rsidR="008A28C1" w:rsidRDefault="008A28C1" w:rsidP="008A28C1">
      <w:pPr>
        <w:pStyle w:val="ListParagraph"/>
      </w:pPr>
    </w:p>
    <w:p w14:paraId="7DDE858E" w14:textId="77777777" w:rsidR="00F767DC" w:rsidRDefault="00FB0CA7" w:rsidP="003A072B">
      <w:pPr>
        <w:pStyle w:val="ListParagraph"/>
        <w:numPr>
          <w:ilvl w:val="0"/>
          <w:numId w:val="8"/>
        </w:numPr>
        <w:jc w:val="both"/>
      </w:pPr>
      <w:r>
        <w:t xml:space="preserve">Can event </w:t>
      </w:r>
      <w:r w:rsidR="00F767DC">
        <w:t>occur without</w:t>
      </w:r>
      <w:r w:rsidR="000E2594">
        <w:t xml:space="preserve"> city financial assistance: ___Y</w:t>
      </w:r>
      <w:r w:rsidR="00F767DC">
        <w:t xml:space="preserve">es </w:t>
      </w:r>
      <w:r w:rsidR="000E2594">
        <w:t>____ N</w:t>
      </w:r>
      <w:r w:rsidR="00F767DC">
        <w:t>o</w:t>
      </w:r>
    </w:p>
    <w:p w14:paraId="5CB69052" w14:textId="77777777" w:rsidR="008A28C1" w:rsidRDefault="008A28C1" w:rsidP="008A28C1">
      <w:pPr>
        <w:pStyle w:val="ListParagraph"/>
      </w:pPr>
    </w:p>
    <w:p w14:paraId="62CB7DD1" w14:textId="77777777" w:rsidR="00F767DC" w:rsidRDefault="00FD6F25" w:rsidP="003A072B">
      <w:pPr>
        <w:pStyle w:val="ListParagraph"/>
        <w:numPr>
          <w:ilvl w:val="0"/>
          <w:numId w:val="8"/>
        </w:numPr>
        <w:jc w:val="both"/>
      </w:pPr>
      <w:r>
        <w:t>Has event previously been held in Fairview Heights:</w:t>
      </w:r>
      <w:r w:rsidR="000E2594">
        <w:t xml:space="preserve"> ____Yes ____No </w:t>
      </w:r>
      <w:r>
        <w:t>If yes, how many years in existence?</w:t>
      </w:r>
    </w:p>
    <w:p w14:paraId="33A6A793" w14:textId="77777777" w:rsidR="008A28C1" w:rsidRDefault="008A28C1" w:rsidP="008A28C1">
      <w:pPr>
        <w:pStyle w:val="ListParagraph"/>
      </w:pPr>
    </w:p>
    <w:p w14:paraId="1B77746B" w14:textId="77777777" w:rsidR="00FD6F25" w:rsidRDefault="00FD6F25" w:rsidP="003A072B">
      <w:pPr>
        <w:pStyle w:val="ListParagraph"/>
        <w:numPr>
          <w:ilvl w:val="0"/>
          <w:numId w:val="8"/>
        </w:numPr>
        <w:jc w:val="both"/>
      </w:pPr>
      <w:r>
        <w:t xml:space="preserve">Projected sales tax generation:  Event </w:t>
      </w:r>
      <w:r w:rsidR="00095B56">
        <w:t>________ Indirect_________</w:t>
      </w:r>
    </w:p>
    <w:p w14:paraId="50B9E152" w14:textId="77777777" w:rsidR="008A28C1" w:rsidRDefault="008A28C1" w:rsidP="008A28C1">
      <w:pPr>
        <w:pStyle w:val="ListParagraph"/>
      </w:pPr>
    </w:p>
    <w:p w14:paraId="0605E654" w14:textId="77777777" w:rsidR="00FD6F25" w:rsidRDefault="00FD6F25" w:rsidP="003A072B">
      <w:pPr>
        <w:pStyle w:val="ListParagraph"/>
        <w:numPr>
          <w:ilvl w:val="0"/>
          <w:numId w:val="8"/>
        </w:numPr>
        <w:jc w:val="both"/>
      </w:pPr>
      <w:r>
        <w:t>Number of volunteers associated with event</w:t>
      </w:r>
      <w:r w:rsidR="000E2594">
        <w:t>? _</w:t>
      </w:r>
      <w:r w:rsidR="00095B56">
        <w:t>________________</w:t>
      </w:r>
    </w:p>
    <w:p w14:paraId="2B61C855" w14:textId="77777777" w:rsidR="008A28C1" w:rsidRDefault="008A28C1" w:rsidP="008A28C1">
      <w:pPr>
        <w:pStyle w:val="ListParagraph"/>
      </w:pPr>
    </w:p>
    <w:p w14:paraId="614F37F9" w14:textId="77777777" w:rsidR="00FD6F25" w:rsidRDefault="00FD6F25" w:rsidP="003A072B">
      <w:pPr>
        <w:pStyle w:val="ListParagraph"/>
        <w:numPr>
          <w:ilvl w:val="0"/>
          <w:numId w:val="8"/>
        </w:numPr>
        <w:jc w:val="both"/>
      </w:pPr>
      <w:r>
        <w:t>Nonprofit or for profit event</w:t>
      </w:r>
      <w:r w:rsidR="000E2594">
        <w:t>? _</w:t>
      </w:r>
      <w:r w:rsidR="00095B56">
        <w:t>______________</w:t>
      </w:r>
    </w:p>
    <w:p w14:paraId="37233628" w14:textId="77777777" w:rsidR="008A28C1" w:rsidRDefault="008A28C1" w:rsidP="008A28C1">
      <w:pPr>
        <w:pStyle w:val="ListParagraph"/>
      </w:pPr>
    </w:p>
    <w:p w14:paraId="5CE1692E" w14:textId="77777777" w:rsidR="00FD6F25" w:rsidRDefault="00FD6F25" w:rsidP="003A072B">
      <w:pPr>
        <w:pStyle w:val="ListParagraph"/>
        <w:numPr>
          <w:ilvl w:val="0"/>
          <w:numId w:val="8"/>
        </w:numPr>
        <w:jc w:val="both"/>
      </w:pPr>
      <w:r>
        <w:t>Address security, traffic control for event, and Health Department and Fire Department approval</w:t>
      </w:r>
      <w:r w:rsidR="00095B56">
        <w:t xml:space="preserve"> in Event Plan</w:t>
      </w:r>
      <w:r>
        <w:t>?</w:t>
      </w:r>
      <w:r w:rsidR="000E2594">
        <w:t xml:space="preserve"> ____ Yes _____ No</w:t>
      </w:r>
    </w:p>
    <w:p w14:paraId="4E8D02F2" w14:textId="77777777" w:rsidR="008A28C1" w:rsidRDefault="008A28C1" w:rsidP="008A28C1">
      <w:pPr>
        <w:pStyle w:val="ListParagraph"/>
      </w:pPr>
    </w:p>
    <w:p w14:paraId="12B6D3B6" w14:textId="77777777" w:rsidR="00F767DC" w:rsidRDefault="00FD6F25" w:rsidP="003A072B">
      <w:pPr>
        <w:pStyle w:val="ListParagraph"/>
        <w:numPr>
          <w:ilvl w:val="0"/>
          <w:numId w:val="8"/>
        </w:numPr>
        <w:jc w:val="both"/>
      </w:pPr>
      <w:r>
        <w:t xml:space="preserve">Why </w:t>
      </w:r>
      <w:r w:rsidR="00095B56">
        <w:t xml:space="preserve">should event be funded?  Attach narrative. </w:t>
      </w:r>
    </w:p>
    <w:p w14:paraId="0AE49FC6" w14:textId="77777777" w:rsidR="00E46966" w:rsidRDefault="00DF0F45" w:rsidP="00347366">
      <w:pPr>
        <w:jc w:val="both"/>
      </w:pPr>
      <w:r>
        <w:t>I certify the information contained in this application is complete, accurate, and fully discloses the scope and intent of my request for funding from the Hotel/Motel Tax Grant Program. I agree to comply with the City’s requests for information regarding the use of awarded funds and to provide access to accounting records related to these funds.</w:t>
      </w:r>
    </w:p>
    <w:p w14:paraId="7FD21A4F" w14:textId="77777777" w:rsidR="00DF0F45" w:rsidRDefault="00DF0F45" w:rsidP="00347366">
      <w:pPr>
        <w:jc w:val="both"/>
      </w:pPr>
      <w:r>
        <w:t>By signing this application, I accept and agree to be bound by the terms and conditions of the Hotel/Motel Tax Grant Program as administered by the City of Fairview Heights in compliance with current federal, state and local laws.</w:t>
      </w:r>
    </w:p>
    <w:p w14:paraId="3A484F6C" w14:textId="77777777" w:rsidR="006E0251" w:rsidRDefault="006E0251"/>
    <w:p w14:paraId="031BAC7E" w14:textId="77777777" w:rsidR="00DF0F45" w:rsidRDefault="00DF0F45" w:rsidP="00DF0F45">
      <w:pPr>
        <w:pStyle w:val="NoSpacing"/>
      </w:pPr>
      <w:r>
        <w:t>______________________________________________________________</w:t>
      </w:r>
    </w:p>
    <w:p w14:paraId="57B51179" w14:textId="77777777" w:rsidR="00DF0F45" w:rsidRDefault="00DF0F45" w:rsidP="00DF0F45">
      <w:pPr>
        <w:pStyle w:val="NoSpacing"/>
      </w:pPr>
      <w:r>
        <w:t>Applicant</w:t>
      </w:r>
    </w:p>
    <w:p w14:paraId="586C3589" w14:textId="77777777" w:rsidR="00DF0F45" w:rsidRDefault="00DF0F45" w:rsidP="00DF0F45">
      <w:pPr>
        <w:pStyle w:val="NoSpacing"/>
      </w:pPr>
    </w:p>
    <w:p w14:paraId="4A4EACCC" w14:textId="77777777" w:rsidR="00DF0F45" w:rsidRDefault="00E46966" w:rsidP="00DF0F45">
      <w:pPr>
        <w:pStyle w:val="NoSpacing"/>
      </w:pPr>
      <w:r>
        <w:t>__</w:t>
      </w:r>
      <w:r w:rsidR="00DF0F45">
        <w:t>________</w:t>
      </w:r>
      <w:r>
        <w:t>____________________________________________________</w:t>
      </w:r>
    </w:p>
    <w:p w14:paraId="4747FAC1" w14:textId="77777777" w:rsidR="00DF0F45" w:rsidRDefault="00DF0F45" w:rsidP="00DF0F45">
      <w:pPr>
        <w:pStyle w:val="NoSpacing"/>
      </w:pPr>
      <w:r>
        <w:t>Signature of Representative / Officer</w:t>
      </w:r>
    </w:p>
    <w:p w14:paraId="2F6BA67D" w14:textId="77777777" w:rsidR="00DF0F45" w:rsidRDefault="00DF0F45" w:rsidP="00DF0F45">
      <w:pPr>
        <w:pStyle w:val="NoSpacing"/>
      </w:pPr>
    </w:p>
    <w:p w14:paraId="4FDEE439" w14:textId="77777777" w:rsidR="00DF0F45" w:rsidRDefault="00DF0F45" w:rsidP="00DF0F45">
      <w:pPr>
        <w:pStyle w:val="NoSpacing"/>
      </w:pPr>
      <w:r>
        <w:t>_____________________________________________________________</w:t>
      </w:r>
    </w:p>
    <w:p w14:paraId="34E63E3E" w14:textId="77777777" w:rsidR="00DF0F45" w:rsidRDefault="00DF0F45" w:rsidP="00DF0F45">
      <w:pPr>
        <w:pStyle w:val="NoSpacing"/>
      </w:pPr>
      <w:r>
        <w:t>Title</w:t>
      </w:r>
    </w:p>
    <w:p w14:paraId="7FEE9AB3" w14:textId="77777777" w:rsidR="00DF0F45" w:rsidRDefault="00DF0F45" w:rsidP="00DF0F45">
      <w:pPr>
        <w:pStyle w:val="NoSpacing"/>
      </w:pPr>
    </w:p>
    <w:p w14:paraId="7FB1BE7C" w14:textId="77777777" w:rsidR="00DF0F45" w:rsidRDefault="00DF0F45" w:rsidP="00DF0F45">
      <w:pPr>
        <w:pStyle w:val="NoSpacing"/>
      </w:pPr>
      <w:r>
        <w:t>________________________</w:t>
      </w:r>
    </w:p>
    <w:p w14:paraId="60E585D1" w14:textId="77777777" w:rsidR="007240AC" w:rsidRDefault="00DF0F45" w:rsidP="00DF0F45">
      <w:pPr>
        <w:pStyle w:val="NoSpacing"/>
      </w:pPr>
      <w:r>
        <w:t>Date</w:t>
      </w:r>
      <w:r w:rsidR="007240AC">
        <w:br w:type="page"/>
      </w:r>
    </w:p>
    <w:p w14:paraId="604B9CFB" w14:textId="77777777" w:rsidR="00951A43" w:rsidRDefault="00951A43" w:rsidP="00951A43">
      <w:pPr>
        <w:pStyle w:val="Heading1"/>
        <w:jc w:val="center"/>
      </w:pPr>
      <w:r>
        <w:lastRenderedPageBreak/>
        <w:t>EXHIBIT “B”</w:t>
      </w:r>
    </w:p>
    <w:p w14:paraId="4FD24544" w14:textId="77777777" w:rsidR="007240AC" w:rsidRDefault="007240AC" w:rsidP="00951A43">
      <w:pPr>
        <w:pStyle w:val="Heading2"/>
        <w:jc w:val="center"/>
      </w:pPr>
      <w:r>
        <w:t>Hotel / Motel Tax Funding Agreement</w:t>
      </w:r>
    </w:p>
    <w:p w14:paraId="50B813C0" w14:textId="77777777" w:rsidR="007240AC" w:rsidRDefault="007240AC" w:rsidP="004330D5">
      <w:pPr>
        <w:pStyle w:val="NoSpacing"/>
        <w:jc w:val="both"/>
      </w:pPr>
    </w:p>
    <w:p w14:paraId="40DA829E" w14:textId="77777777" w:rsidR="007240AC" w:rsidRDefault="007240AC" w:rsidP="006C1696">
      <w:pPr>
        <w:spacing w:line="480" w:lineRule="auto"/>
      </w:pPr>
      <w:r>
        <w:t xml:space="preserve">This sets forth the agreement (“Agreement”) between the City of Fairview Heights (“City”) and </w:t>
      </w:r>
      <w:r w:rsidR="004C14B3">
        <w:t>___________</w:t>
      </w:r>
      <w:r>
        <w:t>______________________________________</w:t>
      </w:r>
      <w:r w:rsidR="004C14B3">
        <w:t xml:space="preserve"> (the “Organization”)</w:t>
      </w:r>
      <w:r>
        <w:t>, with its principal place of business at _______________________</w:t>
      </w:r>
      <w:r w:rsidR="004C14B3">
        <w:t>___________</w:t>
      </w:r>
      <w:r>
        <w:t>__, relating to the use of Hotel/Motel Tax Funds.</w:t>
      </w:r>
    </w:p>
    <w:p w14:paraId="19D1C762" w14:textId="77777777" w:rsidR="000558D4" w:rsidRDefault="007240AC" w:rsidP="00D97B7F">
      <w:pPr>
        <w:pStyle w:val="NoSpacing"/>
        <w:numPr>
          <w:ilvl w:val="0"/>
          <w:numId w:val="3"/>
        </w:numPr>
        <w:jc w:val="both"/>
      </w:pPr>
      <w:r>
        <w:t>Use of Funds</w:t>
      </w:r>
    </w:p>
    <w:p w14:paraId="1FDAC83B" w14:textId="77777777" w:rsidR="007240AC" w:rsidRDefault="007240AC" w:rsidP="003823F1">
      <w:pPr>
        <w:pStyle w:val="NoSpacing"/>
        <w:ind w:left="360"/>
        <w:jc w:val="both"/>
      </w:pPr>
      <w:r>
        <w:t>The Organization agrees to use the Funds for the Event/Project described in the Hotel/Motel Tax Funding Application. The application is attached as Exhibit “A” to this Agreement and incorporated her</w:t>
      </w:r>
      <w:r w:rsidR="00DE57A6">
        <w:t>e</w:t>
      </w:r>
      <w:r>
        <w:t>in by reference. The Organization agrees that any Hotel/Motel Tax funds received can only be used to directly promote tourism and the convention and hotel industry</w:t>
      </w:r>
      <w:r w:rsidR="00C90147">
        <w:t xml:space="preserve">, in accordance with State Statutes </w:t>
      </w:r>
    </w:p>
    <w:p w14:paraId="274039CE" w14:textId="77777777" w:rsidR="00D97B7F" w:rsidRDefault="00D97B7F" w:rsidP="004330D5">
      <w:pPr>
        <w:pStyle w:val="NoSpacing"/>
        <w:jc w:val="both"/>
      </w:pPr>
    </w:p>
    <w:p w14:paraId="65F65A6B" w14:textId="77777777" w:rsidR="00D97B7F" w:rsidRDefault="00D97B7F" w:rsidP="004330D5">
      <w:pPr>
        <w:pStyle w:val="NoSpacing"/>
        <w:numPr>
          <w:ilvl w:val="0"/>
          <w:numId w:val="3"/>
        </w:numPr>
        <w:jc w:val="both"/>
      </w:pPr>
      <w:r>
        <w:t>General Terms</w:t>
      </w:r>
    </w:p>
    <w:p w14:paraId="36F798C2" w14:textId="77777777" w:rsidR="00D97B7F" w:rsidRDefault="00D97B7F" w:rsidP="00D97B7F">
      <w:pPr>
        <w:pStyle w:val="NoSpacing"/>
        <w:numPr>
          <w:ilvl w:val="1"/>
          <w:numId w:val="3"/>
        </w:numPr>
        <w:jc w:val="both"/>
      </w:pPr>
      <w:r>
        <w:t>Location: The Organization agrees the Event must be located in the City of Fairview Heights corporate limits, extra-territorial jurisdiction or in sufficiently close proximity as to reasonably attract tourists to the City of Fairview Heights.</w:t>
      </w:r>
    </w:p>
    <w:p w14:paraId="53AC14CE" w14:textId="77777777" w:rsidR="00D97B7F" w:rsidRDefault="00D97B7F" w:rsidP="00D97B7F">
      <w:pPr>
        <w:pStyle w:val="NoSpacing"/>
        <w:numPr>
          <w:ilvl w:val="1"/>
          <w:numId w:val="3"/>
        </w:numPr>
        <w:jc w:val="both"/>
      </w:pPr>
      <w:r>
        <w:t>Status of Organization: The Organization must be an organization or corporation governed by a board of directors. Applicant must also be in good financial standing and financial safeguards in place to protect public funds.</w:t>
      </w:r>
    </w:p>
    <w:p w14:paraId="0BA703DF" w14:textId="77777777" w:rsidR="00D97B7F" w:rsidRDefault="00D97B7F" w:rsidP="00D97B7F">
      <w:pPr>
        <w:pStyle w:val="NoSpacing"/>
        <w:numPr>
          <w:ilvl w:val="1"/>
          <w:numId w:val="3"/>
        </w:numPr>
        <w:jc w:val="both"/>
      </w:pPr>
      <w:r>
        <w:t xml:space="preserve">Promotional Materials and Sponsorship: The Organization agrees that any promotional material must contain the City of Fairview Heights “Crossroads of Prosperity” logo, which can be supplied by the City upon request. The Organization also agrees the City must be listed as a sponsor/partner of the event or project. The Organization agrees to provide a copy of all advertisements for the Event/Project. </w:t>
      </w:r>
    </w:p>
    <w:p w14:paraId="214C3E1B" w14:textId="77777777" w:rsidR="00D97B7F" w:rsidRDefault="00D97B7F" w:rsidP="00D97B7F">
      <w:pPr>
        <w:pStyle w:val="NoSpacing"/>
        <w:numPr>
          <w:ilvl w:val="1"/>
          <w:numId w:val="3"/>
        </w:numPr>
        <w:jc w:val="both"/>
      </w:pPr>
      <w:r>
        <w:t>Audit: The Organization agrees the City has the right to audit the books or financial records of Organization if it receives Hotel/Motel Occupancy Tax revenues.</w:t>
      </w:r>
    </w:p>
    <w:p w14:paraId="04F75F37" w14:textId="77777777" w:rsidR="00D97B7F" w:rsidRDefault="00D97B7F" w:rsidP="00D97B7F">
      <w:pPr>
        <w:pStyle w:val="NoSpacing"/>
        <w:numPr>
          <w:ilvl w:val="1"/>
          <w:numId w:val="3"/>
        </w:numPr>
        <w:jc w:val="both"/>
      </w:pPr>
      <w:r>
        <w:t>Notification Requirements: The Organization agrees to notify overnight lodging establishments in writing of the upcoming Event and provide the City with proof of that notification.</w:t>
      </w:r>
    </w:p>
    <w:p w14:paraId="210C6672" w14:textId="77777777" w:rsidR="00D97B7F" w:rsidRDefault="00D97B7F" w:rsidP="00D97B7F">
      <w:pPr>
        <w:pStyle w:val="NoSpacing"/>
        <w:ind w:left="360"/>
        <w:jc w:val="both"/>
      </w:pPr>
    </w:p>
    <w:p w14:paraId="73C2F65B" w14:textId="77777777" w:rsidR="009F6A0C" w:rsidRPr="00EA37BF" w:rsidRDefault="00DC6D46" w:rsidP="004C0B39">
      <w:pPr>
        <w:pStyle w:val="NoSpacing"/>
        <w:numPr>
          <w:ilvl w:val="0"/>
          <w:numId w:val="3"/>
        </w:numPr>
        <w:jc w:val="both"/>
      </w:pPr>
      <w:r w:rsidRPr="00EA37BF">
        <w:t>Permits</w:t>
      </w:r>
      <w:r w:rsidR="00EA37BF" w:rsidRPr="00EA37BF">
        <w:t xml:space="preserve"> &amp; Licenses</w:t>
      </w:r>
    </w:p>
    <w:p w14:paraId="19720430" w14:textId="77777777" w:rsidR="007137EE" w:rsidRPr="00EA37BF" w:rsidRDefault="00EA37BF" w:rsidP="009F6A0C">
      <w:pPr>
        <w:pStyle w:val="NoSpacing"/>
        <w:ind w:left="360"/>
        <w:jc w:val="both"/>
      </w:pPr>
      <w:r>
        <w:t>If applicable, t</w:t>
      </w:r>
      <w:r w:rsidR="009F6A0C" w:rsidRPr="00EA37BF">
        <w:t>he Organization agre</w:t>
      </w:r>
      <w:r w:rsidRPr="00EA37BF">
        <w:t xml:space="preserve">es to comply with all </w:t>
      </w:r>
      <w:r w:rsidR="00D20FAC" w:rsidRPr="00EA37BF">
        <w:t>permits</w:t>
      </w:r>
      <w:r w:rsidRPr="00EA37BF">
        <w:t xml:space="preserve"> and license </w:t>
      </w:r>
      <w:r w:rsidR="009F6A0C" w:rsidRPr="00EA37BF">
        <w:t xml:space="preserve">requirements of the event, and acknowledges the receipt of the Hotel/Motel Tax Grant is contingent upon </w:t>
      </w:r>
      <w:r w:rsidRPr="00EA37BF">
        <w:t>a review of such by the Director of Land Use &amp; Development</w:t>
      </w:r>
      <w:r w:rsidR="00D20FAC">
        <w:t>, Director of Parks &amp; Recreation, and Liquor Commissioner.</w:t>
      </w:r>
    </w:p>
    <w:p w14:paraId="4617541E" w14:textId="77777777" w:rsidR="007137EE" w:rsidRDefault="007137EE" w:rsidP="007137EE">
      <w:pPr>
        <w:pStyle w:val="NoSpacing"/>
        <w:ind w:left="360"/>
        <w:jc w:val="both"/>
      </w:pPr>
    </w:p>
    <w:p w14:paraId="0802E2F6" w14:textId="77777777" w:rsidR="00033101" w:rsidRPr="004E49F6" w:rsidRDefault="00033101" w:rsidP="004C0B39">
      <w:pPr>
        <w:pStyle w:val="NoSpacing"/>
        <w:numPr>
          <w:ilvl w:val="0"/>
          <w:numId w:val="3"/>
        </w:numPr>
        <w:jc w:val="both"/>
      </w:pPr>
      <w:r w:rsidRPr="004E49F6">
        <w:t>Insurance</w:t>
      </w:r>
    </w:p>
    <w:p w14:paraId="71C9A598" w14:textId="77777777" w:rsidR="00CB5CE6" w:rsidRPr="004E49F6" w:rsidRDefault="00CB5CE6" w:rsidP="00CB5CE6">
      <w:pPr>
        <w:pStyle w:val="NoSpacing"/>
        <w:ind w:left="360"/>
        <w:jc w:val="both"/>
      </w:pPr>
      <w:r w:rsidRPr="004E49F6">
        <w:t xml:space="preserve">Any organization receiving Hotel/Motel Tax Grant Funds shall be required to meet the </w:t>
      </w:r>
      <w:r w:rsidR="004E49F6">
        <w:t xml:space="preserve">current </w:t>
      </w:r>
      <w:r w:rsidRPr="004E49F6">
        <w:t xml:space="preserve">conditions </w:t>
      </w:r>
      <w:r w:rsidR="004E49F6">
        <w:t xml:space="preserve">set forth within </w:t>
      </w:r>
      <w:r w:rsidRPr="004E49F6">
        <w:t xml:space="preserve">the City’s Revised Code of Ordinances section 29-2-1 (Group Activities). </w:t>
      </w:r>
      <w:r w:rsidR="004E49F6" w:rsidRPr="004E49F6">
        <w:t>Those requirements include the following:</w:t>
      </w:r>
    </w:p>
    <w:p w14:paraId="5FE2BB31" w14:textId="77777777" w:rsidR="004E49F6" w:rsidRPr="004E49F6" w:rsidRDefault="004E49F6" w:rsidP="004E49F6">
      <w:pPr>
        <w:pStyle w:val="NoSpacing"/>
        <w:numPr>
          <w:ilvl w:val="0"/>
          <w:numId w:val="13"/>
        </w:numPr>
        <w:jc w:val="both"/>
      </w:pPr>
      <w:r w:rsidRPr="004E49F6">
        <w:t>Original Certificate of Insurance (Public Liability Insurance - $1,000,000 per occurrence) must be submitted to the City Clerk’s Office ten (10) working days prior to the event.</w:t>
      </w:r>
    </w:p>
    <w:p w14:paraId="18343420" w14:textId="77777777" w:rsidR="004E49F6" w:rsidRPr="004E49F6" w:rsidRDefault="004E49F6" w:rsidP="004E49F6">
      <w:pPr>
        <w:pStyle w:val="NoSpacing"/>
        <w:numPr>
          <w:ilvl w:val="0"/>
          <w:numId w:val="13"/>
        </w:numPr>
        <w:jc w:val="both"/>
      </w:pPr>
      <w:r w:rsidRPr="004E49F6">
        <w:lastRenderedPageBreak/>
        <w:t>In the event liquor/beer is sold at the event, an Original Certificate of Insurance must be directed to the Liquor Commissioner (Liquor Liability - $1,000,000 per occurrence) ten (10) working days prior to the event.</w:t>
      </w:r>
    </w:p>
    <w:p w14:paraId="25C063A1" w14:textId="77777777" w:rsidR="004E49F6" w:rsidRPr="004E49F6" w:rsidRDefault="004E49F6" w:rsidP="004E49F6">
      <w:pPr>
        <w:pStyle w:val="NoSpacing"/>
        <w:numPr>
          <w:ilvl w:val="0"/>
          <w:numId w:val="13"/>
        </w:numPr>
        <w:jc w:val="both"/>
      </w:pPr>
      <w:r w:rsidRPr="004E49F6">
        <w:t>Carnival Ride Companies will be required to provide an Original Certificate of Insurance (Liability Coverage - $1,000,000 per occurrence) ten (10) working days prior to the event.</w:t>
      </w:r>
    </w:p>
    <w:p w14:paraId="60BACD36" w14:textId="77777777" w:rsidR="00CB5CE6" w:rsidRDefault="00CB5CE6" w:rsidP="00CB5CE6">
      <w:pPr>
        <w:pStyle w:val="NoSpacing"/>
        <w:ind w:firstLine="360"/>
        <w:jc w:val="both"/>
        <w:rPr>
          <w:highlight w:val="yellow"/>
        </w:rPr>
      </w:pPr>
    </w:p>
    <w:p w14:paraId="795F7385" w14:textId="77777777" w:rsidR="004C0B39" w:rsidRDefault="00D97B7F" w:rsidP="004C0B39">
      <w:pPr>
        <w:pStyle w:val="NoSpacing"/>
        <w:numPr>
          <w:ilvl w:val="0"/>
          <w:numId w:val="3"/>
        </w:numPr>
        <w:jc w:val="both"/>
      </w:pPr>
      <w:r>
        <w:t>Reporting and Reimbursement</w:t>
      </w:r>
    </w:p>
    <w:p w14:paraId="5DDFAC87" w14:textId="77777777" w:rsidR="00D97B7F" w:rsidRDefault="00D97B7F" w:rsidP="003823F1">
      <w:pPr>
        <w:pStyle w:val="NoSpacing"/>
        <w:ind w:left="360"/>
        <w:jc w:val="both"/>
      </w:pPr>
      <w:r>
        <w:t xml:space="preserve">The Organization is responsible for </w:t>
      </w:r>
      <w:r w:rsidR="00462BDB">
        <w:t xml:space="preserve">completing the Post Event Report Form </w:t>
      </w:r>
      <w:r w:rsidR="000558D4">
        <w:t>(Exhibit “</w:t>
      </w:r>
      <w:r w:rsidR="00027665">
        <w:t>D</w:t>
      </w:r>
      <w:r w:rsidR="000558D4">
        <w:t xml:space="preserve">”) </w:t>
      </w:r>
      <w:r w:rsidR="00462BDB">
        <w:t xml:space="preserve">with the finalized information explaining the Hotel Occupancy Tax Revenues within 90 days of the Event. The Organization </w:t>
      </w:r>
      <w:r w:rsidR="007D39E5">
        <w:t xml:space="preserve">must provide receipts for review to affirm that the expenses comply with the stated purposes during the application process. The report will be reviewed by </w:t>
      </w:r>
      <w:r w:rsidR="004C14B3">
        <w:t>City staff and the Tourism Committee</w:t>
      </w:r>
      <w:r w:rsidR="00FE0B53">
        <w:t xml:space="preserve">. Failure to submit the report may result in future funding disqualification. </w:t>
      </w:r>
      <w:r w:rsidR="007D39E5">
        <w:t xml:space="preserve"> </w:t>
      </w:r>
    </w:p>
    <w:p w14:paraId="68EA9095" w14:textId="77777777" w:rsidR="000558D4" w:rsidRDefault="000558D4" w:rsidP="000558D4">
      <w:pPr>
        <w:pStyle w:val="NoSpacing"/>
        <w:ind w:left="360"/>
        <w:jc w:val="both"/>
      </w:pPr>
    </w:p>
    <w:p w14:paraId="09B9804B" w14:textId="77777777" w:rsidR="000558D4" w:rsidRDefault="000558D4" w:rsidP="00D97B7F">
      <w:pPr>
        <w:pStyle w:val="NoSpacing"/>
        <w:numPr>
          <w:ilvl w:val="0"/>
          <w:numId w:val="3"/>
        </w:numPr>
        <w:jc w:val="both"/>
      </w:pPr>
      <w:r>
        <w:t>Termination</w:t>
      </w:r>
    </w:p>
    <w:p w14:paraId="2C7B80C2" w14:textId="77777777" w:rsidR="000558D4" w:rsidRDefault="000558D4" w:rsidP="003823F1">
      <w:pPr>
        <w:pStyle w:val="NoSpacing"/>
        <w:ind w:left="360"/>
        <w:jc w:val="both"/>
      </w:pPr>
      <w:r>
        <w:t xml:space="preserve">Either party may terminate this Agreement if the other commits a material breach of this Agreement; provided, however, that the terminating party has given the other written </w:t>
      </w:r>
      <w:r w:rsidR="004E0A43">
        <w:t>notice and</w:t>
      </w:r>
      <w:r>
        <w:t xml:space="preserve"> the other party has failed to remedy or cure the breach within ten (10) days of such notice.</w:t>
      </w:r>
    </w:p>
    <w:p w14:paraId="19075F35" w14:textId="77777777" w:rsidR="000558D4" w:rsidRDefault="000558D4" w:rsidP="000558D4">
      <w:pPr>
        <w:pStyle w:val="NoSpacing"/>
        <w:ind w:left="720"/>
        <w:jc w:val="both"/>
      </w:pPr>
    </w:p>
    <w:p w14:paraId="4ADC27BB" w14:textId="77777777" w:rsidR="000558D4" w:rsidRDefault="000558D4" w:rsidP="000558D4">
      <w:pPr>
        <w:pStyle w:val="NoSpacing"/>
        <w:numPr>
          <w:ilvl w:val="0"/>
          <w:numId w:val="3"/>
        </w:numPr>
        <w:jc w:val="both"/>
      </w:pPr>
      <w:r>
        <w:t>Remedies</w:t>
      </w:r>
    </w:p>
    <w:p w14:paraId="7AED029A" w14:textId="77777777" w:rsidR="000558D4" w:rsidRDefault="000558D4" w:rsidP="003823F1">
      <w:pPr>
        <w:pStyle w:val="NoSpacing"/>
        <w:ind w:left="360"/>
        <w:jc w:val="both"/>
      </w:pPr>
      <w:r>
        <w:t>If the City terminates this Agreement as a result of the Organization’s breach, then in addition to any other remedies to which the City may be entitled by reason of such breach, the City shall have the right to the recovery of all Hotel Occupancy Tax Revenues</w:t>
      </w:r>
      <w:r w:rsidR="00A01D02">
        <w:t xml:space="preserve"> distributed to the Organization upon request</w:t>
      </w:r>
      <w:r>
        <w:t>. In addition, the City shall have the right to any attorney’s fees incurred in the recovery of Hotel Occupancy Tax funds given to the Organization.</w:t>
      </w:r>
    </w:p>
    <w:p w14:paraId="7189CDB2" w14:textId="77777777" w:rsidR="000558D4" w:rsidRDefault="000558D4" w:rsidP="000558D4">
      <w:pPr>
        <w:pStyle w:val="NoSpacing"/>
        <w:ind w:left="360"/>
        <w:jc w:val="both"/>
      </w:pPr>
    </w:p>
    <w:p w14:paraId="4EA51A54" w14:textId="77777777" w:rsidR="000558D4" w:rsidRDefault="000558D4" w:rsidP="000558D4">
      <w:pPr>
        <w:pStyle w:val="NoSpacing"/>
        <w:numPr>
          <w:ilvl w:val="0"/>
          <w:numId w:val="3"/>
        </w:numPr>
        <w:jc w:val="both"/>
      </w:pPr>
      <w:r>
        <w:t>Venue</w:t>
      </w:r>
    </w:p>
    <w:p w14:paraId="2EEFDB50" w14:textId="77777777" w:rsidR="000558D4" w:rsidRDefault="000558D4" w:rsidP="003823F1">
      <w:pPr>
        <w:pStyle w:val="NoSpacing"/>
        <w:ind w:left="360"/>
        <w:jc w:val="both"/>
      </w:pPr>
      <w:r>
        <w:t>Venue for any dispute arising out of this Agreement shall be in St. Clair County, Illinois.</w:t>
      </w:r>
    </w:p>
    <w:p w14:paraId="42BD5AE3" w14:textId="77777777" w:rsidR="000558D4" w:rsidRDefault="000558D4" w:rsidP="000558D4">
      <w:pPr>
        <w:pStyle w:val="NoSpacing"/>
        <w:jc w:val="both"/>
      </w:pPr>
    </w:p>
    <w:p w14:paraId="75549399" w14:textId="77777777" w:rsidR="00DD6BCF" w:rsidRDefault="00DD6BCF" w:rsidP="00D97B7F">
      <w:pPr>
        <w:pStyle w:val="NoSpacing"/>
        <w:jc w:val="both"/>
        <w:sectPr w:rsidR="00DD6BCF" w:rsidSect="00DE1CAD">
          <w:type w:val="continuous"/>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pPr>
    </w:p>
    <w:p w14:paraId="48AF4C51" w14:textId="77777777" w:rsidR="00DD6BCF" w:rsidRDefault="00DD6BCF" w:rsidP="00DD6BCF"/>
    <w:p w14:paraId="080FA375" w14:textId="77777777" w:rsidR="00DF0F45" w:rsidRDefault="00DF0F45" w:rsidP="00DD6BCF"/>
    <w:p w14:paraId="5AFE85C9" w14:textId="77777777" w:rsidR="00DD6BCF" w:rsidRDefault="00DD6BCF" w:rsidP="00DD6BCF">
      <w:r>
        <w:t>City of Fairview Heights</w:t>
      </w:r>
    </w:p>
    <w:p w14:paraId="715F5864" w14:textId="77777777" w:rsidR="00DD6BCF" w:rsidRDefault="00DD6BCF" w:rsidP="00DD6BCF">
      <w:r>
        <w:t>By:</w:t>
      </w:r>
      <w:r w:rsidR="00DB6E41">
        <w:tab/>
      </w:r>
      <w:r>
        <w:t>________________________________</w:t>
      </w:r>
    </w:p>
    <w:p w14:paraId="71CEF580" w14:textId="77777777" w:rsidR="00DD6BCF" w:rsidRDefault="00DD6BCF" w:rsidP="00DD6BCF">
      <w:r>
        <w:t xml:space="preserve">Name: </w:t>
      </w:r>
      <w:r w:rsidR="007302AE">
        <w:tab/>
      </w:r>
      <w:r>
        <w:t>________________________________</w:t>
      </w:r>
    </w:p>
    <w:p w14:paraId="2BAD3566" w14:textId="77777777" w:rsidR="00DD6BCF" w:rsidRDefault="00DD6BCF" w:rsidP="00DD6BCF">
      <w:r>
        <w:t>Title:</w:t>
      </w:r>
      <w:r w:rsidR="009C1219">
        <w:t xml:space="preserve"> </w:t>
      </w:r>
      <w:r w:rsidR="004E0A43">
        <w:t xml:space="preserve"> </w:t>
      </w:r>
      <w:r w:rsidR="004E0A43">
        <w:tab/>
      </w:r>
      <w:r w:rsidR="007D5D73">
        <w:t>Mayor</w:t>
      </w:r>
      <w:r>
        <w:tab/>
      </w:r>
    </w:p>
    <w:p w14:paraId="2EE6544F" w14:textId="77777777" w:rsidR="00DD6BCF" w:rsidRDefault="00DD6BCF" w:rsidP="00DD6BCF">
      <w:r>
        <w:t>Date:</w:t>
      </w:r>
      <w:r w:rsidR="00DB6E41">
        <w:tab/>
      </w:r>
      <w:r>
        <w:t>________________________________</w:t>
      </w:r>
    </w:p>
    <w:p w14:paraId="553D34C3" w14:textId="77777777" w:rsidR="00DD6BCF" w:rsidRDefault="00DD6BCF" w:rsidP="00DD6BCF"/>
    <w:p w14:paraId="281E036B" w14:textId="77777777" w:rsidR="00DD6BCF" w:rsidRDefault="00DD6BCF" w:rsidP="00DD6BCF"/>
    <w:p w14:paraId="2275ECE6" w14:textId="77777777" w:rsidR="00DD6BCF" w:rsidRDefault="00DD6BCF" w:rsidP="00DD6BCF"/>
    <w:p w14:paraId="210E02E8" w14:textId="77777777" w:rsidR="00DD6BCF" w:rsidRDefault="00DD6BCF" w:rsidP="00DD6BCF"/>
    <w:p w14:paraId="31923F78" w14:textId="77777777" w:rsidR="00DD6BCF" w:rsidRDefault="00DD6BCF" w:rsidP="00DD6BCF"/>
    <w:p w14:paraId="5299B97B" w14:textId="77777777" w:rsidR="00DD6BCF" w:rsidRDefault="00DD6BCF" w:rsidP="00DD6BCF"/>
    <w:p w14:paraId="6E6D8A2F" w14:textId="77777777" w:rsidR="00DD6BCF" w:rsidRDefault="00DD6BCF" w:rsidP="00DD6BCF">
      <w:r>
        <w:t>Applicant / Recipient</w:t>
      </w:r>
    </w:p>
    <w:p w14:paraId="7B5B197E" w14:textId="77777777" w:rsidR="00DD6BCF" w:rsidRDefault="00DD6BCF" w:rsidP="00DD6BCF">
      <w:r>
        <w:t>By:</w:t>
      </w:r>
      <w:r w:rsidR="00DB6E41">
        <w:tab/>
      </w:r>
      <w:r>
        <w:t>________________________________</w:t>
      </w:r>
    </w:p>
    <w:p w14:paraId="70EDF0AE" w14:textId="77777777" w:rsidR="00DD6BCF" w:rsidRDefault="00DD6BCF" w:rsidP="00DD6BCF">
      <w:r>
        <w:t xml:space="preserve">Name: </w:t>
      </w:r>
      <w:r w:rsidR="00DB6E41">
        <w:tab/>
      </w:r>
      <w:r>
        <w:t>________________________________</w:t>
      </w:r>
    </w:p>
    <w:p w14:paraId="7337316D" w14:textId="77777777" w:rsidR="00DD6BCF" w:rsidRDefault="00DD6BCF" w:rsidP="00DD6BCF">
      <w:r>
        <w:t>Title:</w:t>
      </w:r>
      <w:r w:rsidR="00DB6E41">
        <w:tab/>
      </w:r>
      <w:r>
        <w:t>________________________________</w:t>
      </w:r>
      <w:r>
        <w:tab/>
      </w:r>
    </w:p>
    <w:p w14:paraId="27702A4B" w14:textId="77777777" w:rsidR="00DD6BCF" w:rsidRDefault="00DD6BCF" w:rsidP="00DD6BCF">
      <w:r>
        <w:t>Date:</w:t>
      </w:r>
      <w:r w:rsidR="00DB6E41">
        <w:tab/>
      </w:r>
      <w:r>
        <w:t>________________________________</w:t>
      </w:r>
    </w:p>
    <w:p w14:paraId="1513574A" w14:textId="77777777" w:rsidR="00671B2A" w:rsidRDefault="00671B2A" w:rsidP="00DD6BCF">
      <w:pPr>
        <w:sectPr w:rsidR="00671B2A" w:rsidSect="00DD6BCF">
          <w:type w:val="continuous"/>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num="2" w:space="720"/>
          <w:docGrid w:linePitch="360"/>
        </w:sectPr>
      </w:pPr>
    </w:p>
    <w:p w14:paraId="220875C5" w14:textId="77777777" w:rsidR="00671B2A" w:rsidRDefault="00912B04" w:rsidP="0091120F">
      <w:pPr>
        <w:pStyle w:val="Heading1"/>
        <w:jc w:val="center"/>
      </w:pPr>
      <w:r>
        <w:lastRenderedPageBreak/>
        <w:t>EXHIBIT “C”</w:t>
      </w:r>
    </w:p>
    <w:p w14:paraId="399ACFC6" w14:textId="77777777" w:rsidR="00912B04" w:rsidRDefault="00912B04" w:rsidP="0091120F">
      <w:pPr>
        <w:pStyle w:val="Heading2"/>
        <w:jc w:val="center"/>
      </w:pPr>
      <w:r>
        <w:t>HOTEL / MOTEL GRANT WAIVER AND RELEASE OF ALL CLAIMS</w:t>
      </w:r>
    </w:p>
    <w:p w14:paraId="0321A42B" w14:textId="77777777" w:rsidR="0091120F" w:rsidRDefault="0091120F" w:rsidP="00DD6BCF"/>
    <w:p w14:paraId="3CA3B2CE" w14:textId="77777777" w:rsidR="00912B04" w:rsidRDefault="00912B04" w:rsidP="006C1696">
      <w:pPr>
        <w:spacing w:line="480" w:lineRule="auto"/>
      </w:pPr>
      <w:r>
        <w:t>Whereas, ___________________________________________ (“Organization”) has applied for and been approved by the City of Fairview Heights (“City”) for a grant of Hotel / Motel Tax funds for ____________________________________________</w:t>
      </w:r>
      <w:r w:rsidR="0091120F">
        <w:t>.</w:t>
      </w:r>
    </w:p>
    <w:p w14:paraId="6F0F509E" w14:textId="77777777" w:rsidR="0091120F" w:rsidRDefault="0091120F" w:rsidP="0091120F">
      <w:pPr>
        <w:jc w:val="both"/>
      </w:pPr>
      <w:r>
        <w:t>NOW, THEREFORE, in consideration of the grant of Hotel / Motel Tax funds from the City, Grantee hereby agrees that in the event that, or as a result of the program or event sponsored by the Grantee, the City is made a party defendant in any litigation or any claim or demand is made against the City, the Grantee shall defend, indemnify, and hold harmless the City, its officers, agent, commissioners, and employee, individually and collectively, from and against any and all suits, claims, demands, set offs, or other actions, including but not limited to judgments arising therefrom. The obligation of the Grantee shall include and extend to payment of reasonable attorneys’ fees for the representation of the City and its said officers, agents, commissioners, or employees in any litigation or investigation and includes expenses, court costs, and all other fees associated with any litigation, claim, or demand, or appeal.</w:t>
      </w:r>
    </w:p>
    <w:p w14:paraId="3994AEB1" w14:textId="77777777" w:rsidR="0091120F" w:rsidRDefault="0091120F" w:rsidP="00DD6BCF"/>
    <w:p w14:paraId="17FE885B" w14:textId="77777777" w:rsidR="009D4F14" w:rsidRDefault="009D4F14" w:rsidP="006C1696">
      <w:pPr>
        <w:spacing w:line="480" w:lineRule="auto"/>
      </w:pPr>
      <w:r>
        <w:t xml:space="preserve">ORGANIZATION / </w:t>
      </w:r>
      <w:r w:rsidR="0091120F">
        <w:t>GRANTEE:</w:t>
      </w:r>
      <w:r w:rsidR="0091120F">
        <w:tab/>
        <w:t>___</w:t>
      </w:r>
      <w:r>
        <w:t>_____</w:t>
      </w:r>
      <w:r w:rsidR="0091120F">
        <w:t>___________________________________</w:t>
      </w:r>
    </w:p>
    <w:p w14:paraId="1AC1CC8C" w14:textId="77777777" w:rsidR="009D4F14" w:rsidRDefault="009D4F14" w:rsidP="006C1696">
      <w:pPr>
        <w:spacing w:line="480" w:lineRule="auto"/>
      </w:pPr>
      <w:r>
        <w:t>SIGNER:</w:t>
      </w:r>
      <w:r>
        <w:tab/>
        <w:t>________________________________________________________</w:t>
      </w:r>
    </w:p>
    <w:p w14:paraId="17D0E743" w14:textId="77777777" w:rsidR="0091120F" w:rsidRDefault="0091120F" w:rsidP="006C1696">
      <w:pPr>
        <w:spacing w:line="480" w:lineRule="auto"/>
      </w:pPr>
      <w:r>
        <w:t>TITLE:</w:t>
      </w:r>
      <w:r>
        <w:tab/>
      </w:r>
      <w:r>
        <w:tab/>
        <w:t>_____________________</w:t>
      </w:r>
      <w:r w:rsidR="009D4F14">
        <w:t>_____</w:t>
      </w:r>
      <w:r>
        <w:t>______________________________</w:t>
      </w:r>
    </w:p>
    <w:p w14:paraId="4444A4FF" w14:textId="77777777" w:rsidR="0091120F" w:rsidRPr="00411EA0" w:rsidRDefault="0091120F" w:rsidP="006C1696">
      <w:pPr>
        <w:spacing w:line="480" w:lineRule="auto"/>
      </w:pPr>
      <w:r>
        <w:t>DATE:</w:t>
      </w:r>
      <w:r>
        <w:tab/>
      </w:r>
      <w:r>
        <w:tab/>
        <w:t>__________________________</w:t>
      </w:r>
      <w:r w:rsidR="009D4F14">
        <w:t>_____</w:t>
      </w:r>
      <w:r>
        <w:t>_________________________</w:t>
      </w:r>
    </w:p>
    <w:p w14:paraId="187A9232" w14:textId="77777777" w:rsidR="00004C77" w:rsidRDefault="00004C77">
      <w:r>
        <w:br w:type="page"/>
      </w:r>
    </w:p>
    <w:p w14:paraId="31474D8D" w14:textId="77777777" w:rsidR="00DD6BCF" w:rsidRDefault="00004C77" w:rsidP="00004C77">
      <w:pPr>
        <w:pStyle w:val="Heading1"/>
        <w:jc w:val="center"/>
      </w:pPr>
      <w:r>
        <w:lastRenderedPageBreak/>
        <w:t>EXHIBIT “D”</w:t>
      </w:r>
    </w:p>
    <w:p w14:paraId="1776D558" w14:textId="77777777" w:rsidR="00004C77" w:rsidRDefault="00004C77" w:rsidP="00004C77">
      <w:pPr>
        <w:pStyle w:val="Heading2"/>
        <w:jc w:val="center"/>
      </w:pPr>
      <w:r>
        <w:t>POST-EVENT REPORT</w:t>
      </w:r>
    </w:p>
    <w:p w14:paraId="44E35082" w14:textId="77777777" w:rsidR="00004C77" w:rsidRDefault="00004C77" w:rsidP="00004C77"/>
    <w:p w14:paraId="5F946643" w14:textId="77777777" w:rsidR="00B70A6B" w:rsidRPr="00B70A6B" w:rsidRDefault="00B70A6B" w:rsidP="00B70A6B">
      <w:pPr>
        <w:pStyle w:val="Heading3"/>
        <w:rPr>
          <w:i/>
        </w:rPr>
      </w:pPr>
      <w:r w:rsidRPr="00B70A6B">
        <w:rPr>
          <w:i/>
        </w:rPr>
        <w:t>ORGANIZATION INFORMATION</w:t>
      </w:r>
    </w:p>
    <w:p w14:paraId="5B240CC7" w14:textId="77777777" w:rsidR="00B70A6B" w:rsidRDefault="00B70A6B" w:rsidP="00755A88">
      <w:pPr>
        <w:pStyle w:val="NoSpacing"/>
        <w:jc w:val="both"/>
      </w:pPr>
    </w:p>
    <w:p w14:paraId="110B127A" w14:textId="77777777" w:rsidR="00755A88" w:rsidRDefault="00755A88" w:rsidP="00755A88">
      <w:pPr>
        <w:pStyle w:val="NoSpacing"/>
        <w:jc w:val="both"/>
      </w:pPr>
      <w:r>
        <w:t>Fiscal Year of the Event:</w:t>
      </w:r>
      <w:r>
        <w:tab/>
      </w:r>
      <w:r>
        <w:tab/>
      </w:r>
      <w:r w:rsidR="003C228F">
        <w:t xml:space="preserve"> 20</w:t>
      </w:r>
      <w:r w:rsidR="00A610E8">
        <w:t>22-2023</w:t>
      </w:r>
    </w:p>
    <w:p w14:paraId="70D0802C" w14:textId="77777777" w:rsidR="00755A88" w:rsidRDefault="00755A88" w:rsidP="00755A88">
      <w:pPr>
        <w:pStyle w:val="NoSpacing"/>
        <w:ind w:left="360"/>
        <w:jc w:val="both"/>
      </w:pPr>
    </w:p>
    <w:p w14:paraId="09D21E7C" w14:textId="77777777" w:rsidR="00755A88" w:rsidRDefault="00755A88" w:rsidP="00755A88">
      <w:pPr>
        <w:pStyle w:val="NoSpacing"/>
        <w:jc w:val="both"/>
      </w:pPr>
      <w:r>
        <w:t>Name of the Event:</w:t>
      </w:r>
      <w:r>
        <w:tab/>
      </w:r>
      <w:r>
        <w:tab/>
        <w:t>___________________________________</w:t>
      </w:r>
    </w:p>
    <w:p w14:paraId="5CE83052" w14:textId="77777777" w:rsidR="00755A88" w:rsidRDefault="00755A88" w:rsidP="00755A88">
      <w:pPr>
        <w:pStyle w:val="NoSpacing"/>
        <w:ind w:left="360"/>
        <w:jc w:val="both"/>
      </w:pPr>
    </w:p>
    <w:p w14:paraId="5292993F" w14:textId="77777777" w:rsidR="00755A88" w:rsidRDefault="00755A88" w:rsidP="00755A88">
      <w:pPr>
        <w:pStyle w:val="NoSpacing"/>
        <w:jc w:val="both"/>
      </w:pPr>
      <w:r>
        <w:t>Date(s) of the Event:</w:t>
      </w:r>
      <w:r>
        <w:tab/>
      </w:r>
      <w:r>
        <w:tab/>
        <w:t>___________________________________</w:t>
      </w:r>
    </w:p>
    <w:p w14:paraId="5D0DEF76" w14:textId="77777777" w:rsidR="00755A88" w:rsidRDefault="00755A88" w:rsidP="00755A88">
      <w:pPr>
        <w:pStyle w:val="NoSpacing"/>
        <w:jc w:val="both"/>
      </w:pPr>
    </w:p>
    <w:p w14:paraId="7AA85915" w14:textId="77777777" w:rsidR="00755A88" w:rsidRDefault="00755A88" w:rsidP="00755A88">
      <w:pPr>
        <w:pStyle w:val="NoSpacing"/>
        <w:jc w:val="both"/>
      </w:pPr>
      <w:r>
        <w:t>Funding Amount Received:</w:t>
      </w:r>
      <w:r>
        <w:tab/>
        <w:t>$__________________________________</w:t>
      </w:r>
    </w:p>
    <w:p w14:paraId="276E64F4" w14:textId="77777777" w:rsidR="00B70A6B" w:rsidRDefault="00B70A6B" w:rsidP="00755A88">
      <w:pPr>
        <w:pStyle w:val="NoSpacing"/>
        <w:jc w:val="both"/>
      </w:pPr>
    </w:p>
    <w:p w14:paraId="5123B4E3" w14:textId="77777777" w:rsidR="00B70A6B" w:rsidRDefault="00B70A6B" w:rsidP="00755A88">
      <w:pPr>
        <w:pStyle w:val="NoSpacing"/>
        <w:jc w:val="both"/>
      </w:pPr>
      <w:r>
        <w:t>Contact Name:</w:t>
      </w:r>
      <w:r>
        <w:tab/>
      </w:r>
      <w:r>
        <w:tab/>
      </w:r>
      <w:r>
        <w:tab/>
        <w:t>___________________________________</w:t>
      </w:r>
    </w:p>
    <w:p w14:paraId="61DF56E8" w14:textId="77777777" w:rsidR="00B70A6B" w:rsidRDefault="00B70A6B" w:rsidP="00755A88">
      <w:pPr>
        <w:pStyle w:val="NoSpacing"/>
        <w:jc w:val="both"/>
      </w:pPr>
    </w:p>
    <w:p w14:paraId="5015F871" w14:textId="77777777" w:rsidR="00B70A6B" w:rsidRDefault="00B70A6B" w:rsidP="00755A88">
      <w:pPr>
        <w:pStyle w:val="NoSpacing"/>
        <w:jc w:val="both"/>
      </w:pPr>
      <w:r>
        <w:t>Contact Phone Number:</w:t>
      </w:r>
      <w:r>
        <w:tab/>
      </w:r>
      <w:r>
        <w:tab/>
        <w:t>___________________________________</w:t>
      </w:r>
    </w:p>
    <w:p w14:paraId="75E8F20C" w14:textId="77777777" w:rsidR="00755A88" w:rsidRDefault="00755A88" w:rsidP="00755A88">
      <w:pPr>
        <w:pStyle w:val="NoSpacing"/>
        <w:jc w:val="both"/>
      </w:pPr>
    </w:p>
    <w:p w14:paraId="049A9EE3" w14:textId="77777777" w:rsidR="00004C77" w:rsidRDefault="00B70A6B" w:rsidP="00B70A6B">
      <w:pPr>
        <w:pStyle w:val="Heading3"/>
        <w:rPr>
          <w:i/>
        </w:rPr>
      </w:pPr>
      <w:r w:rsidRPr="00B70A6B">
        <w:rPr>
          <w:i/>
        </w:rPr>
        <w:t>PROJECT OR EVENT</w:t>
      </w:r>
    </w:p>
    <w:p w14:paraId="3ACE2CED" w14:textId="77777777" w:rsidR="00585D03" w:rsidRPr="00585D03" w:rsidRDefault="00585D03" w:rsidP="00585D03">
      <w:pPr>
        <w:rPr>
          <w:i/>
        </w:rPr>
      </w:pPr>
      <w:r w:rsidRPr="00585D03">
        <w:rPr>
          <w:i/>
        </w:rPr>
        <w:t>The Organization is encouraged to attach copies of receipts, contracts, etc</w:t>
      </w:r>
      <w:r w:rsidR="002D107C">
        <w:rPr>
          <w:i/>
        </w:rPr>
        <w:t>.</w:t>
      </w:r>
      <w:r w:rsidR="003C228F">
        <w:rPr>
          <w:i/>
        </w:rPr>
        <w:t>,</w:t>
      </w:r>
      <w:r w:rsidRPr="00585D03">
        <w:rPr>
          <w:i/>
        </w:rPr>
        <w:t xml:space="preserve"> which display the use of the grant funds received.</w:t>
      </w:r>
    </w:p>
    <w:p w14:paraId="129E5E5C" w14:textId="77777777" w:rsidR="00B70A6B" w:rsidRDefault="00B70A6B" w:rsidP="00B70A6B">
      <w:r>
        <w:t xml:space="preserve">How were the </w:t>
      </w:r>
      <w:r w:rsidR="00792BBF">
        <w:t>f</w:t>
      </w:r>
      <w:r>
        <w:t xml:space="preserve">unds </w:t>
      </w:r>
      <w:r w:rsidR="00792BBF">
        <w:t>a</w:t>
      </w:r>
      <w:r>
        <w:t xml:space="preserve">ctually </w:t>
      </w:r>
      <w:r w:rsidR="00792BBF">
        <w:t>u</w:t>
      </w:r>
      <w:r>
        <w:t>sed?</w:t>
      </w:r>
    </w:p>
    <w:p w14:paraId="6096B63A" w14:textId="77777777" w:rsidR="00B70A6B" w:rsidRDefault="00B70A6B" w:rsidP="006C1696">
      <w:pPr>
        <w:spacing w:line="480" w:lineRule="auto"/>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0D9C1DD" w14:textId="77777777" w:rsidR="00B70A6B" w:rsidRDefault="00B70A6B" w:rsidP="00B70A6B">
      <w:r>
        <w:t xml:space="preserve">What was the </w:t>
      </w:r>
      <w:r w:rsidR="00792BBF">
        <w:t>a</w:t>
      </w:r>
      <w:r>
        <w:t xml:space="preserve">ctual </w:t>
      </w:r>
      <w:r w:rsidR="00792BBF">
        <w:t>p</w:t>
      </w:r>
      <w:r>
        <w:t xml:space="preserve">ercentage of </w:t>
      </w:r>
      <w:r w:rsidR="00792BBF">
        <w:t>e</w:t>
      </w:r>
      <w:r>
        <w:t xml:space="preserve">vents </w:t>
      </w:r>
      <w:r w:rsidR="00792BBF">
        <w:t>c</w:t>
      </w:r>
      <w:r>
        <w:t xml:space="preserve">osts covered by the </w:t>
      </w:r>
      <w:r w:rsidR="00792BBF">
        <w:t>g</w:t>
      </w:r>
      <w:r>
        <w:t xml:space="preserve">rant?  </w:t>
      </w:r>
      <w:r w:rsidR="00D221C0">
        <w:tab/>
      </w:r>
      <w:r w:rsidR="00D221C0">
        <w:tab/>
      </w:r>
      <w:r w:rsidR="00D221C0">
        <w:tab/>
      </w:r>
      <w:r>
        <w:t>__________%</w:t>
      </w:r>
    </w:p>
    <w:p w14:paraId="0CEEF941" w14:textId="77777777" w:rsidR="00B70A6B" w:rsidRDefault="00B70A6B" w:rsidP="00B70A6B">
      <w:r>
        <w:t xml:space="preserve">If applicable, what was the estimated hours of “In-Kind” services provided by </w:t>
      </w:r>
      <w:r w:rsidR="00792BBF">
        <w:t>c</w:t>
      </w:r>
      <w:r>
        <w:t xml:space="preserve">ity </w:t>
      </w:r>
      <w:r w:rsidR="00792BBF">
        <w:t>s</w:t>
      </w:r>
      <w:r>
        <w:t>taff?  __________</w:t>
      </w:r>
    </w:p>
    <w:p w14:paraId="46DCEE68" w14:textId="77777777" w:rsidR="00B70A6B" w:rsidRDefault="00B70A6B" w:rsidP="00B70A6B">
      <w:r>
        <w:t xml:space="preserve">What is your estimate of the actual attendance at the </w:t>
      </w:r>
      <w:r w:rsidR="00792BBF">
        <w:t>e</w:t>
      </w:r>
      <w:r>
        <w:t>vent?</w:t>
      </w:r>
      <w:r>
        <w:tab/>
        <w:t>_____</w:t>
      </w:r>
      <w:r w:rsidR="008613CC">
        <w:t>_____</w:t>
      </w:r>
      <w:r>
        <w:t>_____</w:t>
      </w:r>
    </w:p>
    <w:p w14:paraId="24B2E3AD" w14:textId="77777777" w:rsidR="00095B56" w:rsidRDefault="00095B56" w:rsidP="00B70A6B">
      <w:r>
        <w:t>Number of volunteers participating in event</w:t>
      </w:r>
      <w:r w:rsidR="008A28C1">
        <w:t xml:space="preserve">?  </w:t>
      </w:r>
      <w:r>
        <w:t xml:space="preserve"> _______________</w:t>
      </w:r>
    </w:p>
    <w:p w14:paraId="7DD519CB" w14:textId="77777777" w:rsidR="00B70A6B" w:rsidRDefault="00B70A6B" w:rsidP="00B70A6B">
      <w:r>
        <w:t>How many room nights were generated at Fairview Heights hotels by attendees of this event? ________</w:t>
      </w:r>
    </w:p>
    <w:p w14:paraId="734B788E" w14:textId="77777777" w:rsidR="00095B56" w:rsidRDefault="00095B56" w:rsidP="00B70A6B">
      <w:r>
        <w:lastRenderedPageBreak/>
        <w:t>What issues, if any, could be better addressed in the fut</w:t>
      </w:r>
      <w:r w:rsidR="00B20B1A">
        <w:t>ure</w:t>
      </w:r>
      <w:r w:rsidR="008A28C1">
        <w:t xml:space="preserve">?  </w:t>
      </w:r>
      <w:r w:rsidR="00B20B1A">
        <w:t>_____________</w:t>
      </w:r>
      <w:r w:rsidR="008A28C1">
        <w:t>________________________________________________________________________</w:t>
      </w:r>
    </w:p>
    <w:p w14:paraId="315CCA83" w14:textId="77777777" w:rsidR="008A28C1" w:rsidRDefault="008A28C1" w:rsidP="00B70A6B">
      <w:r>
        <w:t>_____________________________________________________________________________________</w:t>
      </w:r>
    </w:p>
    <w:p w14:paraId="4FD1BEDC" w14:textId="77777777" w:rsidR="00B70A6B" w:rsidRDefault="00B70A6B" w:rsidP="00B70A6B">
      <w:r>
        <w:t>What method did you use to determine the number of room nights generated?</w:t>
      </w:r>
    </w:p>
    <w:p w14:paraId="3C93CB66" w14:textId="77777777" w:rsidR="00B70A6B" w:rsidRDefault="00B70A6B" w:rsidP="006C1696">
      <w:pPr>
        <w:spacing w:line="480" w:lineRule="auto"/>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0CEEDADB" w14:textId="77777777" w:rsidR="00B70A6B" w:rsidRDefault="00965115" w:rsidP="00B70A6B">
      <w:r>
        <w:t xml:space="preserve">What </w:t>
      </w:r>
      <w:r w:rsidR="00792BBF">
        <w:t>m</w:t>
      </w:r>
      <w:r>
        <w:t>arketing initiatives did you utilize to promote hotel and activity for this event?</w:t>
      </w:r>
    </w:p>
    <w:p w14:paraId="424EAC05" w14:textId="77777777" w:rsidR="00965115" w:rsidRDefault="00965115" w:rsidP="006C1696">
      <w:pPr>
        <w:spacing w:line="480" w:lineRule="auto"/>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5F2A18F3" w14:textId="77777777" w:rsidR="00965115" w:rsidRDefault="00965115" w:rsidP="00B70A6B"/>
    <w:p w14:paraId="6D0C1A03" w14:textId="77777777" w:rsidR="00965115" w:rsidRDefault="00965115" w:rsidP="00B70A6B">
      <w:r>
        <w:t>Please Submit completed form to:</w:t>
      </w:r>
    </w:p>
    <w:p w14:paraId="044EC8F9" w14:textId="77777777" w:rsidR="00965115" w:rsidRDefault="00965115" w:rsidP="00965115">
      <w:pPr>
        <w:pStyle w:val="NoSpacing"/>
      </w:pPr>
      <w:r>
        <w:t>City of Fairview Heights</w:t>
      </w:r>
    </w:p>
    <w:p w14:paraId="5D80B0E0" w14:textId="77777777" w:rsidR="00965115" w:rsidRDefault="00965115" w:rsidP="00965115">
      <w:pPr>
        <w:pStyle w:val="NoSpacing"/>
      </w:pPr>
      <w:r>
        <w:t xml:space="preserve">Attn: </w:t>
      </w:r>
      <w:r w:rsidR="0077736A">
        <w:t>Paul Ellis</w:t>
      </w:r>
      <w:r w:rsidR="007F050A">
        <w:t xml:space="preserve">, </w:t>
      </w:r>
      <w:r w:rsidR="00116AE2">
        <w:t>Director of Economic Development</w:t>
      </w:r>
      <w:r w:rsidR="007F050A">
        <w:t xml:space="preserve"> </w:t>
      </w:r>
    </w:p>
    <w:p w14:paraId="2D0E78F6" w14:textId="77777777" w:rsidR="00965115" w:rsidRDefault="00965115" w:rsidP="00965115">
      <w:pPr>
        <w:pStyle w:val="NoSpacing"/>
      </w:pPr>
      <w:r>
        <w:t>10025 Bunkum Road</w:t>
      </w:r>
    </w:p>
    <w:p w14:paraId="1F434B50" w14:textId="77777777" w:rsidR="00965115" w:rsidRDefault="00965115" w:rsidP="00965115">
      <w:pPr>
        <w:pStyle w:val="NoSpacing"/>
      </w:pPr>
      <w:r>
        <w:t>Fairview Heights, IL 62208</w:t>
      </w:r>
    </w:p>
    <w:p w14:paraId="73ACFCA6" w14:textId="77777777" w:rsidR="00A610E8" w:rsidRDefault="00A610E8" w:rsidP="00965115">
      <w:pPr>
        <w:pStyle w:val="NoSpacing"/>
      </w:pPr>
      <w:r>
        <w:t>ellis@cofh.org</w:t>
      </w:r>
    </w:p>
    <w:p w14:paraId="4E655C2C" w14:textId="77777777" w:rsidR="003B0E33" w:rsidRDefault="003B0E33" w:rsidP="00B70A6B"/>
    <w:p w14:paraId="218DE52B" w14:textId="77777777" w:rsidR="003B0E33" w:rsidRDefault="003B0E33">
      <w:pPr>
        <w:sectPr w:rsidR="003B0E33" w:rsidSect="00671B2A">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pPr>
    </w:p>
    <w:p w14:paraId="5B9D6CA6" w14:textId="77777777" w:rsidR="003B0E33" w:rsidRDefault="003B0E33">
      <w:r>
        <w:br w:type="page"/>
      </w:r>
    </w:p>
    <w:p w14:paraId="415E07D4" w14:textId="77777777" w:rsidR="003B0E33" w:rsidRDefault="003B0E33" w:rsidP="003B0E33">
      <w:pPr>
        <w:pStyle w:val="Heading1"/>
        <w:jc w:val="center"/>
      </w:pPr>
      <w:r>
        <w:lastRenderedPageBreak/>
        <w:t>EXHIB</w:t>
      </w:r>
      <w:r w:rsidR="00BC62F7">
        <w:t>I</w:t>
      </w:r>
      <w:r>
        <w:t>T “E”</w:t>
      </w:r>
    </w:p>
    <w:p w14:paraId="4F5F1C97" w14:textId="77777777" w:rsidR="003B0E33" w:rsidRDefault="003B0E33" w:rsidP="003B0E33">
      <w:pPr>
        <w:pStyle w:val="Heading2"/>
        <w:jc w:val="center"/>
      </w:pPr>
      <w:r>
        <w:t>HOTEL/MOTEL FUND GRANT APPLICATION – SHORT FORM</w:t>
      </w:r>
    </w:p>
    <w:p w14:paraId="0ED8BF20" w14:textId="77777777" w:rsidR="003B0E33" w:rsidRPr="00891B63" w:rsidRDefault="003B0E33" w:rsidP="00891B63">
      <w:pPr>
        <w:jc w:val="center"/>
        <w:rPr>
          <w:i/>
        </w:rPr>
      </w:pPr>
      <w:r w:rsidRPr="00891B63">
        <w:rPr>
          <w:i/>
        </w:rPr>
        <w:t>(For Requests Equal to or Less than $2,500)</w:t>
      </w:r>
    </w:p>
    <w:p w14:paraId="2C28E22D" w14:textId="77777777" w:rsidR="003B0E33" w:rsidRDefault="003B0E33" w:rsidP="00891B63">
      <w:pPr>
        <w:pStyle w:val="NoSpacing"/>
        <w:ind w:left="720"/>
        <w:jc w:val="both"/>
      </w:pPr>
    </w:p>
    <w:p w14:paraId="3779B0FD" w14:textId="77777777" w:rsidR="003B0E33" w:rsidRPr="003B0E33" w:rsidRDefault="003B0E33" w:rsidP="00891B63">
      <w:pPr>
        <w:pStyle w:val="Heading3"/>
      </w:pPr>
      <w:r w:rsidRPr="003B0E33">
        <w:t>Name and Address of Applicant (Organization):</w:t>
      </w:r>
    </w:p>
    <w:p w14:paraId="5287AF2E" w14:textId="77777777" w:rsidR="003B0E33" w:rsidRDefault="003B0E33" w:rsidP="003B0E33">
      <w:pPr>
        <w:pStyle w:val="NoSpacing"/>
        <w:ind w:left="360"/>
        <w:jc w:val="both"/>
      </w:pPr>
    </w:p>
    <w:p w14:paraId="3A584650" w14:textId="77777777" w:rsidR="003B0E33" w:rsidRDefault="003B0E33" w:rsidP="00891B63">
      <w:pPr>
        <w:pStyle w:val="NoSpacing"/>
        <w:spacing w:line="360" w:lineRule="auto"/>
        <w:ind w:left="720"/>
        <w:jc w:val="both"/>
      </w:pPr>
      <w:r>
        <w:t>_____________________________________________________________________________</w:t>
      </w:r>
    </w:p>
    <w:p w14:paraId="678E334B" w14:textId="77777777" w:rsidR="003B0E33" w:rsidRDefault="003B0E33" w:rsidP="00891B63">
      <w:pPr>
        <w:pStyle w:val="NoSpacing"/>
        <w:spacing w:line="360" w:lineRule="auto"/>
        <w:ind w:left="720"/>
        <w:jc w:val="both"/>
      </w:pPr>
      <w:r>
        <w:t>_____________________________________________________________________________</w:t>
      </w:r>
    </w:p>
    <w:p w14:paraId="5552A1FB" w14:textId="77777777" w:rsidR="003B0E33" w:rsidRDefault="003B0E33" w:rsidP="00891B63">
      <w:pPr>
        <w:pStyle w:val="NoSpacing"/>
        <w:spacing w:line="360" w:lineRule="auto"/>
        <w:ind w:left="720"/>
        <w:jc w:val="both"/>
      </w:pPr>
      <w:r>
        <w:t>_____________________________________________________________________________</w:t>
      </w:r>
    </w:p>
    <w:p w14:paraId="5E1CFCF0" w14:textId="77777777" w:rsidR="003B0E33" w:rsidRDefault="003B0E33" w:rsidP="00891B63">
      <w:pPr>
        <w:pStyle w:val="NoSpacing"/>
        <w:spacing w:line="360" w:lineRule="auto"/>
        <w:ind w:left="720"/>
        <w:jc w:val="both"/>
      </w:pPr>
      <w:r>
        <w:t>_____________________________________________________________________________</w:t>
      </w:r>
    </w:p>
    <w:p w14:paraId="19206C77" w14:textId="77777777" w:rsidR="003B0E33" w:rsidRPr="003B0E33" w:rsidRDefault="003B0E33" w:rsidP="00891B63">
      <w:pPr>
        <w:pStyle w:val="Heading3"/>
      </w:pPr>
      <w:r w:rsidRPr="003B0E33">
        <w:t>Contact Person:</w:t>
      </w:r>
    </w:p>
    <w:p w14:paraId="0BEDCC94" w14:textId="77777777" w:rsidR="003B0E33" w:rsidRDefault="003B0E33" w:rsidP="00891B63">
      <w:pPr>
        <w:pStyle w:val="NoSpacing"/>
        <w:spacing w:line="360" w:lineRule="auto"/>
        <w:ind w:left="360"/>
        <w:jc w:val="both"/>
      </w:pPr>
      <w:r>
        <w:t>Name:</w:t>
      </w:r>
      <w:r>
        <w:tab/>
        <w:t>__________________________________________</w:t>
      </w:r>
    </w:p>
    <w:p w14:paraId="3CCDF7D9" w14:textId="77777777" w:rsidR="003B0E33" w:rsidRDefault="003B0E33" w:rsidP="00891B63">
      <w:pPr>
        <w:pStyle w:val="NoSpacing"/>
        <w:spacing w:line="360" w:lineRule="auto"/>
        <w:ind w:left="360"/>
        <w:jc w:val="both"/>
      </w:pPr>
      <w:r>
        <w:t>Phone:</w:t>
      </w:r>
      <w:r>
        <w:tab/>
        <w:t>__________________________________________</w:t>
      </w:r>
    </w:p>
    <w:p w14:paraId="44AA0E82" w14:textId="77777777" w:rsidR="003B0E33" w:rsidRDefault="003B0E33" w:rsidP="00891B63">
      <w:pPr>
        <w:pStyle w:val="NoSpacing"/>
        <w:spacing w:line="360" w:lineRule="auto"/>
        <w:ind w:left="360"/>
        <w:jc w:val="both"/>
      </w:pPr>
      <w:r>
        <w:t>Fax:</w:t>
      </w:r>
      <w:r>
        <w:tab/>
        <w:t>__________________________________________</w:t>
      </w:r>
    </w:p>
    <w:p w14:paraId="4AFB606D" w14:textId="77777777" w:rsidR="003B0E33" w:rsidRDefault="003B0E33" w:rsidP="00891B63">
      <w:pPr>
        <w:pStyle w:val="NoSpacing"/>
        <w:spacing w:line="360" w:lineRule="auto"/>
        <w:ind w:left="360"/>
        <w:jc w:val="both"/>
      </w:pPr>
      <w:r>
        <w:t>Email:</w:t>
      </w:r>
      <w:r>
        <w:tab/>
        <w:t>__________________________________________</w:t>
      </w:r>
    </w:p>
    <w:p w14:paraId="28AF0F37" w14:textId="77777777" w:rsidR="003B0E33" w:rsidRPr="00891B63" w:rsidRDefault="003B0E33" w:rsidP="003B0E33">
      <w:pPr>
        <w:pStyle w:val="Heading3"/>
      </w:pPr>
      <w:r w:rsidRPr="00891B63">
        <w:t>Event Information</w:t>
      </w:r>
    </w:p>
    <w:p w14:paraId="5EE76DBF" w14:textId="77777777" w:rsidR="003B0E33" w:rsidRDefault="003B0E33" w:rsidP="003B0E33">
      <w:pPr>
        <w:pStyle w:val="NoSpacing"/>
        <w:ind w:left="360"/>
        <w:jc w:val="both"/>
      </w:pPr>
    </w:p>
    <w:p w14:paraId="6F6A1E23" w14:textId="77777777" w:rsidR="003B0E33" w:rsidRDefault="003B0E33" w:rsidP="00891B63">
      <w:pPr>
        <w:pStyle w:val="NoSpacing"/>
        <w:numPr>
          <w:ilvl w:val="0"/>
          <w:numId w:val="16"/>
        </w:numPr>
        <w:jc w:val="both"/>
      </w:pPr>
      <w:r>
        <w:t>Name of the Event:</w:t>
      </w:r>
      <w:r>
        <w:tab/>
        <w:t>_____________________________________________</w:t>
      </w:r>
    </w:p>
    <w:p w14:paraId="5513182E" w14:textId="77777777" w:rsidR="003B0E33" w:rsidRDefault="003B0E33" w:rsidP="003B0E33">
      <w:pPr>
        <w:pStyle w:val="NoSpacing"/>
        <w:ind w:left="360"/>
        <w:jc w:val="both"/>
      </w:pPr>
    </w:p>
    <w:p w14:paraId="5893731A" w14:textId="77777777" w:rsidR="003B0E33" w:rsidRDefault="003B0E33" w:rsidP="00891B63">
      <w:pPr>
        <w:pStyle w:val="NoSpacing"/>
        <w:numPr>
          <w:ilvl w:val="0"/>
          <w:numId w:val="16"/>
        </w:numPr>
        <w:jc w:val="both"/>
      </w:pPr>
      <w:r>
        <w:t>Date(s) of the Event:</w:t>
      </w:r>
      <w:r>
        <w:tab/>
        <w:t>_____________________________________________</w:t>
      </w:r>
    </w:p>
    <w:p w14:paraId="2BB396D8" w14:textId="77777777" w:rsidR="003B0E33" w:rsidRDefault="003B0E33" w:rsidP="003B0E33">
      <w:pPr>
        <w:pStyle w:val="NoSpacing"/>
      </w:pPr>
    </w:p>
    <w:p w14:paraId="23AEB39D" w14:textId="77777777" w:rsidR="003B0E33" w:rsidRDefault="003B0E33" w:rsidP="00891B63">
      <w:pPr>
        <w:pStyle w:val="NoSpacing"/>
        <w:numPr>
          <w:ilvl w:val="0"/>
          <w:numId w:val="16"/>
        </w:numPr>
        <w:jc w:val="both"/>
      </w:pPr>
      <w:r>
        <w:t>Location of the Event:</w:t>
      </w:r>
      <w:r w:rsidR="004523A2">
        <w:tab/>
      </w:r>
      <w:r>
        <w:t>_____________________________________________</w:t>
      </w:r>
    </w:p>
    <w:p w14:paraId="002D4B08" w14:textId="77777777" w:rsidR="003B0E33" w:rsidRDefault="003B0E33" w:rsidP="003B0E33">
      <w:pPr>
        <w:pStyle w:val="NoSpacing"/>
        <w:ind w:left="360"/>
        <w:jc w:val="both"/>
      </w:pPr>
    </w:p>
    <w:p w14:paraId="64A41FD6" w14:textId="77777777" w:rsidR="003B0E33" w:rsidRDefault="003B0E33" w:rsidP="00891B63">
      <w:pPr>
        <w:pStyle w:val="NoSpacing"/>
        <w:numPr>
          <w:ilvl w:val="0"/>
          <w:numId w:val="16"/>
        </w:numPr>
        <w:jc w:val="both"/>
      </w:pPr>
      <w:r>
        <w:t>Description of the Event</w:t>
      </w:r>
      <w:r w:rsidR="007E2AE8">
        <w:t xml:space="preserve"> &amp; Purpose of Funding Request</w:t>
      </w:r>
      <w:r>
        <w:t>:</w:t>
      </w:r>
    </w:p>
    <w:p w14:paraId="07663BD9" w14:textId="77777777" w:rsidR="003B0E33" w:rsidRDefault="003B0E33" w:rsidP="003B0E33">
      <w:pPr>
        <w:pStyle w:val="NoSpacing"/>
        <w:ind w:left="360"/>
        <w:jc w:val="both"/>
      </w:pPr>
    </w:p>
    <w:p w14:paraId="7812B34B" w14:textId="77777777" w:rsidR="003B0E33" w:rsidRDefault="003B0E33" w:rsidP="003B0E33">
      <w:pPr>
        <w:pStyle w:val="NoSpacing"/>
        <w:ind w:left="360"/>
        <w:jc w:val="both"/>
      </w:pPr>
    </w:p>
    <w:p w14:paraId="00753EAF" w14:textId="77777777" w:rsidR="003B0E33" w:rsidRDefault="003B0E33" w:rsidP="003B0E33">
      <w:pPr>
        <w:pStyle w:val="NoSpacing"/>
        <w:ind w:left="360"/>
        <w:jc w:val="both"/>
      </w:pPr>
    </w:p>
    <w:p w14:paraId="2CF26B8F" w14:textId="77777777" w:rsidR="003B0E33" w:rsidRDefault="003B0E33" w:rsidP="003B0E33">
      <w:pPr>
        <w:pStyle w:val="NoSpacing"/>
        <w:ind w:left="360"/>
        <w:jc w:val="both"/>
      </w:pPr>
    </w:p>
    <w:p w14:paraId="6B151853" w14:textId="77777777" w:rsidR="003B0E33" w:rsidRDefault="003B0E33" w:rsidP="003B0E33">
      <w:pPr>
        <w:pStyle w:val="NoSpacing"/>
        <w:ind w:left="360"/>
        <w:jc w:val="both"/>
      </w:pPr>
    </w:p>
    <w:p w14:paraId="23532985" w14:textId="77777777" w:rsidR="003B0E33" w:rsidRDefault="003B0E33" w:rsidP="003B0E33">
      <w:pPr>
        <w:pStyle w:val="NoSpacing"/>
        <w:ind w:left="360"/>
        <w:jc w:val="both"/>
      </w:pPr>
    </w:p>
    <w:p w14:paraId="486C8AD7" w14:textId="77777777" w:rsidR="003B0E33" w:rsidRDefault="003B0E33" w:rsidP="003B0E33">
      <w:pPr>
        <w:pStyle w:val="NoSpacing"/>
        <w:ind w:left="360"/>
        <w:jc w:val="both"/>
      </w:pPr>
    </w:p>
    <w:p w14:paraId="07172470" w14:textId="77777777" w:rsidR="003B0E33" w:rsidRDefault="003B0E33" w:rsidP="00891B63">
      <w:pPr>
        <w:pStyle w:val="NoSpacing"/>
        <w:numPr>
          <w:ilvl w:val="0"/>
          <w:numId w:val="16"/>
        </w:numPr>
        <w:jc w:val="both"/>
      </w:pPr>
      <w:r>
        <w:t>Funding Request Amount:</w:t>
      </w:r>
      <w:r>
        <w:tab/>
      </w:r>
      <w:r>
        <w:tab/>
      </w:r>
      <w:r>
        <w:tab/>
        <w:t>$____________________</w:t>
      </w:r>
    </w:p>
    <w:p w14:paraId="1DDD975C" w14:textId="77777777" w:rsidR="003B0E33" w:rsidRDefault="003B0E33" w:rsidP="003B0E33">
      <w:pPr>
        <w:pStyle w:val="NoSpacing"/>
        <w:ind w:left="360"/>
        <w:jc w:val="both"/>
      </w:pPr>
    </w:p>
    <w:p w14:paraId="59046083" w14:textId="77777777" w:rsidR="003B0E33" w:rsidRDefault="003B0E33" w:rsidP="00891B63">
      <w:pPr>
        <w:pStyle w:val="NoSpacing"/>
        <w:numPr>
          <w:ilvl w:val="0"/>
          <w:numId w:val="16"/>
        </w:numPr>
        <w:jc w:val="both"/>
      </w:pPr>
      <w:r>
        <w:t>Projected Attendance for the Event:</w:t>
      </w:r>
      <w:r>
        <w:tab/>
      </w:r>
      <w:r>
        <w:tab/>
        <w:t>_____________________</w:t>
      </w:r>
    </w:p>
    <w:p w14:paraId="17F7755B" w14:textId="77777777" w:rsidR="003B0E33" w:rsidRDefault="003B0E33" w:rsidP="003B0E33">
      <w:pPr>
        <w:pStyle w:val="NoSpacing"/>
        <w:ind w:left="360"/>
        <w:jc w:val="both"/>
      </w:pPr>
    </w:p>
    <w:p w14:paraId="0B5DEFE4" w14:textId="77777777" w:rsidR="003B0E33" w:rsidRDefault="003B0E33" w:rsidP="00891B63">
      <w:pPr>
        <w:pStyle w:val="NoSpacing"/>
        <w:numPr>
          <w:ilvl w:val="0"/>
          <w:numId w:val="16"/>
        </w:numPr>
        <w:jc w:val="both"/>
      </w:pPr>
      <w:r>
        <w:t>Expected Overnight Stays for the Event:</w:t>
      </w:r>
      <w:r>
        <w:tab/>
      </w:r>
      <w:r w:rsidR="007E2AE8">
        <w:tab/>
      </w:r>
      <w:r>
        <w:t>_____________________</w:t>
      </w:r>
    </w:p>
    <w:p w14:paraId="2DC8AA69" w14:textId="77777777" w:rsidR="003B0E33" w:rsidRDefault="003B0E33" w:rsidP="003B0E33">
      <w:pPr>
        <w:pStyle w:val="NoSpacing"/>
        <w:ind w:left="360"/>
        <w:jc w:val="both"/>
      </w:pPr>
    </w:p>
    <w:p w14:paraId="063E5AE9" w14:textId="77777777" w:rsidR="00B70A6B" w:rsidRPr="00B70A6B" w:rsidRDefault="00B70A6B" w:rsidP="007E2AE8"/>
    <w:sectPr w:rsidR="00B70A6B" w:rsidRPr="00B70A6B" w:rsidSect="003B0E33">
      <w:type w:val="continuous"/>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962AB" w14:textId="77777777" w:rsidR="00B46C44" w:rsidRDefault="00B46C44" w:rsidP="00C85481">
      <w:pPr>
        <w:spacing w:after="0" w:line="240" w:lineRule="auto"/>
      </w:pPr>
      <w:r>
        <w:separator/>
      </w:r>
    </w:p>
  </w:endnote>
  <w:endnote w:type="continuationSeparator" w:id="0">
    <w:p w14:paraId="190BC39F" w14:textId="77777777" w:rsidR="00B46C44" w:rsidRDefault="00B46C44" w:rsidP="00C854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425401"/>
      <w:docPartObj>
        <w:docPartGallery w:val="Page Numbers (Bottom of Page)"/>
        <w:docPartUnique/>
      </w:docPartObj>
    </w:sdtPr>
    <w:sdtEndPr/>
    <w:sdtContent>
      <w:sdt>
        <w:sdtPr>
          <w:id w:val="1728636285"/>
          <w:docPartObj>
            <w:docPartGallery w:val="Page Numbers (Top of Page)"/>
            <w:docPartUnique/>
          </w:docPartObj>
        </w:sdtPr>
        <w:sdtEndPr/>
        <w:sdtContent>
          <w:p w14:paraId="125367E5" w14:textId="77777777" w:rsidR="00010E17" w:rsidRDefault="00010E17">
            <w:pPr>
              <w:pStyle w:val="Footer"/>
              <w:jc w:val="center"/>
            </w:pPr>
            <w:r w:rsidRPr="00D84ABF">
              <w:t xml:space="preserve">Page </w:t>
            </w:r>
            <w:r w:rsidRPr="00D84ABF">
              <w:rPr>
                <w:bCs/>
                <w:sz w:val="24"/>
                <w:szCs w:val="24"/>
              </w:rPr>
              <w:fldChar w:fldCharType="begin"/>
            </w:r>
            <w:r w:rsidRPr="00D84ABF">
              <w:rPr>
                <w:bCs/>
              </w:rPr>
              <w:instrText xml:space="preserve"> PAGE </w:instrText>
            </w:r>
            <w:r w:rsidRPr="00D84ABF">
              <w:rPr>
                <w:bCs/>
                <w:sz w:val="24"/>
                <w:szCs w:val="24"/>
              </w:rPr>
              <w:fldChar w:fldCharType="separate"/>
            </w:r>
            <w:r w:rsidR="007B0C78">
              <w:rPr>
                <w:bCs/>
                <w:noProof/>
              </w:rPr>
              <w:t>3</w:t>
            </w:r>
            <w:r w:rsidRPr="00D84ABF">
              <w:rPr>
                <w:bCs/>
                <w:sz w:val="24"/>
                <w:szCs w:val="24"/>
              </w:rPr>
              <w:fldChar w:fldCharType="end"/>
            </w:r>
            <w:r w:rsidRPr="00D84ABF">
              <w:t xml:space="preserve"> of </w:t>
            </w:r>
            <w:r w:rsidRPr="00D84ABF">
              <w:rPr>
                <w:bCs/>
                <w:sz w:val="24"/>
                <w:szCs w:val="24"/>
              </w:rPr>
              <w:fldChar w:fldCharType="begin"/>
            </w:r>
            <w:r w:rsidRPr="00D84ABF">
              <w:rPr>
                <w:bCs/>
              </w:rPr>
              <w:instrText xml:space="preserve"> NUMPAGES  </w:instrText>
            </w:r>
            <w:r w:rsidRPr="00D84ABF">
              <w:rPr>
                <w:bCs/>
                <w:sz w:val="24"/>
                <w:szCs w:val="24"/>
              </w:rPr>
              <w:fldChar w:fldCharType="separate"/>
            </w:r>
            <w:r w:rsidR="007B0C78">
              <w:rPr>
                <w:bCs/>
                <w:noProof/>
              </w:rPr>
              <w:t>17</w:t>
            </w:r>
            <w:r w:rsidRPr="00D84ABF">
              <w:rPr>
                <w:bCs/>
                <w:sz w:val="24"/>
                <w:szCs w:val="24"/>
              </w:rPr>
              <w:fldChar w:fldCharType="end"/>
            </w:r>
          </w:p>
        </w:sdtContent>
      </w:sdt>
    </w:sdtContent>
  </w:sdt>
  <w:p w14:paraId="24C57E21" w14:textId="77777777" w:rsidR="00010E17" w:rsidRDefault="00010E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2583B" w14:textId="77777777" w:rsidR="00B46C44" w:rsidRDefault="00B46C44" w:rsidP="00C85481">
      <w:pPr>
        <w:spacing w:after="0" w:line="240" w:lineRule="auto"/>
      </w:pPr>
      <w:r>
        <w:separator/>
      </w:r>
    </w:p>
  </w:footnote>
  <w:footnote w:type="continuationSeparator" w:id="0">
    <w:p w14:paraId="210BA17B" w14:textId="77777777" w:rsidR="00B46C44" w:rsidRDefault="00B46C44" w:rsidP="00C854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221D6"/>
    <w:multiLevelType w:val="hybridMultilevel"/>
    <w:tmpl w:val="9918B7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31307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2EA58E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F7F08D3"/>
    <w:multiLevelType w:val="hybridMultilevel"/>
    <w:tmpl w:val="72C46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7800D0"/>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6D15DF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1F831DE"/>
    <w:multiLevelType w:val="hybridMultilevel"/>
    <w:tmpl w:val="7A4C2A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BD573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EA155D4"/>
    <w:multiLevelType w:val="hybridMultilevel"/>
    <w:tmpl w:val="F4F28E12"/>
    <w:lvl w:ilvl="0" w:tplc="0409000F">
      <w:start w:val="1"/>
      <w:numFmt w:val="decimal"/>
      <w:lvlText w:val="%1."/>
      <w:lvlJc w:val="left"/>
      <w:pPr>
        <w:ind w:left="720" w:hanging="360"/>
      </w:p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BE8A52C4">
      <w:start w:val="1"/>
      <w:numFmt w:val="lowerRoman"/>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EC35D6"/>
    <w:multiLevelType w:val="hybridMultilevel"/>
    <w:tmpl w:val="5DD09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907E22"/>
    <w:multiLevelType w:val="multilevel"/>
    <w:tmpl w:val="77E0577E"/>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3D83B0D"/>
    <w:multiLevelType w:val="hybridMultilevel"/>
    <w:tmpl w:val="2BFCB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0B5E67"/>
    <w:multiLevelType w:val="hybridMultilevel"/>
    <w:tmpl w:val="99888E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8B16B3"/>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4" w15:restartNumberingAfterBreak="0">
    <w:nsid w:val="6336585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A817172"/>
    <w:multiLevelType w:val="hybridMultilevel"/>
    <w:tmpl w:val="DCFC287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3"/>
  </w:num>
  <w:num w:numId="2">
    <w:abstractNumId w:val="2"/>
  </w:num>
  <w:num w:numId="3">
    <w:abstractNumId w:val="14"/>
  </w:num>
  <w:num w:numId="4">
    <w:abstractNumId w:val="9"/>
  </w:num>
  <w:num w:numId="5">
    <w:abstractNumId w:val="4"/>
  </w:num>
  <w:num w:numId="6">
    <w:abstractNumId w:val="10"/>
  </w:num>
  <w:num w:numId="7">
    <w:abstractNumId w:val="7"/>
  </w:num>
  <w:num w:numId="8">
    <w:abstractNumId w:val="1"/>
  </w:num>
  <w:num w:numId="9">
    <w:abstractNumId w:val="5"/>
  </w:num>
  <w:num w:numId="10">
    <w:abstractNumId w:val="6"/>
  </w:num>
  <w:num w:numId="11">
    <w:abstractNumId w:val="12"/>
  </w:num>
  <w:num w:numId="12">
    <w:abstractNumId w:val="8"/>
  </w:num>
  <w:num w:numId="13">
    <w:abstractNumId w:val="11"/>
  </w:num>
  <w:num w:numId="14">
    <w:abstractNumId w:val="3"/>
  </w:num>
  <w:num w:numId="15">
    <w:abstractNumId w:val="15"/>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xM7QwNzI3MTMzMTdU0lEKTi0uzszPAykwqQUANO/AeiwAAAA="/>
  </w:docVars>
  <w:rsids>
    <w:rsidRoot w:val="006916BB"/>
    <w:rsid w:val="00004C77"/>
    <w:rsid w:val="00010E17"/>
    <w:rsid w:val="00013342"/>
    <w:rsid w:val="000245D8"/>
    <w:rsid w:val="00027665"/>
    <w:rsid w:val="00031DB6"/>
    <w:rsid w:val="00033101"/>
    <w:rsid w:val="0003642B"/>
    <w:rsid w:val="00036F31"/>
    <w:rsid w:val="00050F5F"/>
    <w:rsid w:val="000558D4"/>
    <w:rsid w:val="00073F0A"/>
    <w:rsid w:val="0007751F"/>
    <w:rsid w:val="00077FBA"/>
    <w:rsid w:val="00083FE1"/>
    <w:rsid w:val="0008443B"/>
    <w:rsid w:val="00086EA4"/>
    <w:rsid w:val="00095B56"/>
    <w:rsid w:val="00097DD6"/>
    <w:rsid w:val="000A5DD0"/>
    <w:rsid w:val="000B2072"/>
    <w:rsid w:val="000D3285"/>
    <w:rsid w:val="000D5CBB"/>
    <w:rsid w:val="000D76E4"/>
    <w:rsid w:val="000E1565"/>
    <w:rsid w:val="000E2594"/>
    <w:rsid w:val="000E7521"/>
    <w:rsid w:val="001011AF"/>
    <w:rsid w:val="00103ECB"/>
    <w:rsid w:val="001071A9"/>
    <w:rsid w:val="00115BF5"/>
    <w:rsid w:val="00116AE2"/>
    <w:rsid w:val="00141ED3"/>
    <w:rsid w:val="001460E0"/>
    <w:rsid w:val="0015192E"/>
    <w:rsid w:val="00160F53"/>
    <w:rsid w:val="00177F84"/>
    <w:rsid w:val="00181147"/>
    <w:rsid w:val="00186654"/>
    <w:rsid w:val="001A390B"/>
    <w:rsid w:val="001A5D3A"/>
    <w:rsid w:val="001A6153"/>
    <w:rsid w:val="001B165D"/>
    <w:rsid w:val="001D5D04"/>
    <w:rsid w:val="001F3C04"/>
    <w:rsid w:val="001F733F"/>
    <w:rsid w:val="00215EB2"/>
    <w:rsid w:val="002261E5"/>
    <w:rsid w:val="00241827"/>
    <w:rsid w:val="00257616"/>
    <w:rsid w:val="002915C5"/>
    <w:rsid w:val="00292D16"/>
    <w:rsid w:val="002944D7"/>
    <w:rsid w:val="00296B38"/>
    <w:rsid w:val="00297199"/>
    <w:rsid w:val="002B22E2"/>
    <w:rsid w:val="002C012B"/>
    <w:rsid w:val="002C75B2"/>
    <w:rsid w:val="002D107C"/>
    <w:rsid w:val="002E7E54"/>
    <w:rsid w:val="002F7859"/>
    <w:rsid w:val="00330962"/>
    <w:rsid w:val="003332B3"/>
    <w:rsid w:val="003435AF"/>
    <w:rsid w:val="00347366"/>
    <w:rsid w:val="00381CFF"/>
    <w:rsid w:val="003823F1"/>
    <w:rsid w:val="00382C22"/>
    <w:rsid w:val="00390886"/>
    <w:rsid w:val="003A072B"/>
    <w:rsid w:val="003B0E33"/>
    <w:rsid w:val="003B3780"/>
    <w:rsid w:val="003B53F7"/>
    <w:rsid w:val="003C228F"/>
    <w:rsid w:val="003C7C3C"/>
    <w:rsid w:val="003D6B95"/>
    <w:rsid w:val="003E3FF3"/>
    <w:rsid w:val="003F543F"/>
    <w:rsid w:val="00405499"/>
    <w:rsid w:val="00405674"/>
    <w:rsid w:val="00411EA0"/>
    <w:rsid w:val="004226C5"/>
    <w:rsid w:val="00423B11"/>
    <w:rsid w:val="00425C4C"/>
    <w:rsid w:val="004330D5"/>
    <w:rsid w:val="0044319E"/>
    <w:rsid w:val="004521CE"/>
    <w:rsid w:val="004523A2"/>
    <w:rsid w:val="00462BDB"/>
    <w:rsid w:val="00474674"/>
    <w:rsid w:val="004C0B39"/>
    <w:rsid w:val="004C14B3"/>
    <w:rsid w:val="004C5EA5"/>
    <w:rsid w:val="004E0A43"/>
    <w:rsid w:val="004E23BC"/>
    <w:rsid w:val="004E49F6"/>
    <w:rsid w:val="004F38FB"/>
    <w:rsid w:val="004F3C15"/>
    <w:rsid w:val="00503419"/>
    <w:rsid w:val="00506F03"/>
    <w:rsid w:val="0051352B"/>
    <w:rsid w:val="00523187"/>
    <w:rsid w:val="00531B89"/>
    <w:rsid w:val="00560DFE"/>
    <w:rsid w:val="005745C5"/>
    <w:rsid w:val="00581B45"/>
    <w:rsid w:val="00583C37"/>
    <w:rsid w:val="00585D03"/>
    <w:rsid w:val="00587ABE"/>
    <w:rsid w:val="005A5F1A"/>
    <w:rsid w:val="005B5FF5"/>
    <w:rsid w:val="005B7082"/>
    <w:rsid w:val="005C0DA8"/>
    <w:rsid w:val="005E4BA8"/>
    <w:rsid w:val="006074D9"/>
    <w:rsid w:val="00622B72"/>
    <w:rsid w:val="00650936"/>
    <w:rsid w:val="00654D70"/>
    <w:rsid w:val="00655001"/>
    <w:rsid w:val="00656CB7"/>
    <w:rsid w:val="00666875"/>
    <w:rsid w:val="00671B2A"/>
    <w:rsid w:val="006916BB"/>
    <w:rsid w:val="006C1696"/>
    <w:rsid w:val="006C2C90"/>
    <w:rsid w:val="006C49CF"/>
    <w:rsid w:val="006C5ACF"/>
    <w:rsid w:val="006E0251"/>
    <w:rsid w:val="006E7769"/>
    <w:rsid w:val="006F0B01"/>
    <w:rsid w:val="006F7FB3"/>
    <w:rsid w:val="0070744C"/>
    <w:rsid w:val="00710C12"/>
    <w:rsid w:val="007137EE"/>
    <w:rsid w:val="007240AC"/>
    <w:rsid w:val="00727B84"/>
    <w:rsid w:val="00727DAC"/>
    <w:rsid w:val="007302AE"/>
    <w:rsid w:val="007456D8"/>
    <w:rsid w:val="00755A88"/>
    <w:rsid w:val="00756764"/>
    <w:rsid w:val="0075727B"/>
    <w:rsid w:val="007645E6"/>
    <w:rsid w:val="00764623"/>
    <w:rsid w:val="00764D43"/>
    <w:rsid w:val="0077521B"/>
    <w:rsid w:val="0077736A"/>
    <w:rsid w:val="00785BD0"/>
    <w:rsid w:val="00792BBF"/>
    <w:rsid w:val="007A2F04"/>
    <w:rsid w:val="007A4E37"/>
    <w:rsid w:val="007B0C78"/>
    <w:rsid w:val="007B3FF8"/>
    <w:rsid w:val="007B5B30"/>
    <w:rsid w:val="007D39E5"/>
    <w:rsid w:val="007D5D73"/>
    <w:rsid w:val="007E04D9"/>
    <w:rsid w:val="007E2AE8"/>
    <w:rsid w:val="007E5222"/>
    <w:rsid w:val="007F050A"/>
    <w:rsid w:val="007F24FD"/>
    <w:rsid w:val="007F5816"/>
    <w:rsid w:val="00817E35"/>
    <w:rsid w:val="008458C9"/>
    <w:rsid w:val="00847300"/>
    <w:rsid w:val="00854B77"/>
    <w:rsid w:val="008613CC"/>
    <w:rsid w:val="00871B87"/>
    <w:rsid w:val="00873C27"/>
    <w:rsid w:val="00883123"/>
    <w:rsid w:val="00891B63"/>
    <w:rsid w:val="008A28C1"/>
    <w:rsid w:val="008A4624"/>
    <w:rsid w:val="008A5929"/>
    <w:rsid w:val="008C2F86"/>
    <w:rsid w:val="008F7A71"/>
    <w:rsid w:val="009062FF"/>
    <w:rsid w:val="0091120F"/>
    <w:rsid w:val="00912B04"/>
    <w:rsid w:val="00913959"/>
    <w:rsid w:val="00914220"/>
    <w:rsid w:val="00925231"/>
    <w:rsid w:val="00935DFC"/>
    <w:rsid w:val="00946D1C"/>
    <w:rsid w:val="00950366"/>
    <w:rsid w:val="00950C81"/>
    <w:rsid w:val="00951A43"/>
    <w:rsid w:val="009562CD"/>
    <w:rsid w:val="009620FD"/>
    <w:rsid w:val="00965115"/>
    <w:rsid w:val="00971F97"/>
    <w:rsid w:val="0098761D"/>
    <w:rsid w:val="009877A4"/>
    <w:rsid w:val="009B1247"/>
    <w:rsid w:val="009C052E"/>
    <w:rsid w:val="009C1219"/>
    <w:rsid w:val="009C6467"/>
    <w:rsid w:val="009D086A"/>
    <w:rsid w:val="009D1D9F"/>
    <w:rsid w:val="009D3DD6"/>
    <w:rsid w:val="009D4F14"/>
    <w:rsid w:val="009E49BB"/>
    <w:rsid w:val="009E739E"/>
    <w:rsid w:val="009F0275"/>
    <w:rsid w:val="009F6A0C"/>
    <w:rsid w:val="00A01D02"/>
    <w:rsid w:val="00A10844"/>
    <w:rsid w:val="00A109B1"/>
    <w:rsid w:val="00A122BD"/>
    <w:rsid w:val="00A161EE"/>
    <w:rsid w:val="00A16E81"/>
    <w:rsid w:val="00A21AF9"/>
    <w:rsid w:val="00A22666"/>
    <w:rsid w:val="00A23D70"/>
    <w:rsid w:val="00A3737B"/>
    <w:rsid w:val="00A55EC9"/>
    <w:rsid w:val="00A57E83"/>
    <w:rsid w:val="00A610E8"/>
    <w:rsid w:val="00A624BA"/>
    <w:rsid w:val="00A766F5"/>
    <w:rsid w:val="00A807A6"/>
    <w:rsid w:val="00A81A67"/>
    <w:rsid w:val="00A848DC"/>
    <w:rsid w:val="00A866A8"/>
    <w:rsid w:val="00AA00AA"/>
    <w:rsid w:val="00AB04BE"/>
    <w:rsid w:val="00AC0438"/>
    <w:rsid w:val="00AD173A"/>
    <w:rsid w:val="00AD26E9"/>
    <w:rsid w:val="00AE293A"/>
    <w:rsid w:val="00AE354F"/>
    <w:rsid w:val="00AE35B1"/>
    <w:rsid w:val="00AE5CF1"/>
    <w:rsid w:val="00AF43FE"/>
    <w:rsid w:val="00AF63DE"/>
    <w:rsid w:val="00AF79E0"/>
    <w:rsid w:val="00B03F10"/>
    <w:rsid w:val="00B058E6"/>
    <w:rsid w:val="00B20B1A"/>
    <w:rsid w:val="00B23BBE"/>
    <w:rsid w:val="00B30E3D"/>
    <w:rsid w:val="00B34319"/>
    <w:rsid w:val="00B46C44"/>
    <w:rsid w:val="00B50C41"/>
    <w:rsid w:val="00B62ADB"/>
    <w:rsid w:val="00B70A6B"/>
    <w:rsid w:val="00B71397"/>
    <w:rsid w:val="00B91C59"/>
    <w:rsid w:val="00BC12EB"/>
    <w:rsid w:val="00BC62F7"/>
    <w:rsid w:val="00BD0057"/>
    <w:rsid w:val="00BD0570"/>
    <w:rsid w:val="00BE1575"/>
    <w:rsid w:val="00BF2163"/>
    <w:rsid w:val="00BF72E7"/>
    <w:rsid w:val="00C42EE0"/>
    <w:rsid w:val="00C50094"/>
    <w:rsid w:val="00C53B8F"/>
    <w:rsid w:val="00C56AF4"/>
    <w:rsid w:val="00C8324E"/>
    <w:rsid w:val="00C84FD8"/>
    <w:rsid w:val="00C85481"/>
    <w:rsid w:val="00C87792"/>
    <w:rsid w:val="00C90147"/>
    <w:rsid w:val="00CA51D1"/>
    <w:rsid w:val="00CB3E8F"/>
    <w:rsid w:val="00CB5CE6"/>
    <w:rsid w:val="00CB699E"/>
    <w:rsid w:val="00CB7E35"/>
    <w:rsid w:val="00CC73A2"/>
    <w:rsid w:val="00CD4CF8"/>
    <w:rsid w:val="00CE3858"/>
    <w:rsid w:val="00CF6D75"/>
    <w:rsid w:val="00D03709"/>
    <w:rsid w:val="00D07A4E"/>
    <w:rsid w:val="00D15248"/>
    <w:rsid w:val="00D179DE"/>
    <w:rsid w:val="00D20FAC"/>
    <w:rsid w:val="00D221C0"/>
    <w:rsid w:val="00D22BA2"/>
    <w:rsid w:val="00D312AE"/>
    <w:rsid w:val="00D343EF"/>
    <w:rsid w:val="00D40848"/>
    <w:rsid w:val="00D53CA9"/>
    <w:rsid w:val="00D57BF2"/>
    <w:rsid w:val="00D62BDF"/>
    <w:rsid w:val="00D74723"/>
    <w:rsid w:val="00D81DA5"/>
    <w:rsid w:val="00D84ABF"/>
    <w:rsid w:val="00D87F8D"/>
    <w:rsid w:val="00D96C4B"/>
    <w:rsid w:val="00D97B7F"/>
    <w:rsid w:val="00DB1A31"/>
    <w:rsid w:val="00DB6E41"/>
    <w:rsid w:val="00DC6192"/>
    <w:rsid w:val="00DC6D46"/>
    <w:rsid w:val="00DD6BCF"/>
    <w:rsid w:val="00DE1CAD"/>
    <w:rsid w:val="00DE35CF"/>
    <w:rsid w:val="00DE4521"/>
    <w:rsid w:val="00DE57A6"/>
    <w:rsid w:val="00DF0F45"/>
    <w:rsid w:val="00DF2940"/>
    <w:rsid w:val="00E07262"/>
    <w:rsid w:val="00E07DE9"/>
    <w:rsid w:val="00E152F3"/>
    <w:rsid w:val="00E154E0"/>
    <w:rsid w:val="00E25252"/>
    <w:rsid w:val="00E2694C"/>
    <w:rsid w:val="00E31834"/>
    <w:rsid w:val="00E3229C"/>
    <w:rsid w:val="00E46966"/>
    <w:rsid w:val="00E47ABC"/>
    <w:rsid w:val="00E50E47"/>
    <w:rsid w:val="00E57B18"/>
    <w:rsid w:val="00E87F76"/>
    <w:rsid w:val="00EA37BF"/>
    <w:rsid w:val="00EA7D37"/>
    <w:rsid w:val="00EB3B59"/>
    <w:rsid w:val="00ED41E0"/>
    <w:rsid w:val="00F27726"/>
    <w:rsid w:val="00F5425E"/>
    <w:rsid w:val="00F61EFF"/>
    <w:rsid w:val="00F63691"/>
    <w:rsid w:val="00F65E00"/>
    <w:rsid w:val="00F767DC"/>
    <w:rsid w:val="00F81B4C"/>
    <w:rsid w:val="00F93816"/>
    <w:rsid w:val="00FA2C94"/>
    <w:rsid w:val="00FB0CA7"/>
    <w:rsid w:val="00FC7783"/>
    <w:rsid w:val="00FD2A00"/>
    <w:rsid w:val="00FD6F25"/>
    <w:rsid w:val="00FE0B53"/>
    <w:rsid w:val="00FE1B38"/>
    <w:rsid w:val="00FE20D2"/>
    <w:rsid w:val="00FE3191"/>
    <w:rsid w:val="00FE5447"/>
    <w:rsid w:val="00FE6E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94A484"/>
  <w15:docId w15:val="{C441B1CE-5EC3-4D36-B4F6-166E9DFD1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1A4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51A4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62BD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916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16BB"/>
    <w:rPr>
      <w:rFonts w:ascii="Tahoma" w:hAnsi="Tahoma" w:cs="Tahoma"/>
      <w:sz w:val="16"/>
      <w:szCs w:val="16"/>
    </w:rPr>
  </w:style>
  <w:style w:type="character" w:styleId="Strong">
    <w:name w:val="Strong"/>
    <w:basedOn w:val="DefaultParagraphFont"/>
    <w:uiPriority w:val="22"/>
    <w:qFormat/>
    <w:rsid w:val="000B2072"/>
    <w:rPr>
      <w:b/>
      <w:bCs/>
    </w:rPr>
  </w:style>
  <w:style w:type="paragraph" w:styleId="NoSpacing">
    <w:name w:val="No Spacing"/>
    <w:uiPriority w:val="1"/>
    <w:qFormat/>
    <w:rsid w:val="004330D5"/>
    <w:pPr>
      <w:spacing w:after="0" w:line="240" w:lineRule="auto"/>
    </w:pPr>
  </w:style>
  <w:style w:type="character" w:styleId="Hyperlink">
    <w:name w:val="Hyperlink"/>
    <w:basedOn w:val="DefaultParagraphFont"/>
    <w:uiPriority w:val="99"/>
    <w:unhideWhenUsed/>
    <w:rsid w:val="007240AC"/>
    <w:rPr>
      <w:color w:val="0000FF" w:themeColor="hyperlink"/>
      <w:u w:val="single"/>
    </w:rPr>
  </w:style>
  <w:style w:type="paragraph" w:styleId="ListParagraph">
    <w:name w:val="List Paragraph"/>
    <w:basedOn w:val="Normal"/>
    <w:uiPriority w:val="34"/>
    <w:qFormat/>
    <w:rsid w:val="000558D4"/>
    <w:pPr>
      <w:ind w:left="720"/>
      <w:contextualSpacing/>
    </w:pPr>
  </w:style>
  <w:style w:type="character" w:customStyle="1" w:styleId="Heading2Char">
    <w:name w:val="Heading 2 Char"/>
    <w:basedOn w:val="DefaultParagraphFont"/>
    <w:link w:val="Heading2"/>
    <w:uiPriority w:val="9"/>
    <w:rsid w:val="00951A43"/>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951A43"/>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D62BDF"/>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C854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5481"/>
  </w:style>
  <w:style w:type="paragraph" w:styleId="Footer">
    <w:name w:val="footer"/>
    <w:basedOn w:val="Normal"/>
    <w:link w:val="FooterChar"/>
    <w:uiPriority w:val="99"/>
    <w:unhideWhenUsed/>
    <w:rsid w:val="00C854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5481"/>
  </w:style>
  <w:style w:type="table" w:styleId="TableGrid">
    <w:name w:val="Table Grid"/>
    <w:basedOn w:val="TableNormal"/>
    <w:uiPriority w:val="59"/>
    <w:rsid w:val="004431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44319E"/>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F65E0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Revision">
    <w:name w:val="Revision"/>
    <w:hidden/>
    <w:uiPriority w:val="99"/>
    <w:semiHidden/>
    <w:rsid w:val="00756764"/>
    <w:pPr>
      <w:spacing w:after="0" w:line="240" w:lineRule="auto"/>
    </w:pPr>
  </w:style>
  <w:style w:type="paragraph" w:styleId="TOAHeading">
    <w:name w:val="toa heading"/>
    <w:basedOn w:val="Normal"/>
    <w:next w:val="Normal"/>
    <w:uiPriority w:val="99"/>
    <w:semiHidden/>
    <w:unhideWhenUsed/>
    <w:rsid w:val="007A2F04"/>
    <w:pPr>
      <w:spacing w:before="120"/>
    </w:pPr>
    <w:rPr>
      <w:rFonts w:asciiTheme="majorHAnsi" w:eastAsiaTheme="majorEastAsia" w:hAnsiTheme="majorHAnsi" w:cstheme="majorBidi"/>
      <w:b/>
      <w:bCs/>
      <w:sz w:val="24"/>
      <w:szCs w:val="24"/>
    </w:rPr>
  </w:style>
  <w:style w:type="character" w:styleId="UnresolvedMention">
    <w:name w:val="Unresolved Mention"/>
    <w:basedOn w:val="DefaultParagraphFont"/>
    <w:uiPriority w:val="99"/>
    <w:semiHidden/>
    <w:unhideWhenUsed/>
    <w:rsid w:val="00292D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alley@cofh.org" TargetMode="External"/><Relationship Id="rId18" Type="http://schemas.openxmlformats.org/officeDocument/2006/relationships/oleObject" Target="embeddings/Microsoft_Excel_97-2003_Worksheet.xls"/><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easton@cofh.org" TargetMode="External"/><Relationship Id="rId17"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rawlka@cofh.org" TargetMode="External"/><Relationship Id="rId5" Type="http://schemas.openxmlformats.org/officeDocument/2006/relationships/webSettings" Target="webSettings.xml"/><Relationship Id="rId15" Type="http://schemas.openxmlformats.org/officeDocument/2006/relationships/hyperlink" Target="mailto:gina.petrunich@cofh.org" TargetMode="External"/><Relationship Id="rId10" Type="http://schemas.openxmlformats.org/officeDocument/2006/relationships/hyperlink" Target="mailto:ellis@cofh.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ellis@cof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769022-BD16-4DBA-85F7-CB6C01A757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7</Pages>
  <Words>3620</Words>
  <Characters>2064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rror</dc:creator>
  <cp:lastModifiedBy>Paul Ellis</cp:lastModifiedBy>
  <cp:revision>3</cp:revision>
  <cp:lastPrinted>2020-01-03T20:44:00Z</cp:lastPrinted>
  <dcterms:created xsi:type="dcterms:W3CDTF">2022-12-19T19:49:00Z</dcterms:created>
  <dcterms:modified xsi:type="dcterms:W3CDTF">2022-12-19T19:58:00Z</dcterms:modified>
</cp:coreProperties>
</file>